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6D737B64" w14:textId="78238DBC" w:rsidR="00F3744E" w:rsidRPr="004D713B" w:rsidRDefault="00000000" w:rsidP="004D713B">
      <w:pPr>
        <w:pStyle w:val="Heading1"/>
        <w:spacing w:before="120"/>
        <w:rPr>
          <w:color w:val="6B2976"/>
        </w:rPr>
      </w:pPr>
      <w:sdt>
        <w:sdtPr>
          <w:rPr>
            <w:color w:val="6B2976"/>
          </w:rPr>
          <w:alias w:val="Title"/>
          <w:tag w:val=""/>
          <w:id w:val="-1710479494"/>
          <w:placeholder>
            <w:docPart w:val="B40469CA837943378B6C7870DB62BF6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7619B7" w:rsidRPr="004D713B">
            <w:rPr>
              <w:color w:val="6B2976"/>
            </w:rPr>
            <w:t>Corporate Plan 2023–2027</w:t>
          </w:r>
        </w:sdtContent>
      </w:sdt>
      <w:bookmarkEnd w:id="0"/>
    </w:p>
    <w:p w14:paraId="1FEF6E4D" w14:textId="2F4DDB73" w:rsidR="001A07DF" w:rsidRPr="004D713B" w:rsidRDefault="00D66EBA" w:rsidP="00BD143F">
      <w:pPr>
        <w:pStyle w:val="Subtitle"/>
        <w:spacing w:before="120" w:after="120"/>
        <w:rPr>
          <w:color w:val="6B2976"/>
        </w:rPr>
      </w:pPr>
      <w:r w:rsidRPr="004D713B">
        <w:rPr>
          <w:color w:val="6B2976"/>
        </w:rPr>
        <w:t>Building a better NDIS</w:t>
      </w: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</w:p>
    <w:p w14:paraId="3F673938" w14:textId="0889F28F" w:rsidR="00B60B5F" w:rsidRPr="004D713B" w:rsidRDefault="004D713B" w:rsidP="004D713B">
      <w:pPr>
        <w:rPr>
          <w:color w:val="6B2976"/>
        </w:rPr>
      </w:pPr>
      <w:r>
        <w:rPr>
          <w:color w:val="6B2976"/>
        </w:rPr>
        <w:t xml:space="preserve">A text-only </w:t>
      </w:r>
      <w:r w:rsidR="007C5556" w:rsidRPr="004D713B">
        <w:rPr>
          <w:color w:val="6B2976"/>
        </w:rPr>
        <w:t>Easy Read version</w:t>
      </w:r>
      <w:bookmarkEnd w:id="2"/>
    </w:p>
    <w:p w14:paraId="1BD2B2C0" w14:textId="03C63016" w:rsidR="00F3744E" w:rsidRPr="00DD389A" w:rsidRDefault="00F3744E" w:rsidP="000352E0">
      <w:pPr>
        <w:pStyle w:val="Heading2"/>
        <w:spacing w:before="60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Start w:id="61" w:name="_Toc109827749"/>
      <w:bookmarkStart w:id="62" w:name="_Toc109896435"/>
      <w:bookmarkStart w:id="63" w:name="_Toc109898853"/>
      <w:bookmarkStart w:id="64" w:name="_Toc141794697"/>
      <w:bookmarkStart w:id="65" w:name="_Toc142383970"/>
      <w:bookmarkStart w:id="66" w:name="_Toc144469165"/>
      <w:bookmarkEnd w:id="3"/>
      <w:r w:rsidRPr="00DD389A">
        <w:t xml:space="preserve">How to use </w:t>
      </w:r>
      <w:r w:rsidR="003B6A92">
        <w:rPr>
          <w:lang w:val="en-AU"/>
        </w:rPr>
        <w:t>our P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295862" w:rsidRPr="00AD1FA7">
        <w:rPr>
          <w:lang w:val="en-AU"/>
        </w:rPr>
        <w:t>lan</w:t>
      </w:r>
      <w:bookmarkEnd w:id="61"/>
      <w:bookmarkEnd w:id="62"/>
      <w:bookmarkEnd w:id="63"/>
      <w:bookmarkEnd w:id="64"/>
      <w:bookmarkEnd w:id="65"/>
      <w:bookmarkEnd w:id="66"/>
    </w:p>
    <w:p w14:paraId="252B2BEB" w14:textId="77777777" w:rsidR="004D713B" w:rsidRDefault="004D713B" w:rsidP="004D713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e Corporate Plan. </w:t>
      </w:r>
    </w:p>
    <w:p w14:paraId="0440A19A" w14:textId="77777777" w:rsidR="004D713B" w:rsidRPr="00E9016B" w:rsidRDefault="004D713B" w:rsidP="004D713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hen you see the word ‘we’, it means the NDIA. </w:t>
      </w:r>
    </w:p>
    <w:p w14:paraId="3E845282" w14:textId="77777777" w:rsidR="004D713B" w:rsidRDefault="004D713B" w:rsidP="004D713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our Plan </w:t>
      </w:r>
      <w:r w:rsidRPr="00E9016B">
        <w:t xml:space="preserve">in an </w:t>
      </w:r>
      <w:proofErr w:type="gramStart"/>
      <w:r w:rsidRPr="00E9016B">
        <w:t>easy to read</w:t>
      </w:r>
      <w:proofErr w:type="gramEnd"/>
      <w:r w:rsidRPr="00E9016B">
        <w:t xml:space="preserve"> way.</w:t>
      </w:r>
    </w:p>
    <w:p w14:paraId="755E1C97" w14:textId="77777777" w:rsidR="004D713B" w:rsidRDefault="004D713B" w:rsidP="004D713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only includes the most important</w:t>
      </w:r>
      <w:r>
        <w:rPr>
          <w:rFonts w:ascii="Calibri" w:hAnsi="Calibri"/>
        </w:rPr>
        <w:t> </w:t>
      </w:r>
      <w:r>
        <w:t>ideas.</w:t>
      </w:r>
    </w:p>
    <w:p w14:paraId="4545D7E8" w14:textId="77777777" w:rsidR="004D713B" w:rsidRDefault="004D713B" w:rsidP="004D713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2378A81D" w14:textId="77777777" w:rsidR="004D713B" w:rsidRPr="00E9016B" w:rsidRDefault="004D713B" w:rsidP="004D713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66D6294A" w14:textId="77777777" w:rsidR="004D713B" w:rsidRDefault="004D713B" w:rsidP="004D713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 mean.</w:t>
      </w:r>
    </w:p>
    <w:p w14:paraId="40FAE409" w14:textId="2C19BCF6" w:rsidR="004D713B" w:rsidRPr="00E9016B" w:rsidRDefault="004D713B" w:rsidP="004D713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</w:t>
      </w:r>
      <w:r w:rsidRPr="00524385">
        <w:t xml:space="preserve">page </w:t>
      </w:r>
      <w:hyperlink w:anchor="_Word_list" w:history="1">
        <w:r w:rsidR="00524385" w:rsidRPr="00A0287A">
          <w:rPr>
            <w:rStyle w:val="Hyperlink"/>
            <w:b w:val="0"/>
            <w:bCs/>
            <w:color w:val="000000" w:themeColor="text1"/>
          </w:rPr>
          <w:t>17</w:t>
        </w:r>
      </w:hyperlink>
      <w:r w:rsidRPr="00524385">
        <w:t>.</w:t>
      </w:r>
      <w:r>
        <w:t xml:space="preserve"> </w:t>
      </w:r>
    </w:p>
    <w:p w14:paraId="740AF32D" w14:textId="77777777" w:rsidR="004D713B" w:rsidRDefault="004D713B" w:rsidP="004D713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full Corporate</w:t>
      </w:r>
      <w:r w:rsidRPr="000F6E4B">
        <w:t xml:space="preserve"> </w:t>
      </w:r>
      <w:r>
        <w:t>Plan</w:t>
      </w:r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631FF13E" w14:textId="1261131D" w:rsidR="004D713B" w:rsidRPr="002F08C3" w:rsidRDefault="004D713B" w:rsidP="004D713B">
      <w:r>
        <w:t xml:space="preserve">Website: </w:t>
      </w:r>
      <w:hyperlink r:id="rId10" w:history="1">
        <w:r w:rsidRPr="00217209">
          <w:rPr>
            <w:rStyle w:val="Hyperlink"/>
          </w:rPr>
          <w:t>www.ndis.gov.au/about-us/publications/</w:t>
        </w:r>
        <w:r>
          <w:rPr>
            <w:rStyle w:val="Hyperlink"/>
          </w:rPr>
          <w:t xml:space="preserve"> </w:t>
        </w:r>
        <w:r w:rsidRPr="00217209">
          <w:rPr>
            <w:rStyle w:val="Hyperlink"/>
          </w:rPr>
          <w:t>corporate-plan</w:t>
        </w:r>
      </w:hyperlink>
    </w:p>
    <w:p w14:paraId="5B76C6F1" w14:textId="5197F6F9" w:rsidR="004D713B" w:rsidRDefault="004D713B" w:rsidP="004D713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</w:t>
      </w:r>
      <w:r>
        <w:t>our text-only Easy Read Plan</w:t>
      </w:r>
      <w:r w:rsidRPr="000F6E4B">
        <w:t>.</w:t>
      </w:r>
    </w:p>
    <w:p w14:paraId="76BAE935" w14:textId="0CCC74A2" w:rsidR="004D713B" w:rsidRPr="000F6E4B" w:rsidRDefault="004D713B" w:rsidP="004D713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ay</w:t>
      </w:r>
      <w:r>
        <w:rPr>
          <w:rFonts w:ascii="Calibri" w:hAnsi="Calibri" w:cs="Calibri"/>
        </w:rPr>
        <w:t xml:space="preserve"> </w:t>
      </w:r>
      <w:r>
        <w:t>be</w:t>
      </w:r>
      <w:r>
        <w:rPr>
          <w:rFonts w:ascii="Calibri" w:hAnsi="Calibri" w:cs="Calibri"/>
        </w:rPr>
        <w:t xml:space="preserve"> </w:t>
      </w:r>
      <w:r>
        <w:t>able</w:t>
      </w:r>
      <w:r>
        <w:rPr>
          <w:rFonts w:ascii="Calibri" w:hAnsi="Calibri" w:cs="Calibri"/>
        </w:rPr>
        <w:t xml:space="preserve"> </w:t>
      </w:r>
      <w:r>
        <w:t>to help you.</w:t>
      </w:r>
    </w:p>
    <w:bookmarkStart w:id="67" w:name="_Toc41661250" w:displacedByCustomXml="next"/>
    <w:bookmarkStart w:id="68" w:name="_Toc41655088" w:displacedByCustomXml="next"/>
    <w:bookmarkStart w:id="69" w:name="_Toc12636473" w:displacedByCustomXml="next"/>
    <w:bookmarkStart w:id="70" w:name="_Toc12634015" w:displacedByCustomXml="next"/>
    <w:bookmarkStart w:id="71" w:name="_Toc6390564" w:displacedByCustomXml="next"/>
    <w:bookmarkStart w:id="72" w:name="_Toc6306674" w:displacedByCustomXml="next"/>
    <w:bookmarkStart w:id="73" w:name="_Toc6305502" w:displacedByCustomXml="next"/>
    <w:bookmarkStart w:id="74" w:name="_Toc6302389" w:displacedByCustomXml="next"/>
    <w:bookmarkStart w:id="75" w:name="_Toc5979655" w:displacedByCustomXml="next"/>
    <w:bookmarkStart w:id="76" w:name="_Toc5975101" w:displacedByCustomXml="next"/>
    <w:bookmarkStart w:id="77" w:name="_Toc5878086" w:displacedByCustomXml="next"/>
    <w:bookmarkStart w:id="78" w:name="_Toc533084358" w:displacedByCustomXml="next"/>
    <w:bookmarkStart w:id="79" w:name="_Toc533079088" w:displacedByCustomXml="next"/>
    <w:bookmarkStart w:id="80" w:name="_Toc533077010" w:displacedByCustomXml="next"/>
    <w:bookmarkStart w:id="81" w:name="_Toc533076400" w:displacedByCustomXml="next"/>
    <w:bookmarkStart w:id="82" w:name="_Toc529882155" w:displacedByCustomXml="next"/>
    <w:bookmarkStart w:id="83" w:name="_Toc527644812" w:displacedByCustomXml="next"/>
    <w:bookmarkStart w:id="84" w:name="_Toc527635163" w:displacedByCustomXml="next"/>
    <w:bookmarkStart w:id="85" w:name="_Toc498339417" w:displacedByCustomXml="next"/>
    <w:bookmarkStart w:id="86" w:name="_Toc497302120" w:displacedByCustomXml="next"/>
    <w:bookmarkStart w:id="87" w:name="_Toc497215533" w:displacedByCustomXml="next"/>
    <w:bookmarkStart w:id="88" w:name="_Toc497212949" w:displacedByCustomXml="next"/>
    <w:bookmarkStart w:id="89" w:name="_Toc497209781" w:displacedByCustomXml="next"/>
    <w:bookmarkStart w:id="90" w:name="_Toc497142654" w:displacedByCustomXml="next"/>
    <w:bookmarkStart w:id="91" w:name="_Hlk42013068" w:displacedByCustomXml="next"/>
    <w:bookmarkStart w:id="92" w:name="_Hlk41661236" w:displacedByCustomXml="next"/>
    <w:bookmarkStart w:id="93" w:name="_Toc42093324" w:displacedByCustomXml="next"/>
    <w:bookmarkStart w:id="94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Content>
        <w:p w14:paraId="6115AB8B" w14:textId="77777777" w:rsidR="007F01C0" w:rsidRDefault="004D713B" w:rsidP="00C67E16">
          <w:pPr>
            <w:pStyle w:val="TOCHeading"/>
            <w:spacing w:before="360" w:after="360"/>
            <w:rPr>
              <w:noProof/>
            </w:rPr>
          </w:pPr>
          <w:r>
            <w:rPr>
              <w:rFonts w:cs="Tahoma"/>
              <w:b w:val="0"/>
              <w:bCs w:val="0"/>
              <w:noProof/>
              <w:color w:val="auto"/>
              <w:sz w:val="28"/>
              <w:szCs w:val="22"/>
              <w:lang w:val="en-AU" w:eastAsia="en-US"/>
            </w:rPr>
            <w:br w:type="page"/>
          </w:r>
          <w:r w:rsidR="00AE2123">
            <w:rPr>
              <w:lang w:val="en-US"/>
            </w:rPr>
            <w:lastRenderedPageBreak/>
            <w:t>What’s in t</w:t>
          </w:r>
          <w:r w:rsidR="00AE2123" w:rsidRPr="003049C2">
            <w:rPr>
              <w:lang w:val="en-US"/>
            </w:rPr>
            <w:t>hi</w:t>
          </w:r>
          <w:r w:rsidR="00AE2123">
            <w:rPr>
              <w:lang w:val="en-US"/>
            </w:rPr>
            <w:t xml:space="preserve">s </w:t>
          </w:r>
          <w:r w:rsidR="00766B63">
            <w:rPr>
              <w:lang w:val="en-US"/>
            </w:rPr>
            <w:t>P</w:t>
          </w:r>
          <w:r w:rsidR="003701A5">
            <w:rPr>
              <w:lang w:val="en-US"/>
            </w:rPr>
            <w:t>lan</w:t>
          </w:r>
          <w:r w:rsidR="00AE2123">
            <w:rPr>
              <w:lang w:val="en-US"/>
            </w:rPr>
            <w:t>?</w:t>
          </w:r>
          <w:r w:rsidR="00AE2123">
            <w:fldChar w:fldCharType="begin"/>
          </w:r>
          <w:r w:rsidR="00AE2123">
            <w:instrText xml:space="preserve"> TOC \h \z \t "Heading 2,1,Heading 2 Numbered,1" </w:instrText>
          </w:r>
          <w:r w:rsidR="00AE2123">
            <w:fldChar w:fldCharType="separate"/>
          </w:r>
        </w:p>
        <w:p w14:paraId="4809DB46" w14:textId="67BD7D75" w:rsidR="007F01C0" w:rsidRDefault="007F01C0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4469165" w:history="1">
            <w:r w:rsidRPr="005C4F3F">
              <w:rPr>
                <w:rStyle w:val="Hyperlink"/>
              </w:rPr>
              <w:t>How to use our Pla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4691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3D2DEC7D" w14:textId="5BAF55BF" w:rsidR="007F01C0" w:rsidRDefault="007F01C0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4469166" w:history="1">
            <w:r w:rsidRPr="005C4F3F">
              <w:rPr>
                <w:rStyle w:val="Hyperlink"/>
              </w:rPr>
              <w:t>What is our Plan abou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4691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5D64C02" w14:textId="0DD75CCD" w:rsidR="007F01C0" w:rsidRDefault="007F01C0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4469167" w:history="1">
            <w:r w:rsidRPr="005C4F3F">
              <w:rPr>
                <w:rStyle w:val="Hyperlink"/>
              </w:rPr>
              <w:t>The NDIS so fa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4691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92E9EFA" w14:textId="43F6ADD5" w:rsidR="007F01C0" w:rsidRDefault="007F01C0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4469168" w:history="1">
            <w:r w:rsidRPr="005C4F3F">
              <w:rPr>
                <w:rStyle w:val="Hyperlink"/>
              </w:rPr>
              <w:t>How we do our wor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4691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C95A3C6" w14:textId="3022B877" w:rsidR="007F01C0" w:rsidRDefault="007F01C0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4469169" w:history="1">
            <w:r w:rsidRPr="005C4F3F">
              <w:rPr>
                <w:rStyle w:val="Hyperlink"/>
              </w:rPr>
              <w:t>Our Pla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4691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3B8E3A9" w14:textId="38338F15" w:rsidR="007F01C0" w:rsidRDefault="007F01C0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4469170" w:history="1">
            <w:r w:rsidRPr="005C4F3F">
              <w:rPr>
                <w:rStyle w:val="Hyperlink"/>
              </w:rPr>
              <w:t>What happens nex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4691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37028045" w14:textId="194D8770" w:rsidR="007F01C0" w:rsidRDefault="007F01C0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4469171" w:history="1">
            <w:r w:rsidRPr="005C4F3F">
              <w:rPr>
                <w:rStyle w:val="Hyperlink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4691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75FFA18B" w14:textId="0B656587" w:rsidR="007F01C0" w:rsidRDefault="007F01C0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4469172" w:history="1">
            <w:r w:rsidRPr="005C4F3F">
              <w:rPr>
                <w:rStyle w:val="Hyperlink"/>
              </w:rPr>
              <w:t>Wor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44691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5627309E" w14:textId="1762E578" w:rsidR="00E05DD1" w:rsidRDefault="00AE2123" w:rsidP="00C22370">
          <w:pPr>
            <w:pStyle w:val="TOC1"/>
          </w:pPr>
          <w:r>
            <w:fldChar w:fldCharType="end"/>
          </w:r>
        </w:p>
      </w:sdtContent>
    </w:sdt>
    <w:p w14:paraId="388108D9" w14:textId="1A70561F" w:rsidR="00D01D6C" w:rsidRPr="007B0E1F" w:rsidRDefault="00E05DD1" w:rsidP="00D3520F">
      <w:pPr>
        <w:pStyle w:val="Heading2"/>
      </w:pPr>
      <w:r>
        <w:br w:type="page"/>
      </w:r>
      <w:bookmarkStart w:id="95" w:name="_Toc43391446"/>
      <w:bookmarkStart w:id="96" w:name="_Toc43391495"/>
      <w:bookmarkStart w:id="97" w:name="_Toc6390577"/>
      <w:bookmarkStart w:id="98" w:name="_Toc12634028"/>
      <w:bookmarkStart w:id="99" w:name="_Toc144469166"/>
      <w:bookmarkEnd w:id="1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r w:rsidR="00AC75FD" w:rsidRPr="00DD389A">
        <w:lastRenderedPageBreak/>
        <w:t xml:space="preserve">What is </w:t>
      </w:r>
      <w:bookmarkEnd w:id="95"/>
      <w:bookmarkEnd w:id="96"/>
      <w:r w:rsidR="003B6A92">
        <w:rPr>
          <w:lang w:val="en-AU"/>
        </w:rPr>
        <w:t>our P</w:t>
      </w:r>
      <w:r w:rsidR="003701A5">
        <w:rPr>
          <w:lang w:val="en-AU"/>
        </w:rPr>
        <w:t>lan</w:t>
      </w:r>
      <w:r w:rsidR="007B0E1F">
        <w:t xml:space="preserve"> about?</w:t>
      </w:r>
      <w:bookmarkEnd w:id="99"/>
    </w:p>
    <w:p w14:paraId="2483BCD6" w14:textId="77777777" w:rsidR="004D713B" w:rsidRDefault="004D713B" w:rsidP="004D713B">
      <w:r>
        <w:t>Our Corporate Plan is about how we do our work.</w:t>
      </w:r>
    </w:p>
    <w:p w14:paraId="6CF02479" w14:textId="77777777" w:rsidR="004D713B" w:rsidRPr="003701A5" w:rsidRDefault="004D713B" w:rsidP="004D713B">
      <w:r>
        <w:t>We call it our Plan.</w:t>
      </w:r>
    </w:p>
    <w:p w14:paraId="53B421C7" w14:textId="77777777" w:rsidR="004D713B" w:rsidRDefault="004D713B" w:rsidP="004D713B">
      <w:r>
        <w:t>Our Plan is from 2023 to 2027.</w:t>
      </w:r>
    </w:p>
    <w:p w14:paraId="4080B7D1" w14:textId="5DD65503" w:rsidR="004D713B" w:rsidRDefault="004D713B" w:rsidP="004D713B">
      <w:r>
        <w:t>Our Plan explains what we will do over the next 4</w:t>
      </w:r>
      <w:r>
        <w:rPr>
          <w:rFonts w:ascii="Calibri" w:hAnsi="Calibri"/>
        </w:rPr>
        <w:t xml:space="preserve"> </w:t>
      </w:r>
      <w:r>
        <w:t>years to make the National Disability Insurance Scheme better.</w:t>
      </w:r>
    </w:p>
    <w:p w14:paraId="2518B5AD" w14:textId="77777777" w:rsidR="004D713B" w:rsidRPr="003701A5" w:rsidRDefault="004D713B" w:rsidP="004D713B">
      <w:r>
        <w:t>We call it the NDIS.</w:t>
      </w:r>
    </w:p>
    <w:p w14:paraId="596EA4F3" w14:textId="198DBDBA" w:rsidR="00E1096C" w:rsidRDefault="004D713B" w:rsidP="004D713B">
      <w:r>
        <w:t>The NDIS pays for supports and services for people</w:t>
      </w:r>
      <w:r>
        <w:rPr>
          <w:rFonts w:ascii="Calibri" w:hAnsi="Calibri" w:cs="Calibri"/>
        </w:rPr>
        <w:t xml:space="preserve"> </w:t>
      </w:r>
      <w:r>
        <w:t xml:space="preserve">with disability around Australia. </w:t>
      </w:r>
    </w:p>
    <w:p w14:paraId="6ECCD3EC" w14:textId="2166E303" w:rsidR="004D713B" w:rsidRPr="00F00E07" w:rsidRDefault="004D713B" w:rsidP="004D713B">
      <w:r>
        <w:t>The NDIS supports people with disability to:</w:t>
      </w:r>
    </w:p>
    <w:p w14:paraId="42EAEB16" w14:textId="77777777" w:rsidR="004D713B" w:rsidRPr="00F00E07" w:rsidRDefault="004D713B" w:rsidP="003312D2">
      <w:pPr>
        <w:pStyle w:val="ListParagraph"/>
        <w:numPr>
          <w:ilvl w:val="0"/>
          <w:numId w:val="77"/>
        </w:numPr>
      </w:pPr>
      <w:r>
        <w:t>get the supports they need</w:t>
      </w:r>
    </w:p>
    <w:p w14:paraId="494989A0" w14:textId="77777777" w:rsidR="004D713B" w:rsidRDefault="004D713B" w:rsidP="003312D2">
      <w:pPr>
        <w:pStyle w:val="ListParagraph"/>
        <w:numPr>
          <w:ilvl w:val="0"/>
          <w:numId w:val="77"/>
        </w:numPr>
      </w:pPr>
      <w:r>
        <w:t>make decisions about their supports</w:t>
      </w:r>
    </w:p>
    <w:p w14:paraId="2531A8C7" w14:textId="77777777" w:rsidR="004D713B" w:rsidRDefault="004D713B" w:rsidP="003312D2">
      <w:pPr>
        <w:pStyle w:val="ListParagraph"/>
        <w:numPr>
          <w:ilvl w:val="0"/>
          <w:numId w:val="77"/>
        </w:numPr>
      </w:pPr>
      <w:r>
        <w:t>be in control of their supports.</w:t>
      </w:r>
    </w:p>
    <w:p w14:paraId="05529F55" w14:textId="77777777" w:rsidR="00AD1FA7" w:rsidRDefault="00AD1FA7" w:rsidP="004D713B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5D6D9BB0" w14:textId="0723D943" w:rsidR="007F4962" w:rsidRPr="00A265DC" w:rsidRDefault="00A142C4" w:rsidP="007F4962">
      <w:pPr>
        <w:pStyle w:val="Heading2"/>
        <w:rPr>
          <w:lang w:val="en-AU"/>
        </w:rPr>
      </w:pPr>
      <w:bookmarkStart w:id="100" w:name="_Toc144469167"/>
      <w:r w:rsidRPr="00A265DC">
        <w:rPr>
          <w:lang w:val="en-AU"/>
        </w:rPr>
        <w:lastRenderedPageBreak/>
        <w:t>T</w:t>
      </w:r>
      <w:r w:rsidR="007D4679" w:rsidRPr="00A265DC">
        <w:rPr>
          <w:lang w:val="en-AU"/>
        </w:rPr>
        <w:t>he NDIS</w:t>
      </w:r>
      <w:r w:rsidRPr="00A265DC">
        <w:rPr>
          <w:lang w:val="en-AU"/>
        </w:rPr>
        <w:t xml:space="preserve"> so far</w:t>
      </w:r>
      <w:bookmarkEnd w:id="100"/>
    </w:p>
    <w:p w14:paraId="232D6D2A" w14:textId="77777777" w:rsidR="004D713B" w:rsidRPr="0012189A" w:rsidRDefault="004D713B" w:rsidP="004D713B">
      <w:r>
        <w:t>We are celebrating the 10th year of the NDIS.</w:t>
      </w:r>
    </w:p>
    <w:p w14:paraId="20C1AF0A" w14:textId="77777777" w:rsidR="004D713B" w:rsidRDefault="004D713B" w:rsidP="004D713B">
      <w:r>
        <w:t xml:space="preserve">About 592,000 </w:t>
      </w:r>
      <w:r w:rsidRPr="00FD385E">
        <w:rPr>
          <w:rStyle w:val="Strong"/>
        </w:rPr>
        <w:t>participants</w:t>
      </w:r>
      <w:r w:rsidRPr="00EE3A6E">
        <w:t xml:space="preserve"> have joined the NDIS</w:t>
      </w:r>
      <w:r w:rsidRPr="006D2E5E">
        <w:t>.</w:t>
      </w:r>
    </w:p>
    <w:p w14:paraId="4164D0C0" w14:textId="77777777" w:rsidR="004D713B" w:rsidRPr="0012189A" w:rsidRDefault="004D713B" w:rsidP="004D713B">
      <w:r w:rsidRPr="007960D3">
        <w:t>Participants are people with disability who take part in the NDIS.</w:t>
      </w:r>
    </w:p>
    <w:p w14:paraId="53A91F7B" w14:textId="4D9665A0" w:rsidR="004D713B" w:rsidRPr="0012189A" w:rsidRDefault="004D713B" w:rsidP="004D713B">
      <w:r>
        <w:t>About 372,000 of these participants had disability</w:t>
      </w:r>
      <w:r>
        <w:rPr>
          <w:rFonts w:ascii="Calibri" w:hAnsi="Calibri" w:cs="Calibri"/>
        </w:rPr>
        <w:t xml:space="preserve"> </w:t>
      </w:r>
      <w:r>
        <w:t>supports for the first time.</w:t>
      </w:r>
    </w:p>
    <w:p w14:paraId="1A298156" w14:textId="73C09DBC" w:rsidR="004D713B" w:rsidRPr="0012189A" w:rsidRDefault="004D713B" w:rsidP="004D713B">
      <w:r>
        <w:t>And about 95,000 of these participants are young</w:t>
      </w:r>
      <w:r>
        <w:rPr>
          <w:rFonts w:ascii="Calibri" w:hAnsi="Calibri" w:cs="Calibri"/>
        </w:rPr>
        <w:t xml:space="preserve"> </w:t>
      </w:r>
      <w:r>
        <w:t>children.</w:t>
      </w:r>
    </w:p>
    <w:p w14:paraId="455376F1" w14:textId="77777777" w:rsidR="004D713B" w:rsidRDefault="004D713B" w:rsidP="004D713B">
      <w:r>
        <w:t>The number of participants who get paid to work continues</w:t>
      </w:r>
      <w:r>
        <w:rPr>
          <w:rFonts w:ascii="Calibri" w:hAnsi="Calibri" w:cs="Calibri"/>
        </w:rPr>
        <w:t> </w:t>
      </w:r>
      <w:r>
        <w:t xml:space="preserve">to grow. </w:t>
      </w:r>
    </w:p>
    <w:p w14:paraId="2E06C5F5" w14:textId="77777777" w:rsidR="004D713B" w:rsidRDefault="004D713B" w:rsidP="004D713B">
      <w:r>
        <w:t>This also includes:</w:t>
      </w:r>
    </w:p>
    <w:p w14:paraId="54E509A4" w14:textId="77777777" w:rsidR="004D713B" w:rsidRDefault="004D713B" w:rsidP="006B7B87">
      <w:pPr>
        <w:pStyle w:val="ListParagraph"/>
        <w:numPr>
          <w:ilvl w:val="0"/>
          <w:numId w:val="7"/>
        </w:numPr>
      </w:pPr>
      <w:r>
        <w:t>carers</w:t>
      </w:r>
    </w:p>
    <w:p w14:paraId="71AFB6E9" w14:textId="77777777" w:rsidR="004D713B" w:rsidRDefault="004D713B" w:rsidP="0037030A">
      <w:pPr>
        <w:pStyle w:val="ListParagraph"/>
        <w:numPr>
          <w:ilvl w:val="0"/>
          <w:numId w:val="7"/>
        </w:numPr>
      </w:pPr>
      <w:r>
        <w:t>parents.</w:t>
      </w:r>
    </w:p>
    <w:p w14:paraId="7D08FCC8" w14:textId="3D1AAE72" w:rsidR="004D713B" w:rsidRDefault="004D713B" w:rsidP="004D713B">
      <w:r>
        <w:t>We support more participants to move from hospital back into their communities than ever</w:t>
      </w:r>
      <w:r>
        <w:rPr>
          <w:rFonts w:ascii="Calibri" w:hAnsi="Calibri" w:cs="Calibri"/>
        </w:rPr>
        <w:t xml:space="preserve"> </w:t>
      </w:r>
      <w:r>
        <w:t>before.</w:t>
      </w:r>
    </w:p>
    <w:p w14:paraId="365F84CF" w14:textId="77777777" w:rsidR="00F47437" w:rsidRDefault="00F47437" w:rsidP="004D713B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7F731A64" w14:textId="7BB3A8CC" w:rsidR="00660761" w:rsidRPr="007D4679" w:rsidRDefault="00F47437" w:rsidP="00660761">
      <w:pPr>
        <w:pStyle w:val="Heading2"/>
        <w:rPr>
          <w:lang w:val="en-AU"/>
        </w:rPr>
      </w:pPr>
      <w:bookmarkStart w:id="101" w:name="_Toc144469168"/>
      <w:r>
        <w:rPr>
          <w:lang w:val="en-AU"/>
        </w:rPr>
        <w:lastRenderedPageBreak/>
        <w:t>How we do our work</w:t>
      </w:r>
      <w:bookmarkEnd w:id="101"/>
    </w:p>
    <w:p w14:paraId="464A6AEE" w14:textId="77777777" w:rsidR="004D713B" w:rsidRDefault="004D713B" w:rsidP="004D713B">
      <w:r w:rsidRPr="00AD5482">
        <w:t>We want to make sure the NDIS works well.</w:t>
      </w:r>
    </w:p>
    <w:p w14:paraId="2FF501BB" w14:textId="77777777" w:rsidR="004D713B" w:rsidRDefault="004D713B" w:rsidP="004D713B">
      <w:r>
        <w:t>We want everyone to treat people with disability:</w:t>
      </w:r>
    </w:p>
    <w:p w14:paraId="65503188" w14:textId="77777777" w:rsidR="004D713B" w:rsidRDefault="004D713B" w:rsidP="00BC44D8">
      <w:pPr>
        <w:pStyle w:val="ListParagraph"/>
        <w:numPr>
          <w:ilvl w:val="0"/>
          <w:numId w:val="61"/>
        </w:numPr>
      </w:pPr>
      <w:r>
        <w:t>fairly</w:t>
      </w:r>
    </w:p>
    <w:p w14:paraId="50891D00" w14:textId="77777777" w:rsidR="004D713B" w:rsidRPr="00AD5482" w:rsidRDefault="004D713B" w:rsidP="0037030A">
      <w:pPr>
        <w:pStyle w:val="ListParagraph"/>
        <w:numPr>
          <w:ilvl w:val="0"/>
          <w:numId w:val="61"/>
        </w:numPr>
      </w:pPr>
      <w:r>
        <w:t>equally.</w:t>
      </w:r>
    </w:p>
    <w:p w14:paraId="372A66BC" w14:textId="77777777" w:rsidR="004D713B" w:rsidRPr="00295862" w:rsidRDefault="004D713B" w:rsidP="004D713B">
      <w:r>
        <w:t>And we want to support people with disability to</w:t>
      </w:r>
      <w:r>
        <w:rPr>
          <w:rFonts w:ascii="Calibri" w:hAnsi="Calibri"/>
        </w:rPr>
        <w:t> </w:t>
      </w:r>
      <w:r>
        <w:t>work towards their goals.</w:t>
      </w:r>
    </w:p>
    <w:p w14:paraId="70B41D0D" w14:textId="384F6E58" w:rsidR="004D713B" w:rsidRPr="00F00E07" w:rsidRDefault="004D713B" w:rsidP="004D713B">
      <w:bookmarkStart w:id="102" w:name="_Hlk109897248"/>
      <w:r w:rsidRPr="00FB6995">
        <w:rPr>
          <w:rStyle w:val="Strong"/>
        </w:rPr>
        <w:t>Providers</w:t>
      </w:r>
      <w:r>
        <w:t xml:space="preserve"> </w:t>
      </w:r>
      <w:bookmarkEnd w:id="102"/>
      <w:r>
        <w:t>support participants by delivering a</w:t>
      </w:r>
      <w:r>
        <w:rPr>
          <w:rFonts w:ascii="Calibri" w:hAnsi="Calibri" w:cs="Calibri"/>
        </w:rPr>
        <w:t xml:space="preserve"> </w:t>
      </w:r>
      <w:r>
        <w:t>service.</w:t>
      </w:r>
    </w:p>
    <w:p w14:paraId="48CB64FF" w14:textId="156AFFF2" w:rsidR="004D713B" w:rsidRPr="00295862" w:rsidRDefault="004D713B" w:rsidP="004D713B">
      <w:r w:rsidRPr="00493323">
        <w:rPr>
          <w:spacing w:val="2"/>
        </w:rPr>
        <w:t>We want to make sure there are enough</w:t>
      </w:r>
      <w:r>
        <w:t xml:space="preserve"> </w:t>
      </w:r>
      <w:r w:rsidRPr="00493323">
        <w:rPr>
          <w:spacing w:val="-2"/>
        </w:rPr>
        <w:t>providers</w:t>
      </w:r>
      <w:r>
        <w:rPr>
          <w:spacing w:val="-2"/>
        </w:rPr>
        <w:t xml:space="preserve"> </w:t>
      </w:r>
      <w:r w:rsidRPr="00493323">
        <w:rPr>
          <w:spacing w:val="-2"/>
        </w:rPr>
        <w:t xml:space="preserve">to meet the different needs of all </w:t>
      </w:r>
      <w:r>
        <w:t>people with</w:t>
      </w:r>
      <w:r>
        <w:rPr>
          <w:rFonts w:ascii="Calibri" w:hAnsi="Calibri"/>
        </w:rPr>
        <w:t xml:space="preserve"> </w:t>
      </w:r>
      <w:r>
        <w:t>disability.</w:t>
      </w:r>
    </w:p>
    <w:p w14:paraId="3DEE6C6B" w14:textId="77777777" w:rsidR="004D713B" w:rsidRDefault="004D713B" w:rsidP="004D713B">
      <w:r>
        <w:t>We want to support people with disability to:</w:t>
      </w:r>
    </w:p>
    <w:p w14:paraId="7EC22048" w14:textId="77777777" w:rsidR="004D713B" w:rsidRDefault="004D713B" w:rsidP="008B0A03">
      <w:pPr>
        <w:pStyle w:val="ListParagraph"/>
        <w:numPr>
          <w:ilvl w:val="0"/>
          <w:numId w:val="61"/>
        </w:numPr>
        <w:spacing w:after="120"/>
      </w:pPr>
      <w:r>
        <w:t>make decisions about what they need</w:t>
      </w:r>
    </w:p>
    <w:p w14:paraId="785D5B12" w14:textId="77777777" w:rsidR="004D713B" w:rsidRPr="00F00E07" w:rsidRDefault="004D713B" w:rsidP="008B0A03">
      <w:pPr>
        <w:pStyle w:val="ListParagraph"/>
        <w:numPr>
          <w:ilvl w:val="0"/>
          <w:numId w:val="61"/>
        </w:numPr>
        <w:spacing w:after="120"/>
      </w:pPr>
      <w:r>
        <w:t>do more for themselves.</w:t>
      </w:r>
    </w:p>
    <w:p w14:paraId="307BB78D" w14:textId="741EA273" w:rsidR="004D713B" w:rsidRDefault="004D713B" w:rsidP="004D713B">
      <w:r>
        <w:t xml:space="preserve">The </w:t>
      </w:r>
      <w:r w:rsidRPr="0043629F">
        <w:rPr>
          <w:rStyle w:val="Emphasis"/>
        </w:rPr>
        <w:t>National Disability Insurance Scheme Act</w:t>
      </w:r>
      <w:r>
        <w:rPr>
          <w:rStyle w:val="Emphasis"/>
          <w:rFonts w:ascii="Calibri" w:hAnsi="Calibri" w:cs="Calibri"/>
        </w:rPr>
        <w:t xml:space="preserve"> </w:t>
      </w:r>
      <w:r w:rsidRPr="0043629F">
        <w:rPr>
          <w:rStyle w:val="Emphasis"/>
        </w:rPr>
        <w:t>2013</w:t>
      </w:r>
      <w:r>
        <w:rPr>
          <w:rStyle w:val="Emphasis"/>
        </w:rPr>
        <w:t xml:space="preserve"> </w:t>
      </w:r>
      <w:r w:rsidRPr="00684CC9">
        <w:t>is</w:t>
      </w:r>
      <w:r>
        <w:t xml:space="preserve"> </w:t>
      </w:r>
      <w:r w:rsidRPr="00684CC9">
        <w:t>a</w:t>
      </w:r>
      <w:r>
        <w:t xml:space="preserve"> law that explains how the NDIS</w:t>
      </w:r>
      <w:r>
        <w:rPr>
          <w:rFonts w:ascii="Calibri" w:hAnsi="Calibri" w:cs="Calibri"/>
        </w:rPr>
        <w:t xml:space="preserve"> </w:t>
      </w:r>
      <w:r>
        <w:t>works.</w:t>
      </w:r>
    </w:p>
    <w:p w14:paraId="153D795D" w14:textId="77777777" w:rsidR="004D713B" w:rsidRDefault="004D713B" w:rsidP="004D713B">
      <w:r>
        <w:t>We also call it the NDIS Act.</w:t>
      </w:r>
    </w:p>
    <w:p w14:paraId="72658FCB" w14:textId="5144DAF5" w:rsidR="004D713B" w:rsidRDefault="004D713B" w:rsidP="004D713B">
      <w:r>
        <w:t>The Australian Government is checking the NDIS to find out what:</w:t>
      </w:r>
    </w:p>
    <w:p w14:paraId="3D4A42A0" w14:textId="77777777" w:rsidR="004D713B" w:rsidRDefault="004D713B" w:rsidP="008B0A03">
      <w:pPr>
        <w:pStyle w:val="ListParagraph"/>
        <w:numPr>
          <w:ilvl w:val="0"/>
          <w:numId w:val="73"/>
        </w:numPr>
        <w:spacing w:after="120"/>
      </w:pPr>
      <w:r>
        <w:t>works well</w:t>
      </w:r>
    </w:p>
    <w:p w14:paraId="64EAD2E8" w14:textId="77777777" w:rsidR="004D713B" w:rsidRDefault="004D713B" w:rsidP="008B0A03">
      <w:pPr>
        <w:pStyle w:val="ListParagraph"/>
        <w:numPr>
          <w:ilvl w:val="0"/>
          <w:numId w:val="73"/>
        </w:numPr>
        <w:spacing w:after="120"/>
      </w:pPr>
      <w:r>
        <w:t>could be better.</w:t>
      </w:r>
    </w:p>
    <w:p w14:paraId="1FAA05DE" w14:textId="68A599B7" w:rsidR="004D713B" w:rsidRDefault="004D713B" w:rsidP="004D713B">
      <w:r w:rsidRPr="00493323">
        <w:rPr>
          <w:spacing w:val="-2"/>
        </w:rPr>
        <w:t>Over the next 4 years, the Australian Government</w:t>
      </w:r>
      <w:r>
        <w:t xml:space="preserve"> </w:t>
      </w:r>
      <w:r w:rsidRPr="00493323">
        <w:rPr>
          <w:spacing w:val="2"/>
        </w:rPr>
        <w:t>will give us more than $732</w:t>
      </w:r>
      <w:r>
        <w:rPr>
          <w:spacing w:val="2"/>
        </w:rPr>
        <w:t> </w:t>
      </w:r>
      <w:r w:rsidRPr="00493323">
        <w:rPr>
          <w:spacing w:val="2"/>
        </w:rPr>
        <w:t>million in</w:t>
      </w:r>
      <w:r>
        <w:rPr>
          <w:spacing w:val="2"/>
        </w:rPr>
        <w:t xml:space="preserve"> </w:t>
      </w:r>
      <w:r w:rsidRPr="00493323">
        <w:rPr>
          <w:rStyle w:val="Strong"/>
          <w:spacing w:val="2"/>
        </w:rPr>
        <w:t>funding</w:t>
      </w:r>
      <w:r w:rsidRPr="00493323">
        <w:rPr>
          <w:spacing w:val="2"/>
        </w:rPr>
        <w:t xml:space="preserve"> </w:t>
      </w:r>
      <w:r w:rsidRPr="00226060">
        <w:t>to</w:t>
      </w:r>
      <w:r>
        <w:t xml:space="preserve"> </w:t>
      </w:r>
      <w:r w:rsidRPr="00226060">
        <w:t>run the NDIS</w:t>
      </w:r>
      <w:r>
        <w:t>.</w:t>
      </w:r>
    </w:p>
    <w:p w14:paraId="58AFEB97" w14:textId="77777777" w:rsidR="004D713B" w:rsidRDefault="004D713B" w:rsidP="004D713B">
      <w:r>
        <w:t xml:space="preserve">Funding is money from the Government that pays for us to do our work. </w:t>
      </w:r>
    </w:p>
    <w:p w14:paraId="3FBC5BD6" w14:textId="263FE9A0" w:rsidR="004D713B" w:rsidRDefault="004D713B" w:rsidP="004D713B">
      <w:r>
        <w:t>This funding will help us to keep supporting participants in the future.</w:t>
      </w:r>
      <w:r>
        <w:br w:type="page"/>
      </w:r>
    </w:p>
    <w:p w14:paraId="64827255" w14:textId="686D2F4C" w:rsidR="00F47437" w:rsidRDefault="00F47437" w:rsidP="00F47437">
      <w:pPr>
        <w:pStyle w:val="Heading3"/>
      </w:pPr>
      <w:r>
        <w:lastRenderedPageBreak/>
        <w:t>Our Participant Service Charter</w:t>
      </w:r>
    </w:p>
    <w:p w14:paraId="3DB2B15B" w14:textId="20679777" w:rsidR="004D713B" w:rsidRDefault="004D713B" w:rsidP="004D713B">
      <w:r>
        <w:t>Our Participant Service Charter explains what you can expect from the NDIS.</w:t>
      </w:r>
    </w:p>
    <w:p w14:paraId="0B4AB8BE" w14:textId="77777777" w:rsidR="004D713B" w:rsidRDefault="004D713B" w:rsidP="004D713B">
      <w:r>
        <w:t>We want participants to have a good experience when they use the NDIS.</w:t>
      </w:r>
    </w:p>
    <w:p w14:paraId="4C9E0BD7" w14:textId="721411FC" w:rsidR="004D713B" w:rsidRDefault="004D713B" w:rsidP="00391275">
      <w:pPr>
        <w:pStyle w:val="Listintro"/>
        <w:spacing w:before="240"/>
      </w:pPr>
      <w:r>
        <w:t>Our Participant Service Charter also explains how we will be:</w:t>
      </w:r>
    </w:p>
    <w:p w14:paraId="6639277F" w14:textId="128D84F0" w:rsidR="004D713B" w:rsidRDefault="004D713B" w:rsidP="007E3B23">
      <w:pPr>
        <w:pStyle w:val="ListParagraph"/>
        <w:numPr>
          <w:ilvl w:val="0"/>
          <w:numId w:val="71"/>
        </w:numPr>
        <w:spacing w:before="0"/>
      </w:pPr>
      <w:r>
        <w:t xml:space="preserve">transparent – we will make it easy to </w:t>
      </w:r>
      <w:r w:rsidRPr="00493323">
        <w:rPr>
          <w:spacing w:val="-2"/>
        </w:rPr>
        <w:t>understand our information and</w:t>
      </w:r>
      <w:r>
        <w:rPr>
          <w:spacing w:val="-2"/>
        </w:rPr>
        <w:t> </w:t>
      </w:r>
      <w:r w:rsidRPr="00493323">
        <w:rPr>
          <w:spacing w:val="-2"/>
        </w:rPr>
        <w:t>decisions</w:t>
      </w:r>
    </w:p>
    <w:p w14:paraId="39AD1EA9" w14:textId="77777777" w:rsidR="004D713B" w:rsidRDefault="004D713B" w:rsidP="007E3B23">
      <w:pPr>
        <w:pStyle w:val="ListParagraph"/>
        <w:numPr>
          <w:ilvl w:val="0"/>
          <w:numId w:val="71"/>
        </w:numPr>
      </w:pPr>
      <w:r>
        <w:t>responsive – when you contact us we will try to help you quickly</w:t>
      </w:r>
    </w:p>
    <w:p w14:paraId="417E05F9" w14:textId="77777777" w:rsidR="004D713B" w:rsidRDefault="004D713B" w:rsidP="007E3B23">
      <w:pPr>
        <w:pStyle w:val="ListParagraph"/>
        <w:numPr>
          <w:ilvl w:val="0"/>
          <w:numId w:val="71"/>
        </w:numPr>
      </w:pPr>
      <w:r>
        <w:t>respectful – we will listen to you and ask you what you think</w:t>
      </w:r>
    </w:p>
    <w:p w14:paraId="1AB7ED5D" w14:textId="77777777" w:rsidR="004D713B" w:rsidRDefault="004D713B" w:rsidP="007E3B23">
      <w:pPr>
        <w:pStyle w:val="ListParagraph"/>
        <w:numPr>
          <w:ilvl w:val="0"/>
          <w:numId w:val="71"/>
        </w:numPr>
      </w:pPr>
      <w:r>
        <w:t>empowering – we will help you live your life the way you want</w:t>
      </w:r>
    </w:p>
    <w:p w14:paraId="1D19BC57" w14:textId="3D220B9C" w:rsidR="004D713B" w:rsidRDefault="004D713B" w:rsidP="007E3B23">
      <w:pPr>
        <w:pStyle w:val="ListParagraph"/>
        <w:numPr>
          <w:ilvl w:val="0"/>
          <w:numId w:val="71"/>
        </w:numPr>
      </w:pPr>
      <w:r>
        <w:t>connected – we will help you find the services and supports you need.</w:t>
      </w:r>
    </w:p>
    <w:p w14:paraId="7F5B07E1" w14:textId="13CA0AE1" w:rsidR="004D713B" w:rsidRDefault="004D713B" w:rsidP="004D713B">
      <w:r>
        <w:t>You can read an Easy Read version of our Participant Service Charter on our website.</w:t>
      </w:r>
    </w:p>
    <w:p w14:paraId="624A3E5E" w14:textId="3ACB7235" w:rsidR="004D713B" w:rsidRDefault="004D713B" w:rsidP="004D713B">
      <w:r>
        <w:t xml:space="preserve">Website: </w:t>
      </w:r>
      <w:hyperlink r:id="rId11" w:history="1">
        <w:r>
          <w:rPr>
            <w:rStyle w:val="Hyperlink"/>
          </w:rPr>
          <w:t>www.ndis.gov.au/about-us/policies/</w:t>
        </w:r>
        <w:r>
          <w:rPr>
            <w:b/>
            <w:color w:val="6B2976"/>
          </w:rPr>
          <w:t xml:space="preserve"> </w:t>
        </w:r>
        <w:r>
          <w:rPr>
            <w:rStyle w:val="Hyperlink"/>
          </w:rPr>
          <w:t>service-charter</w:t>
        </w:r>
      </w:hyperlink>
      <w:r>
        <w:t xml:space="preserve"> </w:t>
      </w:r>
    </w:p>
    <w:p w14:paraId="764E4DFA" w14:textId="77777777" w:rsidR="00F47437" w:rsidRDefault="00F47437" w:rsidP="003822E0">
      <w:pPr>
        <w:pStyle w:val="Heading3"/>
        <w:spacing w:before="600"/>
      </w:pPr>
      <w:r>
        <w:t>Our Participant Service Improvement Plan</w:t>
      </w:r>
    </w:p>
    <w:p w14:paraId="2BDBAB8F" w14:textId="77777777" w:rsidR="004D713B" w:rsidRDefault="004D713B" w:rsidP="004D713B">
      <w:r>
        <w:t>Our Participant Service Improvement Plan explains how we’ll keep working on the:</w:t>
      </w:r>
    </w:p>
    <w:p w14:paraId="255165BE" w14:textId="77777777" w:rsidR="004D713B" w:rsidRDefault="004D713B" w:rsidP="00BC390F">
      <w:pPr>
        <w:pStyle w:val="ListParagraph"/>
        <w:numPr>
          <w:ilvl w:val="0"/>
          <w:numId w:val="71"/>
        </w:numPr>
      </w:pPr>
      <w:r w:rsidRPr="00450EAC">
        <w:t>Participant Service Charter</w:t>
      </w:r>
    </w:p>
    <w:p w14:paraId="3EB8E6DE" w14:textId="77777777" w:rsidR="004D713B" w:rsidRDefault="004D713B" w:rsidP="00BC390F">
      <w:pPr>
        <w:pStyle w:val="ListParagraph"/>
        <w:numPr>
          <w:ilvl w:val="0"/>
          <w:numId w:val="71"/>
        </w:numPr>
      </w:pPr>
      <w:r w:rsidRPr="0005628E">
        <w:t>Participant Service Guarantee – a plan that explains what we do and how long it will take us.</w:t>
      </w:r>
    </w:p>
    <w:p w14:paraId="567D9901" w14:textId="3E68AD65" w:rsidR="004D713B" w:rsidRDefault="004D713B" w:rsidP="004D713B">
      <w:r>
        <w:t>You can find the Participant Service Guarantee on</w:t>
      </w:r>
      <w:r w:rsidR="00524385">
        <w:rPr>
          <w:rFonts w:ascii="Calibri" w:hAnsi="Calibri" w:cs="Calibri"/>
        </w:rPr>
        <w:t xml:space="preserve"> </w:t>
      </w:r>
      <w:r>
        <w:t xml:space="preserve">our website. </w:t>
      </w:r>
    </w:p>
    <w:p w14:paraId="2B63AAB5" w14:textId="15002913" w:rsidR="004D713B" w:rsidRPr="0005628E" w:rsidRDefault="004D713B" w:rsidP="004D713B">
      <w:r>
        <w:t xml:space="preserve">Website: </w:t>
      </w:r>
      <w:hyperlink r:id="rId12" w:history="1">
        <w:r w:rsidRPr="00EB5944">
          <w:rPr>
            <w:rStyle w:val="Hyperlink"/>
          </w:rPr>
          <w:t>www.ndis.gov.au/about-us/policies/service-charter/participant-service-improvement-plan</w:t>
        </w:r>
      </w:hyperlink>
      <w:r>
        <w:t xml:space="preserve"> </w:t>
      </w:r>
    </w:p>
    <w:p w14:paraId="0B50E1F0" w14:textId="77777777" w:rsidR="00F47437" w:rsidRDefault="00F47437" w:rsidP="004D713B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07AE8FF0" w14:textId="77777777" w:rsidR="00E02E68" w:rsidRPr="0095733F" w:rsidRDefault="00E02E68" w:rsidP="00E02E68">
      <w:pPr>
        <w:pStyle w:val="Heading3"/>
      </w:pPr>
      <w:r>
        <w:lastRenderedPageBreak/>
        <w:t>Managing risks</w:t>
      </w:r>
    </w:p>
    <w:p w14:paraId="4E82AAEE" w14:textId="77777777" w:rsidR="004D713B" w:rsidRDefault="004D713B" w:rsidP="004D713B">
      <w:r>
        <w:t>We must also manage risks.</w:t>
      </w:r>
    </w:p>
    <w:p w14:paraId="05E44196" w14:textId="77777777" w:rsidR="004D713B" w:rsidRDefault="004D713B" w:rsidP="004D713B">
      <w:r>
        <w:t>This includes risks to:</w:t>
      </w:r>
    </w:p>
    <w:p w14:paraId="20B4BD42" w14:textId="77777777" w:rsidR="004D713B" w:rsidRDefault="004D713B" w:rsidP="007716B6">
      <w:pPr>
        <w:pStyle w:val="ListParagraph"/>
        <w:numPr>
          <w:ilvl w:val="0"/>
          <w:numId w:val="47"/>
        </w:numPr>
      </w:pPr>
      <w:r>
        <w:t>participants</w:t>
      </w:r>
    </w:p>
    <w:p w14:paraId="50CD556E" w14:textId="77777777" w:rsidR="004D713B" w:rsidRDefault="004D713B" w:rsidP="007716B6">
      <w:pPr>
        <w:pStyle w:val="ListParagraph"/>
        <w:numPr>
          <w:ilvl w:val="0"/>
          <w:numId w:val="47"/>
        </w:numPr>
      </w:pPr>
      <w:r>
        <w:t>the NDIS.</w:t>
      </w:r>
    </w:p>
    <w:p w14:paraId="70534F99" w14:textId="77777777" w:rsidR="004D713B" w:rsidRDefault="004D713B" w:rsidP="004D713B">
      <w:r>
        <w:t>When we manage risks, we try to:</w:t>
      </w:r>
    </w:p>
    <w:p w14:paraId="47219D56" w14:textId="77777777" w:rsidR="004D713B" w:rsidRDefault="004D713B" w:rsidP="007716B6">
      <w:pPr>
        <w:pStyle w:val="ListParagraph"/>
        <w:numPr>
          <w:ilvl w:val="0"/>
          <w:numId w:val="47"/>
        </w:numPr>
      </w:pPr>
      <w:r>
        <w:t>understand them</w:t>
      </w:r>
    </w:p>
    <w:p w14:paraId="6F9DD6B6" w14:textId="77777777" w:rsidR="004D713B" w:rsidRDefault="004D713B" w:rsidP="007716B6">
      <w:pPr>
        <w:pStyle w:val="ListParagraph"/>
        <w:numPr>
          <w:ilvl w:val="0"/>
          <w:numId w:val="47"/>
        </w:numPr>
      </w:pPr>
      <w:r>
        <w:t>stop them from happening.</w:t>
      </w:r>
    </w:p>
    <w:p w14:paraId="15430898" w14:textId="0074DABE" w:rsidR="004D713B" w:rsidRDefault="004D713B" w:rsidP="004D713B">
      <w:r>
        <w:t>We follow different sets of rules when we manage</w:t>
      </w:r>
      <w:r>
        <w:rPr>
          <w:rFonts w:ascii="Calibri" w:hAnsi="Calibri" w:cs="Calibri"/>
        </w:rPr>
        <w:t xml:space="preserve"> </w:t>
      </w:r>
      <w:r>
        <w:t xml:space="preserve">risks. </w:t>
      </w:r>
    </w:p>
    <w:p w14:paraId="47AD6817" w14:textId="77777777" w:rsidR="004D713B" w:rsidRDefault="004D713B" w:rsidP="004D713B">
      <w:r>
        <w:t>For example, the NDIS Act.</w:t>
      </w:r>
    </w:p>
    <w:p w14:paraId="627F0F06" w14:textId="5D9017B0" w:rsidR="004D713B" w:rsidRDefault="004D713B" w:rsidP="004D713B">
      <w:r>
        <w:t xml:space="preserve">And we have rules all our staff must follow to manage risks. </w:t>
      </w:r>
    </w:p>
    <w:p w14:paraId="41BE6483" w14:textId="77777777" w:rsidR="004D713B" w:rsidRDefault="004D713B" w:rsidP="00E02E68">
      <w:pPr>
        <w:pStyle w:val="Heading4"/>
      </w:pPr>
      <w:r>
        <w:br w:type="page"/>
      </w:r>
    </w:p>
    <w:p w14:paraId="2B74EFFF" w14:textId="733E8D44" w:rsidR="00E02E68" w:rsidRDefault="0054211C" w:rsidP="00E02E68">
      <w:pPr>
        <w:pStyle w:val="Heading4"/>
      </w:pPr>
      <w:r>
        <w:lastRenderedPageBreak/>
        <w:t>R</w:t>
      </w:r>
      <w:r w:rsidR="00CC3633">
        <w:t xml:space="preserve">isks </w:t>
      </w:r>
      <w:r w:rsidR="00E02E68">
        <w:t>we manage</w:t>
      </w:r>
    </w:p>
    <w:p w14:paraId="04C63626" w14:textId="6F551D77" w:rsidR="004D713B" w:rsidRDefault="004D713B" w:rsidP="004D713B">
      <w:r>
        <w:t>We want to make sure we manage risks in</w:t>
      </w:r>
      <w:r w:rsidR="003822E0">
        <w:rPr>
          <w:rFonts w:ascii="Calibri" w:hAnsi="Calibri" w:cs="Calibri"/>
        </w:rPr>
        <w:t xml:space="preserve"> </w:t>
      </w:r>
      <w:r>
        <w:t>7</w:t>
      </w:r>
      <w:r w:rsidR="003822E0">
        <w:rPr>
          <w:rFonts w:ascii="Calibri" w:hAnsi="Calibri" w:cs="Calibri"/>
        </w:rPr>
        <w:t xml:space="preserve"> </w:t>
      </w:r>
      <w:r>
        <w:t>important areas.</w:t>
      </w:r>
    </w:p>
    <w:p w14:paraId="4317F498" w14:textId="168D986B" w:rsidR="004D713B" w:rsidRDefault="004D713B" w:rsidP="008B0A03">
      <w:pPr>
        <w:pStyle w:val="ListParagraph"/>
        <w:numPr>
          <w:ilvl w:val="0"/>
          <w:numId w:val="76"/>
        </w:numPr>
        <w:spacing w:after="120"/>
      </w:pPr>
      <w:r>
        <w:t>We want to make sure participants have good</w:t>
      </w:r>
      <w:r w:rsidR="003822E0">
        <w:rPr>
          <w:rFonts w:ascii="Calibri" w:hAnsi="Calibri" w:cs="Calibri"/>
        </w:rPr>
        <w:t xml:space="preserve"> </w:t>
      </w:r>
      <w:r>
        <w:t>plans.</w:t>
      </w:r>
    </w:p>
    <w:p w14:paraId="090F4C2E" w14:textId="631DFABB" w:rsidR="004D713B" w:rsidRDefault="004D713B" w:rsidP="007A4E1E">
      <w:pPr>
        <w:pStyle w:val="ListParagraph"/>
        <w:numPr>
          <w:ilvl w:val="0"/>
          <w:numId w:val="0"/>
        </w:numPr>
        <w:spacing w:after="120"/>
        <w:ind w:left="284"/>
      </w:pPr>
      <w:r>
        <w:t>Good plans can help participants reach their</w:t>
      </w:r>
      <w:r w:rsidR="003822E0">
        <w:rPr>
          <w:rFonts w:ascii="Calibri" w:hAnsi="Calibri" w:cs="Calibri"/>
        </w:rPr>
        <w:t xml:space="preserve"> </w:t>
      </w:r>
      <w:r>
        <w:t xml:space="preserve">goals. </w:t>
      </w:r>
    </w:p>
    <w:p w14:paraId="2AEA35D6" w14:textId="264B1AC1" w:rsidR="004D713B" w:rsidRDefault="004D713B" w:rsidP="007A4E1E">
      <w:pPr>
        <w:pStyle w:val="ListParagraph"/>
        <w:numPr>
          <w:ilvl w:val="0"/>
          <w:numId w:val="76"/>
        </w:numPr>
        <w:spacing w:after="120"/>
      </w:pPr>
      <w:r>
        <w:t>We want to make sure participants have a</w:t>
      </w:r>
      <w:r w:rsidR="003822E0">
        <w:rPr>
          <w:rFonts w:ascii="Calibri" w:hAnsi="Calibri" w:cs="Calibri"/>
        </w:rPr>
        <w:t xml:space="preserve"> </w:t>
      </w:r>
      <w:r>
        <w:t>good</w:t>
      </w:r>
      <w:r w:rsidR="003822E0">
        <w:rPr>
          <w:rFonts w:ascii="Calibri" w:hAnsi="Calibri" w:cs="Calibri"/>
        </w:rPr>
        <w:t xml:space="preserve"> </w:t>
      </w:r>
      <w:r>
        <w:t xml:space="preserve">experience when they talk to us. </w:t>
      </w:r>
    </w:p>
    <w:p w14:paraId="76202443" w14:textId="308DDBC9" w:rsidR="004D713B" w:rsidRDefault="004D713B" w:rsidP="008B0A03">
      <w:pPr>
        <w:pStyle w:val="ListParagraph"/>
        <w:numPr>
          <w:ilvl w:val="0"/>
          <w:numId w:val="76"/>
        </w:numPr>
        <w:spacing w:after="120"/>
      </w:pPr>
      <w:r w:rsidRPr="00D16182">
        <w:rPr>
          <w:spacing w:val="2"/>
        </w:rPr>
        <w:t xml:space="preserve">We want to make sure there are enough </w:t>
      </w:r>
      <w:r w:rsidRPr="00D16182">
        <w:rPr>
          <w:spacing w:val="-2"/>
        </w:rPr>
        <w:t>providers to deliver supports to</w:t>
      </w:r>
      <w:r w:rsidR="003822E0">
        <w:rPr>
          <w:spacing w:val="-2"/>
        </w:rPr>
        <w:t> </w:t>
      </w:r>
      <w:r w:rsidRPr="00D16182">
        <w:rPr>
          <w:spacing w:val="-2"/>
        </w:rPr>
        <w:t>participants.</w:t>
      </w:r>
    </w:p>
    <w:p w14:paraId="4A1C1028" w14:textId="398DADC8" w:rsidR="004D713B" w:rsidRDefault="004D713B" w:rsidP="007A4E1E">
      <w:pPr>
        <w:pStyle w:val="ListParagraph"/>
        <w:numPr>
          <w:ilvl w:val="0"/>
          <w:numId w:val="76"/>
        </w:numPr>
      </w:pPr>
      <w:r>
        <w:t>We want to make sure the NDIS lasts a</w:t>
      </w:r>
      <w:r w:rsidRPr="00493323">
        <w:rPr>
          <w:rStyle w:val="CommentReference"/>
          <w:rFonts w:eastAsia="Times New Roman" w:cs="Calibri"/>
        </w:rPr>
        <w:t> </w:t>
      </w:r>
      <w:r>
        <w:t>long</w:t>
      </w:r>
      <w:r w:rsidR="003822E0">
        <w:rPr>
          <w:rFonts w:ascii="Calibri" w:hAnsi="Calibri" w:cs="Calibri"/>
        </w:rPr>
        <w:t xml:space="preserve"> </w:t>
      </w:r>
      <w:r>
        <w:t>time.</w:t>
      </w:r>
    </w:p>
    <w:p w14:paraId="31A4A513" w14:textId="0FBB5EA0" w:rsidR="004D713B" w:rsidRDefault="004D713B" w:rsidP="007A4E1E">
      <w:pPr>
        <w:pStyle w:val="ListParagraph"/>
        <w:numPr>
          <w:ilvl w:val="0"/>
          <w:numId w:val="0"/>
        </w:numPr>
        <w:ind w:left="284"/>
      </w:pPr>
      <w:r>
        <w:t>This includes making sure we manage our money</w:t>
      </w:r>
      <w:r w:rsidR="003822E0">
        <w:rPr>
          <w:rFonts w:ascii="Calibri" w:hAnsi="Calibri" w:cs="Calibri"/>
        </w:rPr>
        <w:t xml:space="preserve"> </w:t>
      </w:r>
      <w:r>
        <w:t>well.</w:t>
      </w:r>
    </w:p>
    <w:p w14:paraId="145D9BE0" w14:textId="77777777" w:rsidR="004D713B" w:rsidRDefault="004D713B" w:rsidP="00DF5521">
      <w:pPr>
        <w:pStyle w:val="ListParagraph"/>
        <w:numPr>
          <w:ilvl w:val="0"/>
          <w:numId w:val="76"/>
        </w:numPr>
      </w:pPr>
      <w:r>
        <w:t>We want to make sure our staff:</w:t>
      </w:r>
    </w:p>
    <w:p w14:paraId="6631AF46" w14:textId="77777777" w:rsidR="004D713B" w:rsidRDefault="004D713B" w:rsidP="00DF5521">
      <w:pPr>
        <w:pStyle w:val="ListParagraph"/>
        <w:numPr>
          <w:ilvl w:val="0"/>
          <w:numId w:val="62"/>
        </w:numPr>
      </w:pPr>
      <w:r>
        <w:t>have good skills</w:t>
      </w:r>
    </w:p>
    <w:p w14:paraId="1B1DF489" w14:textId="77777777" w:rsidR="004D713B" w:rsidRDefault="004D713B" w:rsidP="00BE2C13">
      <w:pPr>
        <w:pStyle w:val="ListParagraph"/>
        <w:numPr>
          <w:ilvl w:val="0"/>
          <w:numId w:val="62"/>
        </w:numPr>
      </w:pPr>
      <w:r>
        <w:t>want to work for us for a long time.</w:t>
      </w:r>
    </w:p>
    <w:p w14:paraId="673AF905" w14:textId="77777777" w:rsidR="004D713B" w:rsidRDefault="004D713B" w:rsidP="00BE2C13">
      <w:pPr>
        <w:pStyle w:val="ListParagraph"/>
        <w:numPr>
          <w:ilvl w:val="0"/>
          <w:numId w:val="76"/>
        </w:numPr>
      </w:pPr>
      <w:r>
        <w:t xml:space="preserve">We want to protect participants against </w:t>
      </w:r>
      <w:r w:rsidRPr="001A19F0">
        <w:rPr>
          <w:rStyle w:val="Strong"/>
        </w:rPr>
        <w:t>fraud</w:t>
      </w:r>
      <w:r>
        <w:t>.</w:t>
      </w:r>
    </w:p>
    <w:p w14:paraId="5C701912" w14:textId="56A1E4B5" w:rsidR="004D713B" w:rsidRDefault="004D713B" w:rsidP="004D713B">
      <w:pPr>
        <w:ind w:left="284"/>
      </w:pPr>
      <w:r w:rsidRPr="001A19F0">
        <w:t>Fraud</w:t>
      </w:r>
      <w:r>
        <w:t xml:space="preserve"> is when you do something with money that is not</w:t>
      </w:r>
      <w:r w:rsidR="003822E0">
        <w:rPr>
          <w:rFonts w:ascii="Calibri" w:hAnsi="Calibri" w:cs="Calibri"/>
        </w:rPr>
        <w:t xml:space="preserve"> </w:t>
      </w:r>
      <w:r>
        <w:t xml:space="preserve">honest. </w:t>
      </w:r>
    </w:p>
    <w:p w14:paraId="537EA2BA" w14:textId="77777777" w:rsidR="004D713B" w:rsidRPr="001A19F0" w:rsidRDefault="004D713B" w:rsidP="004D713B">
      <w:pPr>
        <w:ind w:left="284"/>
      </w:pPr>
      <w:r>
        <w:t>Fraud is a crime.</w:t>
      </w:r>
    </w:p>
    <w:p w14:paraId="3C359595" w14:textId="77777777" w:rsidR="004D713B" w:rsidRDefault="004D713B" w:rsidP="007140AE">
      <w:pPr>
        <w:pStyle w:val="ListParagraph"/>
        <w:numPr>
          <w:ilvl w:val="0"/>
          <w:numId w:val="76"/>
        </w:numPr>
      </w:pPr>
      <w:r>
        <w:t>We want to make sure we can make the NDIS easier to use if you need us to.</w:t>
      </w:r>
    </w:p>
    <w:p w14:paraId="6FF28E43" w14:textId="77777777" w:rsidR="003822E0" w:rsidRDefault="003822E0" w:rsidP="00E65A2E">
      <w:pPr>
        <w:pStyle w:val="Heading2"/>
        <w:rPr>
          <w:lang w:val="en-AU"/>
        </w:rPr>
      </w:pPr>
      <w:r>
        <w:rPr>
          <w:lang w:val="en-AU"/>
        </w:rPr>
        <w:br w:type="page"/>
      </w:r>
    </w:p>
    <w:p w14:paraId="6CFF8FA1" w14:textId="6990B813" w:rsidR="00530D1E" w:rsidRPr="00E02E68" w:rsidRDefault="00E02E68" w:rsidP="00E65A2E">
      <w:pPr>
        <w:pStyle w:val="Heading2"/>
        <w:rPr>
          <w:lang w:val="en-AU"/>
        </w:rPr>
      </w:pPr>
      <w:bookmarkStart w:id="103" w:name="_Toc144469169"/>
      <w:r>
        <w:rPr>
          <w:lang w:val="en-AU"/>
        </w:rPr>
        <w:lastRenderedPageBreak/>
        <w:t>Our Plan</w:t>
      </w:r>
      <w:bookmarkEnd w:id="103"/>
    </w:p>
    <w:p w14:paraId="67B641D4" w14:textId="77777777" w:rsidR="004D713B" w:rsidRDefault="004D713B" w:rsidP="004D713B">
      <w:r>
        <w:t>Our Plan explains how we will make the NDIS better for participants.</w:t>
      </w:r>
    </w:p>
    <w:p w14:paraId="56084DB0" w14:textId="77777777" w:rsidR="004D713B" w:rsidRDefault="004D713B" w:rsidP="004D713B">
      <w:r>
        <w:t>Our Plan includes goals for:</w:t>
      </w:r>
    </w:p>
    <w:p w14:paraId="17993374" w14:textId="77777777" w:rsidR="004D713B" w:rsidRDefault="004D713B" w:rsidP="00F11472">
      <w:pPr>
        <w:pStyle w:val="ListParagraph"/>
        <w:numPr>
          <w:ilvl w:val="0"/>
          <w:numId w:val="71"/>
        </w:numPr>
      </w:pPr>
      <w:r>
        <w:t>supporting participants</w:t>
      </w:r>
    </w:p>
    <w:p w14:paraId="03197FF0" w14:textId="3EED335C" w:rsidR="00F11472" w:rsidRPr="003822E0" w:rsidRDefault="004D713B" w:rsidP="004D713B">
      <w:pPr>
        <w:pStyle w:val="ListParagraph"/>
        <w:numPr>
          <w:ilvl w:val="0"/>
          <w:numId w:val="71"/>
        </w:numPr>
      </w:pPr>
      <w:r>
        <w:t>running the NDIS.</w:t>
      </w:r>
    </w:p>
    <w:p w14:paraId="70C989FE" w14:textId="77777777" w:rsidR="003822E0" w:rsidRDefault="003822E0" w:rsidP="003822E0">
      <w:pPr>
        <w:pStyle w:val="Heading3"/>
        <w:spacing w:before="600"/>
      </w:pPr>
      <w:r>
        <w:br w:type="page"/>
      </w:r>
    </w:p>
    <w:p w14:paraId="681536F2" w14:textId="0CFD699E" w:rsidR="008D6F7D" w:rsidRDefault="008F50BB" w:rsidP="003822E0">
      <w:pPr>
        <w:pStyle w:val="Heading3"/>
        <w:spacing w:before="600"/>
      </w:pPr>
      <w:r>
        <w:lastRenderedPageBreak/>
        <w:t>Our goals for s</w:t>
      </w:r>
      <w:r w:rsidR="008D6F7D">
        <w:t>upporting participants</w:t>
      </w:r>
    </w:p>
    <w:p w14:paraId="71FB7CA3" w14:textId="77777777" w:rsidR="004D713B" w:rsidRDefault="004D713B" w:rsidP="004D713B">
      <w:r>
        <w:t>We want to make sure participants get the supports they need.</w:t>
      </w:r>
    </w:p>
    <w:p w14:paraId="57E96782" w14:textId="24087F54" w:rsidR="004D713B" w:rsidRDefault="004D713B" w:rsidP="004D713B">
      <w:r>
        <w:t>It’s also important to us that we support participants</w:t>
      </w:r>
      <w:r w:rsidR="003822E0">
        <w:rPr>
          <w:rFonts w:ascii="Calibri" w:hAnsi="Calibri" w:cs="Calibri"/>
        </w:rPr>
        <w:t xml:space="preserve"> </w:t>
      </w:r>
      <w:r>
        <w:t>to:</w:t>
      </w:r>
    </w:p>
    <w:p w14:paraId="3034CE74" w14:textId="77777777" w:rsidR="004D713B" w:rsidRDefault="004D713B" w:rsidP="009C10F1">
      <w:pPr>
        <w:pStyle w:val="ListParagraph"/>
        <w:numPr>
          <w:ilvl w:val="0"/>
          <w:numId w:val="20"/>
        </w:numPr>
      </w:pPr>
      <w:r>
        <w:t>make decisions</w:t>
      </w:r>
    </w:p>
    <w:p w14:paraId="74E10504" w14:textId="77777777" w:rsidR="004D713B" w:rsidRDefault="004D713B" w:rsidP="009C10F1">
      <w:pPr>
        <w:pStyle w:val="ListParagraph"/>
        <w:numPr>
          <w:ilvl w:val="0"/>
          <w:numId w:val="20"/>
        </w:numPr>
      </w:pPr>
      <w:r>
        <w:t>have control in their lives.</w:t>
      </w:r>
    </w:p>
    <w:p w14:paraId="778A523A" w14:textId="0A2D89D5" w:rsidR="004D713B" w:rsidRDefault="004D713B" w:rsidP="004D713B">
      <w:r>
        <w:t>We will work with different organisations to</w:t>
      </w:r>
      <w:r w:rsidR="003822E0">
        <w:t xml:space="preserve"> </w:t>
      </w:r>
      <w:r>
        <w:t xml:space="preserve">support participants. </w:t>
      </w:r>
    </w:p>
    <w:p w14:paraId="10816AF1" w14:textId="6B01EE25" w:rsidR="004D713B" w:rsidRDefault="004D713B" w:rsidP="004D713B">
      <w:r>
        <w:t xml:space="preserve">For example, the </w:t>
      </w:r>
      <w:r w:rsidRPr="009C10F1">
        <w:rPr>
          <w:rStyle w:val="Strong"/>
        </w:rPr>
        <w:t>NDIS Quality and Safeguards Commission (NDIS</w:t>
      </w:r>
      <w:r w:rsidR="003822E0">
        <w:rPr>
          <w:rStyle w:val="Strong"/>
        </w:rPr>
        <w:t> </w:t>
      </w:r>
      <w:r w:rsidRPr="009C10F1">
        <w:rPr>
          <w:rStyle w:val="Strong"/>
        </w:rPr>
        <w:t>Commission)</w:t>
      </w:r>
      <w:r>
        <w:t xml:space="preserve">. </w:t>
      </w:r>
    </w:p>
    <w:p w14:paraId="4FF05A5E" w14:textId="320C07BA" w:rsidR="004D713B" w:rsidRDefault="004D713B" w:rsidP="004D713B">
      <w:r>
        <w:t>The NDIS Commission makes sure people with disability who take part in</w:t>
      </w:r>
      <w:r w:rsidR="003822E0">
        <w:t> </w:t>
      </w:r>
      <w:r>
        <w:t>the NDIS:</w:t>
      </w:r>
    </w:p>
    <w:p w14:paraId="52C7B88A" w14:textId="77777777" w:rsidR="004D713B" w:rsidRDefault="004D713B" w:rsidP="009C10F1">
      <w:pPr>
        <w:pStyle w:val="ListParagraph"/>
        <w:numPr>
          <w:ilvl w:val="0"/>
          <w:numId w:val="20"/>
        </w:numPr>
      </w:pPr>
      <w:r>
        <w:t>are safe</w:t>
      </w:r>
    </w:p>
    <w:p w14:paraId="52FF71A7" w14:textId="77777777" w:rsidR="004D713B" w:rsidRDefault="004D713B" w:rsidP="009C10F1">
      <w:pPr>
        <w:pStyle w:val="ListParagraph"/>
        <w:numPr>
          <w:ilvl w:val="0"/>
          <w:numId w:val="20"/>
        </w:numPr>
      </w:pPr>
      <w:r>
        <w:t>get good services.</w:t>
      </w:r>
    </w:p>
    <w:p w14:paraId="2DE67C15" w14:textId="15AA9C53" w:rsidR="00AB1845" w:rsidRDefault="004D713B" w:rsidP="004D713B">
      <w:r>
        <w:t xml:space="preserve">We want to make sure participants feel that they can choose the provider they want. </w:t>
      </w:r>
    </w:p>
    <w:p w14:paraId="4D4D7A67" w14:textId="77777777" w:rsidR="004D713B" w:rsidRDefault="004D713B" w:rsidP="004D713B">
      <w:r>
        <w:t>We also want participants to:</w:t>
      </w:r>
    </w:p>
    <w:p w14:paraId="305D8F92" w14:textId="77777777" w:rsidR="004D713B" w:rsidRDefault="004D713B" w:rsidP="007C3D5A">
      <w:pPr>
        <w:pStyle w:val="ListParagraph"/>
        <w:numPr>
          <w:ilvl w:val="0"/>
          <w:numId w:val="20"/>
        </w:numPr>
      </w:pPr>
      <w:r>
        <w:t>have a good experience when they have contact with us</w:t>
      </w:r>
    </w:p>
    <w:p w14:paraId="105998D4" w14:textId="69B2650C" w:rsidR="004D713B" w:rsidRDefault="004D713B" w:rsidP="007C3D5A">
      <w:pPr>
        <w:pStyle w:val="ListParagraph"/>
        <w:numPr>
          <w:ilvl w:val="0"/>
          <w:numId w:val="20"/>
        </w:numPr>
      </w:pPr>
      <w:r>
        <w:t>feel they’re reaching their goals in their NDIS</w:t>
      </w:r>
      <w:r w:rsidR="003822E0">
        <w:rPr>
          <w:rFonts w:ascii="Calibri" w:hAnsi="Calibri" w:cs="Calibri"/>
        </w:rPr>
        <w:t xml:space="preserve"> </w:t>
      </w:r>
      <w:r>
        <w:t>plan.</w:t>
      </w:r>
    </w:p>
    <w:p w14:paraId="5848A6C0" w14:textId="77777777" w:rsidR="004D713B" w:rsidRDefault="004D713B" w:rsidP="004D713B">
      <w:r>
        <w:t>We want to support participants to:</w:t>
      </w:r>
    </w:p>
    <w:p w14:paraId="7631F441" w14:textId="77777777" w:rsidR="004D713B" w:rsidRPr="00BE2C13" w:rsidRDefault="004D713B" w:rsidP="009F7412">
      <w:pPr>
        <w:pStyle w:val="ListParagraph"/>
        <w:numPr>
          <w:ilvl w:val="0"/>
          <w:numId w:val="20"/>
        </w:numPr>
      </w:pPr>
      <w:r>
        <w:t xml:space="preserve">find work </w:t>
      </w:r>
    </w:p>
    <w:p w14:paraId="75746004" w14:textId="77777777" w:rsidR="004D713B" w:rsidRDefault="004D713B" w:rsidP="00BE2C13">
      <w:pPr>
        <w:pStyle w:val="ListParagraph"/>
        <w:numPr>
          <w:ilvl w:val="0"/>
          <w:numId w:val="20"/>
        </w:numPr>
      </w:pPr>
      <w:r>
        <w:t>earn money.</w:t>
      </w:r>
    </w:p>
    <w:p w14:paraId="0C9463C8" w14:textId="683B9E24" w:rsidR="004D713B" w:rsidRDefault="004D713B" w:rsidP="004D713B">
      <w:r>
        <w:t>We also want to support participants to take part</w:t>
      </w:r>
      <w:r w:rsidR="003822E0">
        <w:t xml:space="preserve"> </w:t>
      </w:r>
      <w:r>
        <w:t>in</w:t>
      </w:r>
      <w:r w:rsidR="003822E0">
        <w:t xml:space="preserve"> </w:t>
      </w:r>
      <w:r>
        <w:t>the</w:t>
      </w:r>
      <w:r w:rsidR="003822E0">
        <w:t xml:space="preserve"> </w:t>
      </w:r>
      <w:r>
        <w:t>community.</w:t>
      </w:r>
    </w:p>
    <w:p w14:paraId="07BBF414" w14:textId="77777777" w:rsidR="003822E0" w:rsidRDefault="003822E0" w:rsidP="00AB1845">
      <w:pPr>
        <w:pStyle w:val="Heading3"/>
      </w:pPr>
      <w:r>
        <w:br w:type="page"/>
      </w:r>
    </w:p>
    <w:p w14:paraId="075139D0" w14:textId="1F25C9D0" w:rsidR="00AB1845" w:rsidRDefault="00AB1845" w:rsidP="00AB1845">
      <w:pPr>
        <w:pStyle w:val="Heading3"/>
      </w:pPr>
      <w:r>
        <w:lastRenderedPageBreak/>
        <w:t>How we will know we are supporting participants</w:t>
      </w:r>
    </w:p>
    <w:p w14:paraId="41B4B2A2" w14:textId="02B56D86" w:rsidR="004D713B" w:rsidRDefault="004D713B" w:rsidP="004D713B">
      <w:r>
        <w:t>We want to support children under 14 years old to</w:t>
      </w:r>
      <w:r w:rsidR="003822E0">
        <w:rPr>
          <w:rFonts w:ascii="Calibri" w:hAnsi="Calibri" w:cs="Calibri"/>
        </w:rPr>
        <w:t xml:space="preserve"> </w:t>
      </w:r>
      <w:r>
        <w:t>no longer need our</w:t>
      </w:r>
      <w:r w:rsidR="003822E0">
        <w:t> </w:t>
      </w:r>
      <w:r>
        <w:t>services.</w:t>
      </w:r>
    </w:p>
    <w:p w14:paraId="4C35D87A" w14:textId="0AA99F35" w:rsidR="004D713B" w:rsidRDefault="004D713B" w:rsidP="004D713B">
      <w:r>
        <w:t xml:space="preserve">We want to make sure no participants under </w:t>
      </w:r>
      <w:r w:rsidRPr="00493323">
        <w:rPr>
          <w:spacing w:val="-2"/>
        </w:rPr>
        <w:t>65</w:t>
      </w:r>
      <w:r w:rsidR="003822E0">
        <w:rPr>
          <w:rFonts w:ascii="Calibri" w:hAnsi="Calibri" w:cs="Calibri"/>
          <w:spacing w:val="-2"/>
        </w:rPr>
        <w:t xml:space="preserve"> </w:t>
      </w:r>
      <w:r w:rsidRPr="00493323">
        <w:rPr>
          <w:spacing w:val="-2"/>
        </w:rPr>
        <w:t>years old live in</w:t>
      </w:r>
      <w:r w:rsidR="00524385">
        <w:rPr>
          <w:spacing w:val="-2"/>
        </w:rPr>
        <w:t> </w:t>
      </w:r>
      <w:r w:rsidRPr="00493323">
        <w:rPr>
          <w:rStyle w:val="Strong"/>
          <w:spacing w:val="-2"/>
        </w:rPr>
        <w:t>residential</w:t>
      </w:r>
      <w:r w:rsidR="003822E0">
        <w:rPr>
          <w:rStyle w:val="Strong"/>
          <w:spacing w:val="-2"/>
        </w:rPr>
        <w:t> </w:t>
      </w:r>
      <w:r w:rsidRPr="00493323">
        <w:rPr>
          <w:rStyle w:val="Strong"/>
          <w:spacing w:val="-2"/>
        </w:rPr>
        <w:t>aged care</w:t>
      </w:r>
      <w:r w:rsidRPr="00493323">
        <w:rPr>
          <w:spacing w:val="-2"/>
        </w:rPr>
        <w:t xml:space="preserve"> unless </w:t>
      </w:r>
      <w:r>
        <w:t>there is no other choice.</w:t>
      </w:r>
    </w:p>
    <w:p w14:paraId="48BEA22D" w14:textId="51090422" w:rsidR="004D713B" w:rsidRDefault="004D713B" w:rsidP="004D713B">
      <w:r>
        <w:t>Residential aged care is where older Australians live when they can’t live in</w:t>
      </w:r>
      <w:r w:rsidR="003822E0">
        <w:t> </w:t>
      </w:r>
      <w:r>
        <w:t>their home anymore.</w:t>
      </w:r>
    </w:p>
    <w:p w14:paraId="54607ABA" w14:textId="77777777" w:rsidR="004D713B" w:rsidRDefault="004D713B" w:rsidP="004D713B">
      <w:r>
        <w:t>It’s usually for people 65 years or older.</w:t>
      </w:r>
    </w:p>
    <w:p w14:paraId="4EE9A0D0" w14:textId="7B47849B" w:rsidR="000436B0" w:rsidRDefault="004D713B" w:rsidP="004D713B">
      <w:r>
        <w:t xml:space="preserve">The </w:t>
      </w:r>
      <w:r>
        <w:rPr>
          <w:rStyle w:val="Strong"/>
        </w:rPr>
        <w:t>market</w:t>
      </w:r>
      <w:r>
        <w:t xml:space="preserve"> is the supports and services people can find and use.</w:t>
      </w:r>
    </w:p>
    <w:p w14:paraId="730EC42A" w14:textId="77777777" w:rsidR="004D713B" w:rsidRPr="00493323" w:rsidRDefault="004D713B" w:rsidP="004D713B">
      <w:pPr>
        <w:rPr>
          <w:spacing w:val="-2"/>
        </w:rPr>
      </w:pPr>
      <w:r w:rsidRPr="00493323">
        <w:rPr>
          <w:spacing w:val="-2"/>
        </w:rPr>
        <w:t xml:space="preserve">When a market is </w:t>
      </w:r>
      <w:r w:rsidRPr="00493323">
        <w:rPr>
          <w:rStyle w:val="Strong"/>
          <w:rFonts w:eastAsiaTheme="minorHAnsi"/>
          <w:spacing w:val="-2"/>
        </w:rPr>
        <w:t>diverse</w:t>
      </w:r>
      <w:r w:rsidRPr="00493323">
        <w:rPr>
          <w:spacing w:val="-2"/>
        </w:rPr>
        <w:t>, there are lots of different supports and services to choose from.</w:t>
      </w:r>
    </w:p>
    <w:p w14:paraId="18887C77" w14:textId="77777777" w:rsidR="004D713B" w:rsidRDefault="004D713B" w:rsidP="004D713B">
      <w:r>
        <w:t>Providers all:</w:t>
      </w:r>
    </w:p>
    <w:p w14:paraId="471BA8C9" w14:textId="77777777" w:rsidR="004D713B" w:rsidRDefault="004D713B" w:rsidP="00447567">
      <w:pPr>
        <w:pStyle w:val="ListParagraph"/>
        <w:numPr>
          <w:ilvl w:val="0"/>
          <w:numId w:val="69"/>
        </w:numPr>
      </w:pPr>
      <w:r>
        <w:t>have different experiences</w:t>
      </w:r>
    </w:p>
    <w:p w14:paraId="0B2712C5" w14:textId="77777777" w:rsidR="004D713B" w:rsidRDefault="004D713B" w:rsidP="00447567">
      <w:pPr>
        <w:pStyle w:val="ListParagraph"/>
        <w:numPr>
          <w:ilvl w:val="0"/>
          <w:numId w:val="69"/>
        </w:numPr>
      </w:pPr>
      <w:r>
        <w:t>provide different supports and services.</w:t>
      </w:r>
    </w:p>
    <w:p w14:paraId="7507CAAF" w14:textId="77777777" w:rsidR="004D713B" w:rsidRDefault="004D713B" w:rsidP="004D713B">
      <w:r>
        <w:t>We want to keep supporting the market to grow.</w:t>
      </w:r>
    </w:p>
    <w:p w14:paraId="6E44A15D" w14:textId="77777777" w:rsidR="003822E0" w:rsidRDefault="003822E0" w:rsidP="003822E0">
      <w:pPr>
        <w:pStyle w:val="Heading3"/>
        <w:spacing w:before="600" w:after="240"/>
      </w:pPr>
      <w:r>
        <w:br w:type="page"/>
      </w:r>
    </w:p>
    <w:p w14:paraId="594FB6C1" w14:textId="601705C1" w:rsidR="00E65A2E" w:rsidRPr="00856D49" w:rsidRDefault="008F50BB" w:rsidP="003822E0">
      <w:pPr>
        <w:pStyle w:val="Heading3"/>
        <w:spacing w:before="600" w:after="240"/>
      </w:pPr>
      <w:r>
        <w:lastRenderedPageBreak/>
        <w:t>Our goals for r</w:t>
      </w:r>
      <w:r w:rsidR="003C31AC">
        <w:t>unning</w:t>
      </w:r>
      <w:r w:rsidR="00856D49">
        <w:t xml:space="preserve"> the NDI</w:t>
      </w:r>
      <w:r w:rsidR="00BC2986">
        <w:t>S</w:t>
      </w:r>
    </w:p>
    <w:p w14:paraId="66F08F6C" w14:textId="62D5330F" w:rsidR="004D713B" w:rsidRDefault="004D713B" w:rsidP="004D713B">
      <w:r>
        <w:t>There are 2 parts to our goals about how we</w:t>
      </w:r>
      <w:r w:rsidR="003822E0">
        <w:t xml:space="preserve"> </w:t>
      </w:r>
      <w:r>
        <w:t>do</w:t>
      </w:r>
      <w:r w:rsidR="003822E0">
        <w:rPr>
          <w:rFonts w:ascii="Calibri" w:hAnsi="Calibri" w:cs="Calibri"/>
        </w:rPr>
        <w:t xml:space="preserve"> </w:t>
      </w:r>
      <w:r>
        <w:t>our</w:t>
      </w:r>
      <w:r w:rsidR="003822E0">
        <w:rPr>
          <w:rFonts w:ascii="Calibri" w:hAnsi="Calibri" w:cs="Calibri"/>
        </w:rPr>
        <w:t xml:space="preserve"> </w:t>
      </w:r>
      <w:r>
        <w:t>work.</w:t>
      </w:r>
    </w:p>
    <w:p w14:paraId="35BB145A" w14:textId="77777777" w:rsidR="004D713B" w:rsidRDefault="004D713B" w:rsidP="004D713B">
      <w:r>
        <w:t>The first part is about telling you what you can expect from us.</w:t>
      </w:r>
    </w:p>
    <w:p w14:paraId="65088CAC" w14:textId="77777777" w:rsidR="004D713B" w:rsidRDefault="004D713B" w:rsidP="004D713B">
      <w:r>
        <w:t>The second part is about making sure we use funding well.</w:t>
      </w:r>
    </w:p>
    <w:p w14:paraId="1409835F" w14:textId="2D6EB94E" w:rsidR="004D713B" w:rsidRDefault="004D713B" w:rsidP="004D713B">
      <w:r>
        <w:t>This will help us keep supporting participants in</w:t>
      </w:r>
      <w:r w:rsidR="003822E0">
        <w:rPr>
          <w:rFonts w:ascii="Calibri" w:hAnsi="Calibri" w:cs="Calibri"/>
        </w:rPr>
        <w:t xml:space="preserve"> </w:t>
      </w:r>
      <w:r>
        <w:t>the</w:t>
      </w:r>
      <w:r w:rsidR="003822E0">
        <w:rPr>
          <w:rFonts w:ascii="Calibri" w:hAnsi="Calibri" w:cs="Calibri"/>
        </w:rPr>
        <w:t xml:space="preserve"> </w:t>
      </w:r>
      <w:r>
        <w:t>future.</w:t>
      </w:r>
    </w:p>
    <w:p w14:paraId="4C0181AB" w14:textId="77777777" w:rsidR="004D713B" w:rsidRDefault="004D713B" w:rsidP="004D713B">
      <w:r>
        <w:t>We will follow the Participant Service Guarantee.</w:t>
      </w:r>
    </w:p>
    <w:p w14:paraId="70D852C3" w14:textId="77777777" w:rsidR="004D713B" w:rsidRDefault="004D713B" w:rsidP="004D713B">
      <w:r>
        <w:t>The Participant Service Guarantee explains what you can expect from us.</w:t>
      </w:r>
    </w:p>
    <w:p w14:paraId="35EBF448" w14:textId="77777777" w:rsidR="004D713B" w:rsidRDefault="004D713B" w:rsidP="004D713B">
      <w:r>
        <w:t>We want to make sure we manage our funding</w:t>
      </w:r>
      <w:r>
        <w:rPr>
          <w:rFonts w:ascii="Calibri" w:hAnsi="Calibri" w:cs="Calibri"/>
        </w:rPr>
        <w:t> </w:t>
      </w:r>
      <w:r>
        <w:t xml:space="preserve">well. </w:t>
      </w:r>
    </w:p>
    <w:p w14:paraId="3807484C" w14:textId="77777777" w:rsidR="004D713B" w:rsidRDefault="004D713B" w:rsidP="004D713B">
      <w:r>
        <w:t>This will help us continue to:</w:t>
      </w:r>
    </w:p>
    <w:p w14:paraId="0A6D52CB" w14:textId="77777777" w:rsidR="004D713B" w:rsidRDefault="004D713B" w:rsidP="00991BB4">
      <w:pPr>
        <w:pStyle w:val="ListParagraph"/>
        <w:numPr>
          <w:ilvl w:val="0"/>
          <w:numId w:val="71"/>
        </w:numPr>
      </w:pPr>
      <w:r>
        <w:t>support participants</w:t>
      </w:r>
    </w:p>
    <w:p w14:paraId="1F0DFEA7" w14:textId="77777777" w:rsidR="004D713B" w:rsidRDefault="004D713B" w:rsidP="00991BB4">
      <w:pPr>
        <w:pStyle w:val="ListParagraph"/>
        <w:numPr>
          <w:ilvl w:val="0"/>
          <w:numId w:val="71"/>
        </w:numPr>
      </w:pPr>
      <w:r>
        <w:t>run the NDIS.</w:t>
      </w:r>
    </w:p>
    <w:p w14:paraId="76EF1C63" w14:textId="77777777" w:rsidR="004D713B" w:rsidRDefault="004D713B" w:rsidP="004D713B">
      <w:r>
        <w:t>To do this, we’ll aim to meet our targets with:</w:t>
      </w:r>
    </w:p>
    <w:p w14:paraId="4E210C5B" w14:textId="77777777" w:rsidR="004D713B" w:rsidRDefault="004D713B" w:rsidP="0052380A">
      <w:pPr>
        <w:pStyle w:val="ListParagraph"/>
        <w:numPr>
          <w:ilvl w:val="0"/>
          <w:numId w:val="71"/>
        </w:numPr>
      </w:pPr>
      <w:r>
        <w:t>how much money we spend</w:t>
      </w:r>
    </w:p>
    <w:p w14:paraId="64E3EBC7" w14:textId="77777777" w:rsidR="004D713B" w:rsidRPr="00AB1DAF" w:rsidRDefault="004D713B" w:rsidP="0052380A">
      <w:pPr>
        <w:pStyle w:val="ListParagraph"/>
        <w:numPr>
          <w:ilvl w:val="0"/>
          <w:numId w:val="71"/>
        </w:numPr>
      </w:pPr>
      <w:r>
        <w:t xml:space="preserve">what we spend money on. </w:t>
      </w:r>
    </w:p>
    <w:p w14:paraId="16D920A4" w14:textId="77777777" w:rsidR="004D713B" w:rsidRDefault="004D713B" w:rsidP="004D713B">
      <w:r>
        <w:t xml:space="preserve">We will work with different people and organisations to do this. </w:t>
      </w:r>
    </w:p>
    <w:p w14:paraId="22C5E3E9" w14:textId="77777777" w:rsidR="004D713B" w:rsidRDefault="004D713B" w:rsidP="004D713B">
      <w:r>
        <w:t>This includes:</w:t>
      </w:r>
    </w:p>
    <w:p w14:paraId="1CC51B31" w14:textId="77777777" w:rsidR="004D713B" w:rsidRDefault="004D713B" w:rsidP="0052380A">
      <w:pPr>
        <w:pStyle w:val="ListParagraph"/>
        <w:numPr>
          <w:ilvl w:val="0"/>
          <w:numId w:val="70"/>
        </w:numPr>
      </w:pPr>
      <w:r>
        <w:t>people with disability</w:t>
      </w:r>
    </w:p>
    <w:p w14:paraId="50B0ED75" w14:textId="77777777" w:rsidR="004D713B" w:rsidRDefault="004D713B" w:rsidP="0052380A">
      <w:pPr>
        <w:pStyle w:val="ListParagraph"/>
        <w:numPr>
          <w:ilvl w:val="0"/>
          <w:numId w:val="70"/>
        </w:numPr>
      </w:pPr>
      <w:r>
        <w:t>governments</w:t>
      </w:r>
    </w:p>
    <w:p w14:paraId="2E92865C" w14:textId="77777777" w:rsidR="004D713B" w:rsidRDefault="004D713B" w:rsidP="0052380A">
      <w:pPr>
        <w:pStyle w:val="ListParagraph"/>
        <w:numPr>
          <w:ilvl w:val="0"/>
          <w:numId w:val="70"/>
        </w:numPr>
      </w:pPr>
      <w:r>
        <w:t>the community.</w:t>
      </w:r>
    </w:p>
    <w:p w14:paraId="46393DA1" w14:textId="08379BF2" w:rsidR="004D713B" w:rsidRDefault="004D713B" w:rsidP="004D713B">
      <w:r>
        <w:t>The Australian Government creates a report each year explaining how much they think the NDIS will</w:t>
      </w:r>
      <w:r w:rsidR="003822E0">
        <w:rPr>
          <w:rFonts w:ascii="Calibri" w:hAnsi="Calibri" w:cs="Calibri"/>
        </w:rPr>
        <w:t xml:space="preserve"> </w:t>
      </w:r>
      <w:r>
        <w:t xml:space="preserve">cost for that year. </w:t>
      </w:r>
    </w:p>
    <w:p w14:paraId="112DF5FD" w14:textId="686F6CB7" w:rsidR="00503B12" w:rsidRPr="003822E0" w:rsidRDefault="004D713B" w:rsidP="004D713B">
      <w:r>
        <w:t>It’s called the Portfolio Budget Statements.</w:t>
      </w:r>
    </w:p>
    <w:p w14:paraId="071870FB" w14:textId="77777777" w:rsidR="003822E0" w:rsidRDefault="003822E0" w:rsidP="003822E0">
      <w:pPr>
        <w:pStyle w:val="Heading3"/>
        <w:spacing w:before="600"/>
      </w:pPr>
      <w:r>
        <w:br w:type="page"/>
      </w:r>
    </w:p>
    <w:p w14:paraId="3F4F25B3" w14:textId="68F4817C" w:rsidR="00382CD7" w:rsidRDefault="00503B12" w:rsidP="003822E0">
      <w:pPr>
        <w:pStyle w:val="Heading3"/>
        <w:spacing w:before="600"/>
      </w:pPr>
      <w:r>
        <w:lastRenderedPageBreak/>
        <w:t>How we will know the NDIS is running well</w:t>
      </w:r>
    </w:p>
    <w:p w14:paraId="678693E2" w14:textId="77777777" w:rsidR="004D713B" w:rsidRDefault="004D713B" w:rsidP="004D713B">
      <w:r>
        <w:t>We will report on how well we:</w:t>
      </w:r>
    </w:p>
    <w:p w14:paraId="30E4223D" w14:textId="77777777" w:rsidR="004D713B" w:rsidRDefault="004D713B" w:rsidP="00D76B67">
      <w:pPr>
        <w:pStyle w:val="ListParagraph"/>
        <w:numPr>
          <w:ilvl w:val="0"/>
          <w:numId w:val="72"/>
        </w:numPr>
      </w:pPr>
      <w:r>
        <w:t>meet the goals in the Participant Service Improvement Plan</w:t>
      </w:r>
    </w:p>
    <w:p w14:paraId="3B024F88" w14:textId="77777777" w:rsidR="004D713B" w:rsidRDefault="004D713B" w:rsidP="00D76B67">
      <w:pPr>
        <w:pStyle w:val="ListParagraph"/>
        <w:numPr>
          <w:ilvl w:val="0"/>
          <w:numId w:val="69"/>
        </w:numPr>
      </w:pPr>
      <w:r>
        <w:t>do things in the amount of time we planned to do them.</w:t>
      </w:r>
    </w:p>
    <w:p w14:paraId="62B1F849" w14:textId="77777777" w:rsidR="004D713B" w:rsidRDefault="004D713B" w:rsidP="004D713B">
      <w:r>
        <w:t xml:space="preserve">We want to make sure participants feel good while we support them. </w:t>
      </w:r>
    </w:p>
    <w:p w14:paraId="608EE73A" w14:textId="77777777" w:rsidR="004D713B" w:rsidRDefault="004D713B" w:rsidP="004D713B">
      <w:r>
        <w:t xml:space="preserve">We want to work well with the community. </w:t>
      </w:r>
    </w:p>
    <w:p w14:paraId="65498CB0" w14:textId="77777777" w:rsidR="004D713B" w:rsidRDefault="004D713B" w:rsidP="004D713B">
      <w:r>
        <w:t>And make sure they are happy to work with us.</w:t>
      </w:r>
    </w:p>
    <w:p w14:paraId="51A71600" w14:textId="389307AD" w:rsidR="004D713B" w:rsidRDefault="004D713B" w:rsidP="004D713B">
      <w:r>
        <w:t>We want to always have enough staff to</w:t>
      </w:r>
      <w:r w:rsidR="003822E0">
        <w:rPr>
          <w:rFonts w:ascii="Calibri" w:hAnsi="Calibri" w:cs="Calibri"/>
        </w:rPr>
        <w:t xml:space="preserve"> </w:t>
      </w:r>
      <w:r>
        <w:t>support</w:t>
      </w:r>
      <w:r w:rsidR="003822E0">
        <w:rPr>
          <w:rFonts w:ascii="Calibri" w:hAnsi="Calibri" w:cs="Calibri"/>
        </w:rPr>
        <w:t xml:space="preserve"> </w:t>
      </w:r>
      <w:r>
        <w:t xml:space="preserve">participants. </w:t>
      </w:r>
    </w:p>
    <w:p w14:paraId="1203E494" w14:textId="77777777" w:rsidR="004D713B" w:rsidRDefault="004D713B" w:rsidP="004D713B">
      <w:r>
        <w:t>And make sure staff feel happy working with us.</w:t>
      </w:r>
    </w:p>
    <w:p w14:paraId="3A64CECB" w14:textId="77777777" w:rsidR="004D713B" w:rsidRDefault="004D713B" w:rsidP="004D713B">
      <w:r>
        <w:t xml:space="preserve">We want to have more staff with disability. </w:t>
      </w:r>
    </w:p>
    <w:p w14:paraId="485E1118" w14:textId="77777777" w:rsidR="004D713B" w:rsidRDefault="004D713B" w:rsidP="004D713B">
      <w:r>
        <w:t>We also want to have more senior staff members with disability.</w:t>
      </w:r>
    </w:p>
    <w:p w14:paraId="5BC2AD45" w14:textId="77777777" w:rsidR="004D713B" w:rsidRDefault="004D713B" w:rsidP="004D713B">
      <w:r>
        <w:t>For example, leaders and managers.</w:t>
      </w:r>
    </w:p>
    <w:p w14:paraId="358B3FDE" w14:textId="77777777" w:rsidR="00C73366" w:rsidRDefault="00C73366" w:rsidP="004D713B">
      <w:pPr>
        <w:rPr>
          <w:rFonts w:cs="Times New Roman"/>
          <w:color w:val="6B2976"/>
          <w:sz w:val="32"/>
          <w:szCs w:val="26"/>
        </w:rPr>
      </w:pPr>
      <w:r>
        <w:br w:type="page"/>
      </w:r>
    </w:p>
    <w:p w14:paraId="1599B06E" w14:textId="597C7B4D" w:rsidR="0006169B" w:rsidRDefault="0006169B" w:rsidP="0006169B">
      <w:pPr>
        <w:pStyle w:val="Heading2"/>
      </w:pPr>
      <w:bookmarkStart w:id="104" w:name="_Toc144469170"/>
      <w:r>
        <w:lastRenderedPageBreak/>
        <w:t>What happens next?</w:t>
      </w:r>
      <w:bookmarkEnd w:id="104"/>
    </w:p>
    <w:p w14:paraId="1626D2F6" w14:textId="68E96DDE" w:rsidR="004D713B" w:rsidRDefault="004D713B" w:rsidP="004D713B">
      <w:r>
        <w:t>There are some important activities we need to</w:t>
      </w:r>
      <w:r w:rsidR="003822E0">
        <w:rPr>
          <w:rFonts w:ascii="Calibri" w:hAnsi="Calibri" w:cs="Calibri"/>
        </w:rPr>
        <w:t xml:space="preserve"> </w:t>
      </w:r>
      <w:r>
        <w:t>do.</w:t>
      </w:r>
    </w:p>
    <w:p w14:paraId="6A77DB5D" w14:textId="77777777" w:rsidR="004D713B" w:rsidRPr="0006169B" w:rsidRDefault="004D713B" w:rsidP="004D713B">
      <w:r>
        <w:t>They will help us reach our goals.</w:t>
      </w:r>
    </w:p>
    <w:p w14:paraId="6E71A946" w14:textId="10D61BD7" w:rsidR="00C47CBE" w:rsidRDefault="00C47CBE" w:rsidP="000352E0">
      <w:pPr>
        <w:pStyle w:val="Heading3"/>
        <w:spacing w:before="480"/>
      </w:pPr>
      <w:r>
        <w:t>Improving our National Contact Centre</w:t>
      </w:r>
    </w:p>
    <w:p w14:paraId="14152A0C" w14:textId="77777777" w:rsidR="004D713B" w:rsidRDefault="004D713B" w:rsidP="004D713B">
      <w:bookmarkStart w:id="105" w:name="_Toc12634029"/>
      <w:bookmarkStart w:id="106" w:name="_Toc12636487"/>
      <w:bookmarkStart w:id="107" w:name="_Toc43391451"/>
      <w:bookmarkStart w:id="108" w:name="_Toc43391513"/>
      <w:r>
        <w:t>We are working to improve our National</w:t>
      </w:r>
      <w:r>
        <w:rPr>
          <w:rFonts w:ascii="Calibri" w:hAnsi="Calibri" w:cs="Calibri"/>
        </w:rPr>
        <w:t> </w:t>
      </w:r>
      <w:r>
        <w:t>Contact</w:t>
      </w:r>
      <w:r>
        <w:rPr>
          <w:rFonts w:ascii="Calibri" w:hAnsi="Calibri" w:cs="Calibri"/>
        </w:rPr>
        <w:t> </w:t>
      </w:r>
      <w:r>
        <w:t>Centre.</w:t>
      </w:r>
    </w:p>
    <w:p w14:paraId="0AFAD89E" w14:textId="77777777" w:rsidR="004D713B" w:rsidRDefault="004D713B" w:rsidP="004D713B">
      <w:r>
        <w:t xml:space="preserve">You talk with the National Contact Centre when you contact us. </w:t>
      </w:r>
    </w:p>
    <w:p w14:paraId="5454D919" w14:textId="77777777" w:rsidR="004D713B" w:rsidRDefault="004D713B" w:rsidP="004D713B">
      <w:r>
        <w:t>For example, when you call us.</w:t>
      </w:r>
    </w:p>
    <w:p w14:paraId="4C1AE292" w14:textId="77777777" w:rsidR="00B103E2" w:rsidRDefault="00B103E2" w:rsidP="003822E0">
      <w:pPr>
        <w:pStyle w:val="Heading3"/>
        <w:spacing w:before="600"/>
      </w:pPr>
      <w:r>
        <w:t>Improving our computer systems</w:t>
      </w:r>
    </w:p>
    <w:p w14:paraId="0D25CFA0" w14:textId="77777777" w:rsidR="004D713B" w:rsidRDefault="004D713B" w:rsidP="004D713B">
      <w:r>
        <w:t>We are also making a new computer system that will make planning better for participants.</w:t>
      </w:r>
    </w:p>
    <w:p w14:paraId="7E9AEFF5" w14:textId="77777777" w:rsidR="004D713B" w:rsidRDefault="004D713B" w:rsidP="004D713B">
      <w:r w:rsidRPr="00BE1179">
        <w:t>Participants helped us design the system.</w:t>
      </w:r>
    </w:p>
    <w:p w14:paraId="18F48B1C" w14:textId="77777777" w:rsidR="004D713B" w:rsidRDefault="004D713B" w:rsidP="004D713B">
      <w:r>
        <w:t>Our new computer system is:</w:t>
      </w:r>
    </w:p>
    <w:p w14:paraId="78896372" w14:textId="77777777" w:rsidR="004D713B" w:rsidRDefault="004D713B" w:rsidP="00CB616E">
      <w:pPr>
        <w:pStyle w:val="ListParagraph"/>
        <w:numPr>
          <w:ilvl w:val="0"/>
          <w:numId w:val="67"/>
        </w:numPr>
      </w:pPr>
      <w:r>
        <w:t>modern</w:t>
      </w:r>
    </w:p>
    <w:p w14:paraId="49B9080C" w14:textId="77777777" w:rsidR="004D713B" w:rsidRDefault="004D713B" w:rsidP="00CB616E">
      <w:pPr>
        <w:pStyle w:val="ListParagraph"/>
        <w:numPr>
          <w:ilvl w:val="0"/>
          <w:numId w:val="67"/>
        </w:numPr>
      </w:pPr>
      <w:r>
        <w:t>easier to use.</w:t>
      </w:r>
    </w:p>
    <w:p w14:paraId="200B89D9" w14:textId="77777777" w:rsidR="003822E0" w:rsidRDefault="003822E0" w:rsidP="003822E0">
      <w:pPr>
        <w:pStyle w:val="Heading3"/>
        <w:spacing w:before="600"/>
      </w:pPr>
      <w:r>
        <w:br w:type="page"/>
      </w:r>
    </w:p>
    <w:p w14:paraId="6E9464D9" w14:textId="5EE55C1C" w:rsidR="00B103E2" w:rsidRDefault="00B103E2" w:rsidP="003822E0">
      <w:pPr>
        <w:pStyle w:val="Heading3"/>
        <w:spacing w:before="600"/>
      </w:pPr>
      <w:r>
        <w:lastRenderedPageBreak/>
        <w:t>Supporting our staff</w:t>
      </w:r>
    </w:p>
    <w:p w14:paraId="6C850E05" w14:textId="77777777" w:rsidR="004D713B" w:rsidRDefault="004D713B" w:rsidP="004D713B">
      <w:r>
        <w:t xml:space="preserve">We want to keep being an </w:t>
      </w:r>
      <w:r w:rsidRPr="00012070">
        <w:rPr>
          <w:rStyle w:val="Strong"/>
        </w:rPr>
        <w:t>inclusive</w:t>
      </w:r>
      <w:r>
        <w:t xml:space="preserve"> place to work for our staff.</w:t>
      </w:r>
    </w:p>
    <w:p w14:paraId="4777C024" w14:textId="77777777" w:rsidR="004D713B" w:rsidRDefault="004D713B" w:rsidP="004D713B">
      <w:r>
        <w:t xml:space="preserve">When something is inclusive, everyone: </w:t>
      </w:r>
    </w:p>
    <w:p w14:paraId="5812F553" w14:textId="77777777" w:rsidR="004D713B" w:rsidRDefault="004D713B" w:rsidP="00026A93">
      <w:pPr>
        <w:pStyle w:val="ListParagraph"/>
        <w:numPr>
          <w:ilvl w:val="0"/>
          <w:numId w:val="65"/>
        </w:numPr>
      </w:pPr>
      <w:r>
        <w:t xml:space="preserve">can take part </w:t>
      </w:r>
    </w:p>
    <w:p w14:paraId="6A5A5F98" w14:textId="77777777" w:rsidR="004D713B" w:rsidRDefault="004D713B" w:rsidP="00026A93">
      <w:pPr>
        <w:pStyle w:val="ListParagraph"/>
        <w:numPr>
          <w:ilvl w:val="0"/>
          <w:numId w:val="65"/>
        </w:numPr>
      </w:pPr>
      <w:r>
        <w:t>feels like they belong.</w:t>
      </w:r>
    </w:p>
    <w:p w14:paraId="28124062" w14:textId="77777777" w:rsidR="004D713B" w:rsidRDefault="004D713B" w:rsidP="004D713B">
      <w:r>
        <w:t>We will keep training our staff to:</w:t>
      </w:r>
    </w:p>
    <w:p w14:paraId="5F3CB43C" w14:textId="77777777" w:rsidR="004D713B" w:rsidRDefault="004D713B" w:rsidP="00026A93">
      <w:pPr>
        <w:pStyle w:val="ListParagraph"/>
        <w:numPr>
          <w:ilvl w:val="0"/>
          <w:numId w:val="65"/>
        </w:numPr>
      </w:pPr>
      <w:r>
        <w:t>build their skills</w:t>
      </w:r>
    </w:p>
    <w:p w14:paraId="36DB4A53" w14:textId="77777777" w:rsidR="004D713B" w:rsidRDefault="004D713B" w:rsidP="00026A93">
      <w:pPr>
        <w:pStyle w:val="ListParagraph"/>
        <w:numPr>
          <w:ilvl w:val="0"/>
          <w:numId w:val="65"/>
        </w:numPr>
      </w:pPr>
      <w:r>
        <w:t>support participants in the best ways.</w:t>
      </w:r>
    </w:p>
    <w:p w14:paraId="15BF148B" w14:textId="77777777" w:rsidR="004D713B" w:rsidRDefault="004D713B" w:rsidP="004D713B">
      <w:r>
        <w:t xml:space="preserve">We made a plan that explains how we will support our staff members. </w:t>
      </w:r>
    </w:p>
    <w:p w14:paraId="5E83C96C" w14:textId="77777777" w:rsidR="004D713B" w:rsidRDefault="004D713B" w:rsidP="004D713B">
      <w:r>
        <w:t xml:space="preserve">We call it our Inclusion and Diversity Framework. </w:t>
      </w:r>
    </w:p>
    <w:p w14:paraId="00D32588" w14:textId="77777777" w:rsidR="004D713B" w:rsidRDefault="004D713B" w:rsidP="004D713B">
      <w:r>
        <w:t xml:space="preserve">You can find it on our website. </w:t>
      </w:r>
    </w:p>
    <w:p w14:paraId="3F537818" w14:textId="49C78F71" w:rsidR="004D713B" w:rsidRDefault="003822E0" w:rsidP="004D713B">
      <w:r>
        <w:t xml:space="preserve">Website: </w:t>
      </w:r>
      <w:hyperlink r:id="rId13" w:history="1">
        <w:r w:rsidR="004D713B" w:rsidRPr="00CA1027">
          <w:rPr>
            <w:rStyle w:val="Hyperlink"/>
          </w:rPr>
          <w:t>www.ndis.gov.au/about-us/careers-ndia/</w:t>
        </w:r>
        <w:r w:rsidR="004D713B">
          <w:rPr>
            <w:rStyle w:val="Hyperlink"/>
          </w:rPr>
          <w:t xml:space="preserve"> </w:t>
        </w:r>
        <w:r w:rsidR="004D713B" w:rsidRPr="00CA1027">
          <w:rPr>
            <w:rStyle w:val="Hyperlink"/>
          </w:rPr>
          <w:t>inclusion-and-diversity</w:t>
        </w:r>
      </w:hyperlink>
      <w:r w:rsidR="004D713B">
        <w:t xml:space="preserve"> </w:t>
      </w:r>
    </w:p>
    <w:p w14:paraId="3BA9D174" w14:textId="77777777" w:rsidR="00BD0D59" w:rsidRPr="00BD0D59" w:rsidRDefault="00BD0D59" w:rsidP="004D713B">
      <w:r>
        <w:br w:type="page"/>
      </w:r>
    </w:p>
    <w:p w14:paraId="24D7AFE9" w14:textId="26C055D7" w:rsidR="00493D5D" w:rsidRDefault="00493D5D" w:rsidP="003822E0">
      <w:pPr>
        <w:pStyle w:val="Heading2"/>
        <w:spacing w:after="120"/>
      </w:pPr>
      <w:bookmarkStart w:id="109" w:name="_Toc144469171"/>
      <w:r>
        <w:lastRenderedPageBreak/>
        <w:t>More information</w:t>
      </w:r>
      <w:bookmarkEnd w:id="105"/>
      <w:bookmarkEnd w:id="106"/>
      <w:bookmarkEnd w:id="107"/>
      <w:bookmarkEnd w:id="108"/>
      <w:bookmarkEnd w:id="109"/>
    </w:p>
    <w:p w14:paraId="36B28B4C" w14:textId="77777777" w:rsidR="004D713B" w:rsidRPr="008A43AE" w:rsidRDefault="004D713B" w:rsidP="004D713B">
      <w:pPr>
        <w:rPr>
          <w:rStyle w:val="Hyperlink"/>
          <w:b w:val="0"/>
          <w:color w:val="auto"/>
        </w:rPr>
      </w:pPr>
      <w:r>
        <w:t>For more information about this plan, please</w:t>
      </w:r>
      <w:r>
        <w:rPr>
          <w:rFonts w:ascii="Calibri" w:hAnsi="Calibri" w:cs="Calibri"/>
        </w:rPr>
        <w:t> </w:t>
      </w:r>
      <w:r>
        <w:t>contact us.</w:t>
      </w:r>
    </w:p>
    <w:p w14:paraId="7A96C49D" w14:textId="77777777" w:rsidR="004D713B" w:rsidRDefault="004D713B" w:rsidP="004D713B">
      <w:r>
        <w:t>You can visit our website.</w:t>
      </w:r>
    </w:p>
    <w:p w14:paraId="0501AB5B" w14:textId="46057923" w:rsidR="004D713B" w:rsidRPr="00C201D9" w:rsidRDefault="003822E0" w:rsidP="004D713B">
      <w:pPr>
        <w:rPr>
          <w:rStyle w:val="IntenseEmphasis1"/>
        </w:rPr>
      </w:pPr>
      <w:r>
        <w:t xml:space="preserve">Website: </w:t>
      </w:r>
      <w:hyperlink r:id="rId14" w:history="1">
        <w:r w:rsidR="004D713B" w:rsidRPr="00057236">
          <w:rPr>
            <w:rStyle w:val="Hyperlink"/>
          </w:rPr>
          <w:t>www.ndis.gov.au</w:t>
        </w:r>
      </w:hyperlink>
    </w:p>
    <w:p w14:paraId="2C178053" w14:textId="77777777" w:rsidR="004D713B" w:rsidRPr="00B16BC6" w:rsidRDefault="004D713B" w:rsidP="004D713B">
      <w:r>
        <w:t>You can call us.</w:t>
      </w:r>
    </w:p>
    <w:p w14:paraId="1CA2C7D2" w14:textId="638E341D" w:rsidR="004D713B" w:rsidRPr="00C201D9" w:rsidRDefault="003822E0" w:rsidP="004D713B">
      <w:pPr>
        <w:rPr>
          <w:rStyle w:val="IntenseEmphasis1"/>
        </w:rPr>
      </w:pPr>
      <w:r w:rsidRPr="003822E0">
        <w:t xml:space="preserve">Phone: </w:t>
      </w:r>
      <w:r w:rsidR="004D713B" w:rsidRPr="00C201D9">
        <w:rPr>
          <w:rStyle w:val="IntenseEmphasis1"/>
        </w:rPr>
        <w:t>1800 800 110</w:t>
      </w:r>
    </w:p>
    <w:p w14:paraId="2BD88AB3" w14:textId="77777777" w:rsidR="004D713B" w:rsidRDefault="004D713B" w:rsidP="004D713B">
      <w:r>
        <w:t>You can follow us on Facebook.</w:t>
      </w:r>
    </w:p>
    <w:p w14:paraId="2D4DAC7A" w14:textId="0B101323" w:rsidR="004D713B" w:rsidRPr="00985889" w:rsidRDefault="003822E0" w:rsidP="004D713B">
      <w:pPr>
        <w:rPr>
          <w:rStyle w:val="Hyperlink"/>
          <w:rFonts w:cs="Arial"/>
        </w:rPr>
      </w:pPr>
      <w:r>
        <w:t xml:space="preserve">Website: </w:t>
      </w:r>
      <w:hyperlink r:id="rId15" w:history="1">
        <w:r w:rsidR="004D713B" w:rsidRPr="008650D3">
          <w:rPr>
            <w:rStyle w:val="Hyperlink"/>
          </w:rPr>
          <w:t>www.facebook.com/NDISAus</w:t>
        </w:r>
      </w:hyperlink>
      <w:r w:rsidR="004D713B">
        <w:rPr>
          <w:rStyle w:val="Hyperlink"/>
        </w:rPr>
        <w:t xml:space="preserve"> </w:t>
      </w:r>
    </w:p>
    <w:p w14:paraId="17DE87AF" w14:textId="77777777" w:rsidR="004D713B" w:rsidRDefault="004D713B" w:rsidP="004D713B">
      <w:r>
        <w:t xml:space="preserve">You can follow us on Twitter. </w:t>
      </w:r>
    </w:p>
    <w:p w14:paraId="4F08035D" w14:textId="7AC51683" w:rsidR="004D713B" w:rsidRPr="00C201D9" w:rsidRDefault="003822E0" w:rsidP="004D713B">
      <w:pPr>
        <w:rPr>
          <w:rStyle w:val="IntenseEmphasis1"/>
        </w:rPr>
      </w:pPr>
      <w:r w:rsidRPr="003822E0">
        <w:t xml:space="preserve">Website: </w:t>
      </w:r>
      <w:r w:rsidR="004D713B" w:rsidRPr="00C201D9">
        <w:rPr>
          <w:rStyle w:val="IntenseEmphasis1"/>
        </w:rPr>
        <w:t>@NDIS</w:t>
      </w:r>
    </w:p>
    <w:p w14:paraId="14725130" w14:textId="77777777" w:rsidR="00CD310C" w:rsidRPr="00AA574A" w:rsidRDefault="00CD310C" w:rsidP="003822E0">
      <w:pPr>
        <w:pStyle w:val="Heading3"/>
        <w:spacing w:before="240" w:after="120"/>
      </w:pPr>
      <w:bookmarkStart w:id="110" w:name="_Toc43391514"/>
      <w:r w:rsidRPr="00AA574A">
        <w:t>Support to talk to us</w:t>
      </w:r>
      <w:bookmarkEnd w:id="110"/>
    </w:p>
    <w:p w14:paraId="1F77FD8C" w14:textId="53A43603" w:rsidR="004D713B" w:rsidRDefault="004D713B" w:rsidP="003822E0">
      <w:pPr>
        <w:pStyle w:val="Body"/>
        <w:spacing w:before="120" w:after="120"/>
      </w:pPr>
      <w:r>
        <w:t>You can talk to us online using our webchat</w:t>
      </w:r>
      <w:r w:rsidR="003822E0">
        <w:rPr>
          <w:rFonts w:ascii="Calibri" w:hAnsi="Calibri" w:cs="Calibri"/>
        </w:rPr>
        <w:t xml:space="preserve"> </w:t>
      </w:r>
      <w:r>
        <w:t xml:space="preserve">feature. </w:t>
      </w:r>
    </w:p>
    <w:p w14:paraId="68F36619" w14:textId="49AB1511" w:rsidR="003822E0" w:rsidRDefault="003822E0" w:rsidP="003822E0">
      <w:pPr>
        <w:pStyle w:val="Body"/>
        <w:spacing w:before="120" w:after="0"/>
        <w:rPr>
          <w:rStyle w:val="Hyperlink"/>
        </w:rPr>
      </w:pPr>
      <w:r w:rsidRPr="003822E0">
        <w:t>Website:</w:t>
      </w:r>
      <w:r>
        <w:rPr>
          <w:rStyle w:val="Hyperlink"/>
        </w:rPr>
        <w:t xml:space="preserve"> </w:t>
      </w:r>
      <w:hyperlink r:id="rId16" w:history="1">
        <w:r w:rsidR="000352E0">
          <w:rPr>
            <w:rStyle w:val="Hyperlink"/>
          </w:rPr>
          <w:t>www.ndis.gov.au/contact</w:t>
        </w:r>
      </w:hyperlink>
    </w:p>
    <w:p w14:paraId="5B0886B4" w14:textId="43C96ABC" w:rsidR="003822E0" w:rsidRDefault="004D713B" w:rsidP="003822E0">
      <w:pPr>
        <w:pStyle w:val="Body"/>
        <w:spacing w:before="120" w:after="0"/>
      </w:pPr>
      <w:r>
        <w:t>If you speak a language other than English, you</w:t>
      </w:r>
      <w:r w:rsidR="003822E0">
        <w:rPr>
          <w:rFonts w:ascii="Calibri" w:hAnsi="Calibri" w:cs="Calibri"/>
        </w:rPr>
        <w:t xml:space="preserve"> </w:t>
      </w:r>
      <w:r>
        <w:t>can call:</w:t>
      </w:r>
    </w:p>
    <w:p w14:paraId="1D0CDEE3" w14:textId="77777777" w:rsidR="003822E0" w:rsidRDefault="004D713B" w:rsidP="003822E0">
      <w:pPr>
        <w:pStyle w:val="Body"/>
        <w:spacing w:before="120" w:after="0"/>
      </w:pPr>
      <w:r>
        <w:t>Translating and Interpreting Service (TIS)</w:t>
      </w:r>
    </w:p>
    <w:p w14:paraId="1D6810F1" w14:textId="73E0DBC2" w:rsidR="003822E0" w:rsidRDefault="003822E0" w:rsidP="003822E0">
      <w:pPr>
        <w:pStyle w:val="Body"/>
        <w:spacing w:before="120" w:after="0"/>
        <w:rPr>
          <w:rStyle w:val="IntenseEmphasis1"/>
        </w:rPr>
      </w:pPr>
      <w:r w:rsidRPr="003822E0">
        <w:t xml:space="preserve">Phone: </w:t>
      </w:r>
      <w:r w:rsidR="004D713B" w:rsidRPr="00C201D9">
        <w:rPr>
          <w:rStyle w:val="IntenseEmphasis1"/>
        </w:rPr>
        <w:t>131 450</w:t>
      </w:r>
    </w:p>
    <w:p w14:paraId="7B1AD97A" w14:textId="445E1B93" w:rsidR="003822E0" w:rsidRDefault="004D713B" w:rsidP="003822E0">
      <w:pPr>
        <w:pStyle w:val="Body"/>
        <w:spacing w:before="120" w:after="0"/>
      </w:pPr>
      <w:r>
        <w:t>If you have a speech or hearing impairment, you</w:t>
      </w:r>
      <w:r w:rsidR="003822E0">
        <w:rPr>
          <w:rFonts w:ascii="Calibri" w:hAnsi="Calibri" w:cs="Calibri"/>
        </w:rPr>
        <w:t xml:space="preserve"> </w:t>
      </w:r>
      <w:r>
        <w:t>can call</w:t>
      </w:r>
      <w:r w:rsidR="003822E0">
        <w:t>:</w:t>
      </w:r>
    </w:p>
    <w:p w14:paraId="3E65AB3C" w14:textId="77777777" w:rsidR="003822E0" w:rsidRDefault="004D713B" w:rsidP="003822E0">
      <w:pPr>
        <w:pStyle w:val="Body"/>
        <w:spacing w:before="120" w:after="0"/>
      </w:pPr>
      <w:r w:rsidRPr="00C20DF2">
        <w:t>TTY</w:t>
      </w:r>
    </w:p>
    <w:p w14:paraId="13612CBD" w14:textId="13B79817" w:rsidR="003822E0" w:rsidRDefault="003822E0" w:rsidP="003822E0">
      <w:pPr>
        <w:pStyle w:val="Body"/>
        <w:spacing w:before="120" w:after="0"/>
        <w:rPr>
          <w:rStyle w:val="IntenseEmphasis1"/>
        </w:rPr>
      </w:pPr>
      <w:r w:rsidRPr="003822E0">
        <w:t xml:space="preserve">Phone: </w:t>
      </w:r>
      <w:r w:rsidR="004D713B" w:rsidRPr="00C201D9">
        <w:rPr>
          <w:rStyle w:val="IntenseEmphasis1"/>
        </w:rPr>
        <w:t>1800 555 677</w:t>
      </w:r>
    </w:p>
    <w:p w14:paraId="68875AAD" w14:textId="77777777" w:rsidR="003822E0" w:rsidRDefault="004D713B" w:rsidP="003822E0">
      <w:pPr>
        <w:pStyle w:val="Body"/>
        <w:spacing w:before="120" w:after="0"/>
      </w:pPr>
      <w:r w:rsidRPr="00C20DF2">
        <w:t>Speak and Listen</w:t>
      </w:r>
    </w:p>
    <w:p w14:paraId="731C20AC" w14:textId="468AB8E1" w:rsidR="003822E0" w:rsidRDefault="003822E0" w:rsidP="003822E0">
      <w:pPr>
        <w:pStyle w:val="Body"/>
        <w:spacing w:before="120" w:after="0"/>
        <w:rPr>
          <w:rStyle w:val="IntenseEmphasis1"/>
        </w:rPr>
      </w:pPr>
      <w:r w:rsidRPr="003822E0">
        <w:t xml:space="preserve">Phone: </w:t>
      </w:r>
      <w:r w:rsidR="004D713B" w:rsidRPr="00C201D9">
        <w:rPr>
          <w:rStyle w:val="IntenseEmphasis1"/>
        </w:rPr>
        <w:t>1800 555 727</w:t>
      </w:r>
    </w:p>
    <w:p w14:paraId="67C9B92F" w14:textId="77777777" w:rsidR="003822E0" w:rsidRDefault="004D713B" w:rsidP="003822E0">
      <w:pPr>
        <w:pStyle w:val="Body"/>
        <w:spacing w:before="120" w:after="0"/>
      </w:pPr>
      <w:r>
        <w:t>National Relay Service</w:t>
      </w:r>
    </w:p>
    <w:p w14:paraId="1787049E" w14:textId="1BC2E1BA" w:rsidR="003822E0" w:rsidRDefault="003822E0" w:rsidP="003822E0">
      <w:pPr>
        <w:pStyle w:val="Body"/>
        <w:spacing w:before="120" w:after="0"/>
        <w:rPr>
          <w:rStyle w:val="IntenseEmphasis1"/>
        </w:rPr>
      </w:pPr>
      <w:r w:rsidRPr="003822E0">
        <w:t xml:space="preserve">Phone: </w:t>
      </w:r>
      <w:r w:rsidR="004D713B" w:rsidRPr="00C201D9">
        <w:rPr>
          <w:rStyle w:val="IntenseEmphasis1"/>
        </w:rPr>
        <w:t>133 677</w:t>
      </w:r>
    </w:p>
    <w:p w14:paraId="31C56CB3" w14:textId="035C75EF" w:rsidR="003822E0" w:rsidRDefault="003822E0" w:rsidP="003822E0">
      <w:pPr>
        <w:pStyle w:val="Body"/>
        <w:spacing w:before="120" w:after="0"/>
        <w:rPr>
          <w:rStyle w:val="Hyperlink"/>
        </w:rPr>
      </w:pPr>
      <w:r>
        <w:t xml:space="preserve">Website: </w:t>
      </w:r>
      <w:hyperlink r:id="rId17" w:history="1">
        <w:r w:rsidR="004D713B" w:rsidRPr="00021F06">
          <w:rPr>
            <w:rStyle w:val="Hyperlink"/>
          </w:rPr>
          <w:t>www.relayservice.gov.au</w:t>
        </w:r>
      </w:hyperlink>
      <w:r w:rsidR="004D713B">
        <w:rPr>
          <w:rStyle w:val="Hyperlink"/>
        </w:rPr>
        <w:t xml:space="preserve"> </w:t>
      </w:r>
      <w:bookmarkStart w:id="111" w:name="_Ref143003253"/>
      <w:bookmarkStart w:id="112" w:name="_Toc43391452"/>
      <w:bookmarkStart w:id="113" w:name="_Toc43391515"/>
      <w:r>
        <w:rPr>
          <w:rStyle w:val="Hyperlink"/>
        </w:rPr>
        <w:br w:type="page"/>
      </w:r>
    </w:p>
    <w:p w14:paraId="0A5A6239" w14:textId="7F95D2D0" w:rsidR="008115DA" w:rsidRDefault="008115DA" w:rsidP="00EC5F5C">
      <w:pPr>
        <w:pStyle w:val="Heading2"/>
        <w:spacing w:before="240" w:after="120"/>
      </w:pPr>
      <w:bookmarkStart w:id="114" w:name="_Toc144469172"/>
      <w:r>
        <w:lastRenderedPageBreak/>
        <w:t>Wor</w:t>
      </w:r>
      <w:r w:rsidRPr="00C65783">
        <w:t>d li</w:t>
      </w:r>
      <w:r>
        <w:t>st</w:t>
      </w:r>
      <w:bookmarkEnd w:id="111"/>
      <w:bookmarkEnd w:id="114"/>
    </w:p>
    <w:p w14:paraId="4876EB84" w14:textId="77777777" w:rsidR="008115DA" w:rsidRDefault="008115DA" w:rsidP="004D713B">
      <w:pPr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 mean.</w:t>
      </w:r>
    </w:p>
    <w:p w14:paraId="3B594E26" w14:textId="77777777" w:rsidR="004D713B" w:rsidRDefault="004D713B" w:rsidP="003822E0">
      <w:pPr>
        <w:spacing w:before="240"/>
        <w:rPr>
          <w:rStyle w:val="Strong"/>
          <w:noProof/>
          <w:szCs w:val="32"/>
        </w:rPr>
      </w:pPr>
      <w:r>
        <w:rPr>
          <w:rStyle w:val="Strong"/>
        </w:rPr>
        <w:t>Diverse</w:t>
      </w:r>
    </w:p>
    <w:p w14:paraId="6C17ECCE" w14:textId="4CBD1E1B" w:rsidR="004D713B" w:rsidRPr="00493323" w:rsidRDefault="004D713B" w:rsidP="004D713B">
      <w:pPr>
        <w:rPr>
          <w:spacing w:val="-2"/>
        </w:rPr>
      </w:pPr>
      <w:r w:rsidRPr="00493323">
        <w:rPr>
          <w:spacing w:val="-4"/>
        </w:rPr>
        <w:t>When a market is diverse, there are lots of different</w:t>
      </w:r>
      <w:r w:rsidRPr="00493323">
        <w:rPr>
          <w:spacing w:val="-2"/>
        </w:rPr>
        <w:t xml:space="preserve"> supports and services to</w:t>
      </w:r>
      <w:r w:rsidR="00524385">
        <w:rPr>
          <w:spacing w:val="-2"/>
        </w:rPr>
        <w:t> </w:t>
      </w:r>
      <w:r w:rsidRPr="00493323">
        <w:rPr>
          <w:spacing w:val="-2"/>
        </w:rPr>
        <w:t>choose from.</w:t>
      </w:r>
    </w:p>
    <w:p w14:paraId="6CE49557" w14:textId="77777777" w:rsidR="004D713B" w:rsidRDefault="004D713B" w:rsidP="004D713B">
      <w:r>
        <w:t>Providers all:</w:t>
      </w:r>
    </w:p>
    <w:p w14:paraId="18422A36" w14:textId="77777777" w:rsidR="004D713B" w:rsidRDefault="004D713B" w:rsidP="00CD13F8">
      <w:pPr>
        <w:pStyle w:val="ListParagraph"/>
        <w:numPr>
          <w:ilvl w:val="0"/>
          <w:numId w:val="26"/>
        </w:numPr>
      </w:pPr>
      <w:r>
        <w:t>have different experiences</w:t>
      </w:r>
    </w:p>
    <w:p w14:paraId="3D5A19FB" w14:textId="77777777" w:rsidR="004D713B" w:rsidRPr="00B16BC6" w:rsidRDefault="004D713B" w:rsidP="00CD13F8">
      <w:pPr>
        <w:pStyle w:val="ListParagraph"/>
        <w:numPr>
          <w:ilvl w:val="0"/>
          <w:numId w:val="26"/>
        </w:numPr>
      </w:pPr>
      <w:r>
        <w:t>provide different supports and services.</w:t>
      </w:r>
    </w:p>
    <w:p w14:paraId="44A38D26" w14:textId="77777777" w:rsidR="004D713B" w:rsidRDefault="004D713B" w:rsidP="003822E0">
      <w:pPr>
        <w:spacing w:before="240"/>
        <w:rPr>
          <w:rStyle w:val="Strong"/>
          <w:noProof/>
          <w:szCs w:val="32"/>
        </w:rPr>
      </w:pPr>
      <w:r w:rsidRPr="00EC52EF">
        <w:rPr>
          <w:rStyle w:val="Strong"/>
        </w:rPr>
        <w:t>Fraud</w:t>
      </w:r>
    </w:p>
    <w:p w14:paraId="516AB1E9" w14:textId="0CBE9574" w:rsidR="004D713B" w:rsidRDefault="004D713B" w:rsidP="004D713B">
      <w:r w:rsidRPr="00EE3A6E">
        <w:t>Fraud</w:t>
      </w:r>
      <w:r w:rsidRPr="00EC52EF">
        <w:t xml:space="preserve"> is </w:t>
      </w:r>
      <w:r>
        <w:t xml:space="preserve">when you do </w:t>
      </w:r>
      <w:r w:rsidRPr="00EC52EF">
        <w:t xml:space="preserve">something </w:t>
      </w:r>
      <w:r>
        <w:t xml:space="preserve">with money </w:t>
      </w:r>
      <w:r w:rsidRPr="00EC52EF">
        <w:t>that is not</w:t>
      </w:r>
      <w:r w:rsidR="00524385">
        <w:rPr>
          <w:rFonts w:ascii="Calibri" w:hAnsi="Calibri" w:cs="Calibri"/>
        </w:rPr>
        <w:t xml:space="preserve"> </w:t>
      </w:r>
      <w:r w:rsidRPr="00EC52EF">
        <w:t>honest.</w:t>
      </w:r>
    </w:p>
    <w:p w14:paraId="05381FF3" w14:textId="77777777" w:rsidR="004D713B" w:rsidRPr="00B16BC6" w:rsidRDefault="004D713B" w:rsidP="004D713B">
      <w:r>
        <w:t>Fraud is a crime.</w:t>
      </w:r>
    </w:p>
    <w:p w14:paraId="552E5AC2" w14:textId="77777777" w:rsidR="004D713B" w:rsidRDefault="004D713B" w:rsidP="003822E0">
      <w:pPr>
        <w:spacing w:before="240"/>
        <w:rPr>
          <w:rStyle w:val="Strong"/>
          <w:noProof/>
          <w:szCs w:val="32"/>
        </w:rPr>
      </w:pPr>
      <w:r w:rsidRPr="003231D0">
        <w:rPr>
          <w:rStyle w:val="Strong"/>
        </w:rPr>
        <w:t>Funding</w:t>
      </w:r>
      <w:r>
        <w:rPr>
          <w:rStyle w:val="Strong"/>
        </w:rPr>
        <w:t xml:space="preserve"> </w:t>
      </w:r>
    </w:p>
    <w:p w14:paraId="67D8EF00" w14:textId="7AE65D0A" w:rsidR="00EC5F5C" w:rsidRDefault="004D713B" w:rsidP="004D713B">
      <w:r w:rsidRPr="00B763A6">
        <w:t>Funding is money from the government that pays for supports</w:t>
      </w:r>
      <w:r w:rsidR="00524385">
        <w:t> </w:t>
      </w:r>
      <w:r w:rsidRPr="00B763A6">
        <w:t>and</w:t>
      </w:r>
      <w:r w:rsidR="00524385">
        <w:t> </w:t>
      </w:r>
      <w:r w:rsidRPr="00B763A6">
        <w:t>services.</w:t>
      </w:r>
    </w:p>
    <w:p w14:paraId="0FA75ECF" w14:textId="77777777" w:rsidR="004D713B" w:rsidRPr="0087121C" w:rsidRDefault="004D713B" w:rsidP="003822E0">
      <w:pPr>
        <w:spacing w:before="240"/>
        <w:rPr>
          <w:rStyle w:val="Strong"/>
        </w:rPr>
      </w:pPr>
      <w:r w:rsidRPr="0087121C">
        <w:rPr>
          <w:rStyle w:val="Strong"/>
        </w:rPr>
        <w:t>Inclusive</w:t>
      </w:r>
    </w:p>
    <w:p w14:paraId="22ECEEDD" w14:textId="77777777" w:rsidR="004D713B" w:rsidRDefault="004D713B" w:rsidP="004D713B">
      <w:r>
        <w:t xml:space="preserve">When something is inclusive, everyone: </w:t>
      </w:r>
    </w:p>
    <w:p w14:paraId="76944895" w14:textId="77777777" w:rsidR="004D713B" w:rsidRDefault="004D713B" w:rsidP="002A3836">
      <w:pPr>
        <w:pStyle w:val="ListParagraph"/>
        <w:numPr>
          <w:ilvl w:val="0"/>
          <w:numId w:val="65"/>
        </w:numPr>
      </w:pPr>
      <w:r>
        <w:t xml:space="preserve">can take part </w:t>
      </w:r>
    </w:p>
    <w:p w14:paraId="31B17417" w14:textId="77777777" w:rsidR="004D713B" w:rsidRDefault="004D713B" w:rsidP="002A3836">
      <w:pPr>
        <w:pStyle w:val="ListParagraph"/>
        <w:numPr>
          <w:ilvl w:val="0"/>
          <w:numId w:val="65"/>
        </w:numPr>
        <w:rPr>
          <w:rStyle w:val="Strong"/>
        </w:rPr>
      </w:pPr>
      <w:r>
        <w:t>feels like they belong.</w:t>
      </w:r>
    </w:p>
    <w:p w14:paraId="7FBF68D9" w14:textId="77777777" w:rsidR="004D713B" w:rsidRDefault="004D713B" w:rsidP="003822E0">
      <w:pPr>
        <w:spacing w:before="240"/>
        <w:rPr>
          <w:rStyle w:val="Strong"/>
          <w:noProof/>
          <w:szCs w:val="32"/>
        </w:rPr>
      </w:pPr>
      <w:r>
        <w:rPr>
          <w:rStyle w:val="Strong"/>
        </w:rPr>
        <w:t>Market</w:t>
      </w:r>
    </w:p>
    <w:p w14:paraId="6D264C82" w14:textId="77777777" w:rsidR="004D713B" w:rsidRPr="00B16BC6" w:rsidRDefault="004D713B" w:rsidP="004D713B">
      <w:r w:rsidRPr="00530D80">
        <w:t xml:space="preserve">The </w:t>
      </w:r>
      <w:r w:rsidRPr="00EE3A6E">
        <w:t>market</w:t>
      </w:r>
      <w:r w:rsidRPr="00530D80">
        <w:t xml:space="preserve"> is the supports and services people can find and use.</w:t>
      </w:r>
    </w:p>
    <w:p w14:paraId="042BBCBE" w14:textId="77777777" w:rsidR="00524385" w:rsidRDefault="00524385" w:rsidP="003822E0">
      <w:pPr>
        <w:spacing w:before="240"/>
        <w:rPr>
          <w:rStyle w:val="Strong"/>
        </w:rPr>
      </w:pPr>
      <w:r>
        <w:rPr>
          <w:rStyle w:val="Strong"/>
        </w:rPr>
        <w:br w:type="page"/>
      </w:r>
    </w:p>
    <w:p w14:paraId="715204D8" w14:textId="33093B11" w:rsidR="004D713B" w:rsidRPr="00AF051E" w:rsidRDefault="004D713B" w:rsidP="003822E0">
      <w:pPr>
        <w:spacing w:before="240"/>
        <w:rPr>
          <w:rStyle w:val="Strong"/>
        </w:rPr>
      </w:pPr>
      <w:r w:rsidRPr="00AF051E">
        <w:rPr>
          <w:rStyle w:val="Strong"/>
        </w:rPr>
        <w:lastRenderedPageBreak/>
        <w:t>NDIS Quality and Safeguards Commission</w:t>
      </w:r>
    </w:p>
    <w:p w14:paraId="7290C8C7" w14:textId="6960BC70" w:rsidR="004D713B" w:rsidRDefault="004D713B" w:rsidP="004D713B">
      <w:r>
        <w:t>The NDIS Commission makes sure people with disability who take part in</w:t>
      </w:r>
      <w:r w:rsidR="00524385">
        <w:t> </w:t>
      </w:r>
      <w:r>
        <w:t>the NDIS:</w:t>
      </w:r>
    </w:p>
    <w:p w14:paraId="3773734E" w14:textId="77777777" w:rsidR="004D713B" w:rsidRDefault="004D713B" w:rsidP="002A3836">
      <w:pPr>
        <w:pStyle w:val="ListParagraph"/>
        <w:numPr>
          <w:ilvl w:val="0"/>
          <w:numId w:val="20"/>
        </w:numPr>
      </w:pPr>
      <w:r>
        <w:t>are safe</w:t>
      </w:r>
    </w:p>
    <w:p w14:paraId="631B384C" w14:textId="77777777" w:rsidR="004D713B" w:rsidRDefault="004D713B" w:rsidP="002A3836">
      <w:pPr>
        <w:pStyle w:val="ListParagraph"/>
        <w:numPr>
          <w:ilvl w:val="0"/>
          <w:numId w:val="20"/>
        </w:numPr>
        <w:rPr>
          <w:rStyle w:val="Strong"/>
        </w:rPr>
      </w:pPr>
      <w:r>
        <w:t>get good services.</w:t>
      </w:r>
    </w:p>
    <w:p w14:paraId="264BA7F5" w14:textId="77777777" w:rsidR="004D713B" w:rsidRPr="00EE3A6E" w:rsidRDefault="004D713B" w:rsidP="003822E0">
      <w:pPr>
        <w:spacing w:before="240"/>
        <w:rPr>
          <w:rStyle w:val="Strong"/>
        </w:rPr>
      </w:pPr>
      <w:r w:rsidRPr="00EE3A6E">
        <w:rPr>
          <w:rStyle w:val="Strong"/>
        </w:rPr>
        <w:t>Participants</w:t>
      </w:r>
    </w:p>
    <w:p w14:paraId="2D3802FF" w14:textId="74E22A5B" w:rsidR="00EC5F5C" w:rsidRPr="003822E0" w:rsidRDefault="004D713B" w:rsidP="004D713B">
      <w:pPr>
        <w:rPr>
          <w:rFonts w:ascii="Times New Roman" w:hAnsi="Times New Roman" w:cs="Times New Roman"/>
          <w:sz w:val="24"/>
          <w:szCs w:val="24"/>
          <w:lang w:eastAsia="en-AU"/>
        </w:rPr>
      </w:pPr>
      <w:r>
        <w:t>Participants are people with disability who take part in the NDIS.</w:t>
      </w:r>
      <w:r>
        <w:rPr>
          <w:rFonts w:ascii="Times New Roman" w:hAnsi="Times New Roman" w:cs="Times New Roman"/>
          <w:sz w:val="24"/>
          <w:szCs w:val="24"/>
          <w:lang w:eastAsia="en-AU"/>
        </w:rPr>
        <w:t xml:space="preserve"> </w:t>
      </w:r>
    </w:p>
    <w:p w14:paraId="27B2AAA4" w14:textId="77777777" w:rsidR="004D713B" w:rsidRDefault="004D713B" w:rsidP="003822E0">
      <w:pPr>
        <w:spacing w:before="240"/>
        <w:rPr>
          <w:rStyle w:val="Strong"/>
          <w:noProof/>
          <w:szCs w:val="32"/>
        </w:rPr>
      </w:pPr>
      <w:r w:rsidRPr="00FB6995">
        <w:rPr>
          <w:rStyle w:val="Strong"/>
        </w:rPr>
        <w:t>Providers</w:t>
      </w:r>
    </w:p>
    <w:p w14:paraId="0C4913D9" w14:textId="77777777" w:rsidR="004D713B" w:rsidRDefault="004D713B" w:rsidP="004D713B">
      <w:r>
        <w:t>Providers support people with disability by delivering a</w:t>
      </w:r>
      <w:r>
        <w:rPr>
          <w:rFonts w:ascii="Calibri" w:hAnsi="Calibri"/>
        </w:rPr>
        <w:t> </w:t>
      </w:r>
      <w:r>
        <w:t>service.</w:t>
      </w:r>
    </w:p>
    <w:p w14:paraId="6A8B1D22" w14:textId="7980100E" w:rsidR="004D713B" w:rsidRDefault="004D713B" w:rsidP="003822E0">
      <w:pPr>
        <w:spacing w:before="240"/>
        <w:rPr>
          <w:rStyle w:val="Strong"/>
          <w:noProof/>
          <w:szCs w:val="32"/>
        </w:rPr>
      </w:pPr>
      <w:r>
        <w:rPr>
          <w:rStyle w:val="Strong"/>
        </w:rPr>
        <w:t>R</w:t>
      </w:r>
      <w:r w:rsidRPr="00E703DB">
        <w:rPr>
          <w:rStyle w:val="Strong"/>
        </w:rPr>
        <w:t>esidential aged</w:t>
      </w:r>
      <w:r w:rsidR="003822E0">
        <w:rPr>
          <w:rStyle w:val="Strong"/>
          <w:rFonts w:ascii="Calibri" w:hAnsi="Calibri" w:cs="Calibri"/>
        </w:rPr>
        <w:t xml:space="preserve"> </w:t>
      </w:r>
      <w:r w:rsidRPr="00E703DB">
        <w:rPr>
          <w:rStyle w:val="Strong"/>
        </w:rPr>
        <w:t>care</w:t>
      </w:r>
    </w:p>
    <w:p w14:paraId="75E98F1E" w14:textId="49C13F69" w:rsidR="004D713B" w:rsidRDefault="004D713B" w:rsidP="004D713B">
      <w:r>
        <w:t>Residential aged care is where older Australians live when they can’t live in</w:t>
      </w:r>
      <w:r w:rsidR="00524385">
        <w:t> </w:t>
      </w:r>
      <w:r>
        <w:t>their home anymore.</w:t>
      </w:r>
    </w:p>
    <w:p w14:paraId="377CB2C5" w14:textId="3C5E9262" w:rsidR="00C73366" w:rsidRPr="00B16BC6" w:rsidRDefault="004D713B" w:rsidP="004D713B">
      <w:r>
        <w:t>It’s usually for people 65 years or older.</w:t>
      </w:r>
    </w:p>
    <w:bookmarkEnd w:id="112"/>
    <w:bookmarkEnd w:id="113"/>
    <w:p w14:paraId="757DB64B" w14:textId="4A766DC9" w:rsidR="00EC31C6" w:rsidRPr="00524385" w:rsidRDefault="004D713B" w:rsidP="00524385">
      <w:pPr>
        <w:spacing w:before="5880"/>
        <w:rPr>
          <w:sz w:val="24"/>
          <w:szCs w:val="24"/>
        </w:rPr>
      </w:pPr>
      <w:r w:rsidRPr="00524385">
        <w:rPr>
          <w:sz w:val="24"/>
          <w:szCs w:val="24"/>
        </w:rPr>
        <w:t>The Information Access Group created this text-only Easy Read document.</w:t>
      </w:r>
      <w:r w:rsidRPr="00524385">
        <w:rPr>
          <w:rStyle w:val="EndnoteTextChar"/>
          <w:rFonts w:ascii="FS Me Pro" w:hAnsi="FS Me Pro"/>
        </w:rPr>
        <w:br/>
      </w:r>
      <w:r w:rsidRPr="00524385">
        <w:rPr>
          <w:sz w:val="24"/>
          <w:szCs w:val="24"/>
        </w:rPr>
        <w:t xml:space="preserve">For any enquiries, please visit </w:t>
      </w:r>
      <w:hyperlink r:id="rId18" w:history="1">
        <w:r w:rsidRPr="00524385">
          <w:rPr>
            <w:rStyle w:val="Hyperlink"/>
            <w:sz w:val="24"/>
            <w:szCs w:val="24"/>
          </w:rPr>
          <w:t>www.informationaccessgroup.com</w:t>
        </w:r>
      </w:hyperlink>
      <w:r w:rsidRPr="00524385">
        <w:rPr>
          <w:sz w:val="24"/>
          <w:szCs w:val="24"/>
        </w:rPr>
        <w:t>.</w:t>
      </w:r>
      <w:r w:rsidRPr="00524385">
        <w:rPr>
          <w:sz w:val="24"/>
          <w:szCs w:val="24"/>
        </w:rPr>
        <w:br/>
        <w:t>Quote job number 5220.</w:t>
      </w:r>
      <w:bookmarkEnd w:id="97"/>
      <w:bookmarkEnd w:id="98"/>
    </w:p>
    <w:sectPr w:rsidR="00EC31C6" w:rsidRPr="00524385" w:rsidSect="004D713B">
      <w:footerReference w:type="default" r:id="rId19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50B2A" w14:textId="77777777" w:rsidR="002C4F1E" w:rsidRDefault="002C4F1E" w:rsidP="00134CC3">
      <w:pPr>
        <w:spacing w:before="0" w:after="0" w:line="240" w:lineRule="auto"/>
      </w:pPr>
      <w:r>
        <w:separator/>
      </w:r>
    </w:p>
  </w:endnote>
  <w:endnote w:type="continuationSeparator" w:id="0">
    <w:p w14:paraId="3E37D484" w14:textId="77777777" w:rsidR="002C4F1E" w:rsidRDefault="002C4F1E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0ACF6ABA" w14:textId="77777777" w:rsidR="002C4F1E" w:rsidRDefault="002C4F1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8F5C5" w14:textId="59B48038" w:rsidR="00384C4C" w:rsidRPr="004D713B" w:rsidRDefault="004D713B" w:rsidP="004D713B">
    <w:pPr>
      <w:pStyle w:val="Footer"/>
      <w:jc w:val="center"/>
      <w:rPr>
        <w:rFonts w:cs="Arial"/>
        <w:b/>
        <w:bCs/>
        <w:color w:val="6B2976"/>
      </w:rPr>
    </w:pPr>
    <w:r w:rsidRPr="00524385">
      <w:rPr>
        <w:rFonts w:cs="Arial"/>
        <w:color w:val="6B2976"/>
      </w:rPr>
      <w:t xml:space="preserve">Page </w:t>
    </w:r>
    <w:r w:rsidRPr="004D713B">
      <w:rPr>
        <w:rFonts w:cs="Arial"/>
        <w:b/>
        <w:bCs/>
        <w:color w:val="6B2976"/>
      </w:rPr>
      <w:fldChar w:fldCharType="begin"/>
    </w:r>
    <w:r w:rsidRPr="004D713B">
      <w:rPr>
        <w:rFonts w:cs="Arial"/>
        <w:b/>
        <w:bCs/>
        <w:color w:val="6B2976"/>
      </w:rPr>
      <w:instrText xml:space="preserve"> PAGE  \* Arabic  \* MERGEFORMAT </w:instrText>
    </w:r>
    <w:r w:rsidRPr="004D713B">
      <w:rPr>
        <w:rFonts w:cs="Arial"/>
        <w:b/>
        <w:bCs/>
        <w:color w:val="6B2976"/>
      </w:rPr>
      <w:fldChar w:fldCharType="separate"/>
    </w:r>
    <w:r w:rsidRPr="004D713B">
      <w:rPr>
        <w:rFonts w:cs="Arial"/>
        <w:b/>
        <w:bCs/>
        <w:color w:val="6B2976"/>
      </w:rPr>
      <w:t>2</w:t>
    </w:r>
    <w:r w:rsidRPr="004D713B">
      <w:rPr>
        <w:rFonts w:cs="Arial"/>
        <w:b/>
        <w:bCs/>
        <w:color w:val="6B2976"/>
      </w:rPr>
      <w:fldChar w:fldCharType="end"/>
    </w:r>
    <w:r w:rsidRPr="004D713B">
      <w:rPr>
        <w:rFonts w:cs="Arial"/>
        <w:b/>
        <w:bCs/>
        <w:color w:val="6B2976"/>
      </w:rPr>
      <w:t xml:space="preserve"> </w:t>
    </w:r>
    <w:r w:rsidRPr="00524385">
      <w:rPr>
        <w:rFonts w:cs="Arial"/>
        <w:color w:val="6B2976"/>
      </w:rPr>
      <w:t>of</w:t>
    </w:r>
    <w:r w:rsidRPr="004D713B">
      <w:rPr>
        <w:rFonts w:cs="Arial"/>
        <w:b/>
        <w:bCs/>
        <w:color w:val="6B2976"/>
      </w:rPr>
      <w:t xml:space="preserve"> </w:t>
    </w:r>
    <w:r w:rsidRPr="004D713B">
      <w:rPr>
        <w:rFonts w:cs="Arial"/>
        <w:b/>
        <w:bCs/>
        <w:color w:val="6B2976"/>
      </w:rPr>
      <w:fldChar w:fldCharType="begin"/>
    </w:r>
    <w:r w:rsidRPr="004D713B">
      <w:rPr>
        <w:rFonts w:cs="Arial"/>
        <w:b/>
        <w:bCs/>
        <w:color w:val="6B2976"/>
      </w:rPr>
      <w:instrText xml:space="preserve"> NUMPAGES  \* Arabic  \* MERGEFORMAT </w:instrText>
    </w:r>
    <w:r w:rsidRPr="004D713B">
      <w:rPr>
        <w:rFonts w:cs="Arial"/>
        <w:b/>
        <w:bCs/>
        <w:color w:val="6B2976"/>
      </w:rPr>
      <w:fldChar w:fldCharType="separate"/>
    </w:r>
    <w:r w:rsidRPr="004D713B">
      <w:rPr>
        <w:rFonts w:cs="Arial"/>
        <w:b/>
        <w:bCs/>
        <w:color w:val="6B2976"/>
      </w:rPr>
      <w:t>2</w:t>
    </w:r>
    <w:r w:rsidRPr="004D713B">
      <w:rPr>
        <w:rFonts w:cs="Arial"/>
        <w:b/>
        <w:bCs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20C4B" w14:textId="77777777" w:rsidR="002C4F1E" w:rsidRDefault="002C4F1E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EBB6654" w14:textId="77777777" w:rsidR="002C4F1E" w:rsidRDefault="002C4F1E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09FACD7" w14:textId="77777777" w:rsidR="002C4F1E" w:rsidRDefault="002C4F1E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ED6EB90"/>
    <w:lvl w:ilvl="0">
      <w:start w:val="1"/>
      <w:numFmt w:val="decimal"/>
      <w:lvlText w:val="%1."/>
      <w:lvlJc w:val="left"/>
      <w:pPr>
        <w:tabs>
          <w:tab w:val="num" w:pos="1829"/>
        </w:tabs>
        <w:ind w:left="1829" w:hanging="360"/>
      </w:pPr>
    </w:lvl>
  </w:abstractNum>
  <w:abstractNum w:abstractNumId="1" w15:restartNumberingAfterBreak="0">
    <w:nsid w:val="FFFFFF7D"/>
    <w:multiLevelType w:val="singleLevel"/>
    <w:tmpl w:val="A7AA9D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1543A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E020E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3E2C5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6284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7EA3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603F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F06F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FC3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A011C4"/>
    <w:multiLevelType w:val="hybridMultilevel"/>
    <w:tmpl w:val="8D42AF4A"/>
    <w:lvl w:ilvl="0" w:tplc="DE724E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AA09F4"/>
    <w:multiLevelType w:val="hybridMultilevel"/>
    <w:tmpl w:val="74F43D6A"/>
    <w:lvl w:ilvl="0" w:tplc="730C1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386E6C"/>
    <w:multiLevelType w:val="hybridMultilevel"/>
    <w:tmpl w:val="16C2741A"/>
    <w:lvl w:ilvl="0" w:tplc="54FA4B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9831B6"/>
    <w:multiLevelType w:val="hybridMultilevel"/>
    <w:tmpl w:val="B2AC036C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014A0F"/>
    <w:multiLevelType w:val="hybridMultilevel"/>
    <w:tmpl w:val="6486E122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BA4697"/>
    <w:multiLevelType w:val="hybridMultilevel"/>
    <w:tmpl w:val="97E0D416"/>
    <w:lvl w:ilvl="0" w:tplc="0D7824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EE0D5D"/>
    <w:multiLevelType w:val="hybridMultilevel"/>
    <w:tmpl w:val="8E467562"/>
    <w:lvl w:ilvl="0" w:tplc="B30C56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FA5191"/>
    <w:multiLevelType w:val="hybridMultilevel"/>
    <w:tmpl w:val="E134351A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9D716F"/>
    <w:multiLevelType w:val="hybridMultilevel"/>
    <w:tmpl w:val="1FCEA1A2"/>
    <w:lvl w:ilvl="0" w:tplc="54FA4B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433C59"/>
    <w:multiLevelType w:val="hybridMultilevel"/>
    <w:tmpl w:val="C8A85576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A61096"/>
    <w:multiLevelType w:val="hybridMultilevel"/>
    <w:tmpl w:val="15246528"/>
    <w:lvl w:ilvl="0" w:tplc="0ED66E6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B7100CD"/>
    <w:multiLevelType w:val="hybridMultilevel"/>
    <w:tmpl w:val="C3808320"/>
    <w:lvl w:ilvl="0" w:tplc="1E24A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E820855"/>
    <w:multiLevelType w:val="hybridMultilevel"/>
    <w:tmpl w:val="D1703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0260398"/>
    <w:multiLevelType w:val="hybridMultilevel"/>
    <w:tmpl w:val="14045DA8"/>
    <w:lvl w:ilvl="0" w:tplc="1E24A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16D194F"/>
    <w:multiLevelType w:val="hybridMultilevel"/>
    <w:tmpl w:val="44D28C1A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6413E46"/>
    <w:multiLevelType w:val="hybridMultilevel"/>
    <w:tmpl w:val="1F94EAD8"/>
    <w:lvl w:ilvl="0" w:tplc="1E24A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88A7A8E"/>
    <w:multiLevelType w:val="hybridMultilevel"/>
    <w:tmpl w:val="D556EFCA"/>
    <w:lvl w:ilvl="0" w:tplc="9B2210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A5A064F"/>
    <w:multiLevelType w:val="hybridMultilevel"/>
    <w:tmpl w:val="005AEABE"/>
    <w:lvl w:ilvl="0" w:tplc="0838C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9" w15:restartNumberingAfterBreak="0">
    <w:nsid w:val="2D512891"/>
    <w:multiLevelType w:val="hybridMultilevel"/>
    <w:tmpl w:val="F4DE8F44"/>
    <w:lvl w:ilvl="0" w:tplc="1E24A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1B3590F"/>
    <w:multiLevelType w:val="hybridMultilevel"/>
    <w:tmpl w:val="F3F6E4D2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75A40D5"/>
    <w:multiLevelType w:val="hybridMultilevel"/>
    <w:tmpl w:val="F4E82310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80B40FF"/>
    <w:multiLevelType w:val="hybridMultilevel"/>
    <w:tmpl w:val="65305B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B8176FC"/>
    <w:multiLevelType w:val="hybridMultilevel"/>
    <w:tmpl w:val="F83C97CA"/>
    <w:lvl w:ilvl="0" w:tplc="9B2C56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F044C81"/>
    <w:multiLevelType w:val="hybridMultilevel"/>
    <w:tmpl w:val="6DF84592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03740AC"/>
    <w:multiLevelType w:val="hybridMultilevel"/>
    <w:tmpl w:val="B62AD8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12906D3"/>
    <w:multiLevelType w:val="hybridMultilevel"/>
    <w:tmpl w:val="F3849DA2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5DC4ACE"/>
    <w:multiLevelType w:val="hybridMultilevel"/>
    <w:tmpl w:val="EDB84420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7124402"/>
    <w:multiLevelType w:val="hybridMultilevel"/>
    <w:tmpl w:val="7A3E06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B1C296E"/>
    <w:multiLevelType w:val="hybridMultilevel"/>
    <w:tmpl w:val="BC38483E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2A4E45"/>
    <w:multiLevelType w:val="hybridMultilevel"/>
    <w:tmpl w:val="187A4B4E"/>
    <w:lvl w:ilvl="0" w:tplc="1E24A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901B23"/>
    <w:multiLevelType w:val="hybridMultilevel"/>
    <w:tmpl w:val="9926E930"/>
    <w:lvl w:ilvl="0" w:tplc="C7129848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C522BD9"/>
    <w:multiLevelType w:val="hybridMultilevel"/>
    <w:tmpl w:val="C45EF634"/>
    <w:lvl w:ilvl="0" w:tplc="B7247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282ACE"/>
    <w:multiLevelType w:val="hybridMultilevel"/>
    <w:tmpl w:val="D1868A02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D2C6168"/>
    <w:multiLevelType w:val="hybridMultilevel"/>
    <w:tmpl w:val="233C060A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D8066D4"/>
    <w:multiLevelType w:val="multilevel"/>
    <w:tmpl w:val="215E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FDC7F4F"/>
    <w:multiLevelType w:val="hybridMultilevel"/>
    <w:tmpl w:val="197AB8C6"/>
    <w:lvl w:ilvl="0" w:tplc="F9B899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06F7266"/>
    <w:multiLevelType w:val="hybridMultilevel"/>
    <w:tmpl w:val="049AD398"/>
    <w:lvl w:ilvl="0" w:tplc="1E24A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1630EA3"/>
    <w:multiLevelType w:val="hybridMultilevel"/>
    <w:tmpl w:val="912A977A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5DA537B"/>
    <w:multiLevelType w:val="hybridMultilevel"/>
    <w:tmpl w:val="77F2F4C6"/>
    <w:lvl w:ilvl="0" w:tplc="2328F7E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62175D1"/>
    <w:multiLevelType w:val="hybridMultilevel"/>
    <w:tmpl w:val="C2E0867A"/>
    <w:lvl w:ilvl="0" w:tplc="0D7824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6DE402B"/>
    <w:multiLevelType w:val="hybridMultilevel"/>
    <w:tmpl w:val="C6FEA006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80D2F18"/>
    <w:multiLevelType w:val="hybridMultilevel"/>
    <w:tmpl w:val="B8843B22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CBB3008"/>
    <w:multiLevelType w:val="hybridMultilevel"/>
    <w:tmpl w:val="C41C0E1A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EEF3E07"/>
    <w:multiLevelType w:val="hybridMultilevel"/>
    <w:tmpl w:val="02829F7E"/>
    <w:lvl w:ilvl="0" w:tplc="16E6EEA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F797F2D"/>
    <w:multiLevelType w:val="hybridMultilevel"/>
    <w:tmpl w:val="A8E618EC"/>
    <w:lvl w:ilvl="0" w:tplc="9CDE7D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356267B"/>
    <w:multiLevelType w:val="hybridMultilevel"/>
    <w:tmpl w:val="D8CC9E4C"/>
    <w:lvl w:ilvl="0" w:tplc="55646B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485170B"/>
    <w:multiLevelType w:val="hybridMultilevel"/>
    <w:tmpl w:val="3DD6A908"/>
    <w:lvl w:ilvl="0" w:tplc="24927C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51D528D"/>
    <w:multiLevelType w:val="hybridMultilevel"/>
    <w:tmpl w:val="46A234BC"/>
    <w:lvl w:ilvl="0" w:tplc="0D7824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6AD46D9"/>
    <w:multiLevelType w:val="hybridMultilevel"/>
    <w:tmpl w:val="705299D8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D72030F"/>
    <w:multiLevelType w:val="hybridMultilevel"/>
    <w:tmpl w:val="C62E7E78"/>
    <w:lvl w:ilvl="0" w:tplc="63842A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E2D7963"/>
    <w:multiLevelType w:val="hybridMultilevel"/>
    <w:tmpl w:val="660E7EC8"/>
    <w:lvl w:ilvl="0" w:tplc="349A5F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F061539"/>
    <w:multiLevelType w:val="hybridMultilevel"/>
    <w:tmpl w:val="13969E24"/>
    <w:lvl w:ilvl="0" w:tplc="54FA4B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05E25E2"/>
    <w:multiLevelType w:val="hybridMultilevel"/>
    <w:tmpl w:val="4C3860D8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0C048DC"/>
    <w:multiLevelType w:val="hybridMultilevel"/>
    <w:tmpl w:val="D048F5AE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2B56196"/>
    <w:multiLevelType w:val="hybridMultilevel"/>
    <w:tmpl w:val="E7EA91D8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53B313B"/>
    <w:multiLevelType w:val="hybridMultilevel"/>
    <w:tmpl w:val="B98CD810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60A3365"/>
    <w:multiLevelType w:val="hybridMultilevel"/>
    <w:tmpl w:val="C6DC7DAA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9DE087B"/>
    <w:multiLevelType w:val="hybridMultilevel"/>
    <w:tmpl w:val="AC304D3C"/>
    <w:lvl w:ilvl="0" w:tplc="7F5EA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A666E88"/>
    <w:multiLevelType w:val="hybridMultilevel"/>
    <w:tmpl w:val="DADEFB4E"/>
    <w:lvl w:ilvl="0" w:tplc="5F9AF63A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C802119"/>
    <w:multiLevelType w:val="hybridMultilevel"/>
    <w:tmpl w:val="CCC661F6"/>
    <w:lvl w:ilvl="0" w:tplc="1E24A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D562C67"/>
    <w:multiLevelType w:val="hybridMultilevel"/>
    <w:tmpl w:val="1AC8C2C0"/>
    <w:lvl w:ilvl="0" w:tplc="B0B2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F1764EE"/>
    <w:multiLevelType w:val="hybridMultilevel"/>
    <w:tmpl w:val="9BEC2780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0334002">
    <w:abstractNumId w:val="28"/>
  </w:num>
  <w:num w:numId="2" w16cid:durableId="515508545">
    <w:abstractNumId w:val="15"/>
  </w:num>
  <w:num w:numId="3" w16cid:durableId="711000527">
    <w:abstractNumId w:val="60"/>
  </w:num>
  <w:num w:numId="4" w16cid:durableId="468859519">
    <w:abstractNumId w:val="46"/>
  </w:num>
  <w:num w:numId="5" w16cid:durableId="980813737">
    <w:abstractNumId w:val="56"/>
  </w:num>
  <w:num w:numId="6" w16cid:durableId="1530874832">
    <w:abstractNumId w:val="71"/>
  </w:num>
  <w:num w:numId="7" w16cid:durableId="2135058277">
    <w:abstractNumId w:val="62"/>
  </w:num>
  <w:num w:numId="8" w16cid:durableId="337468936">
    <w:abstractNumId w:val="57"/>
  </w:num>
  <w:num w:numId="9" w16cid:durableId="1249970362">
    <w:abstractNumId w:val="33"/>
  </w:num>
  <w:num w:numId="10" w16cid:durableId="706032537">
    <w:abstractNumId w:val="11"/>
  </w:num>
  <w:num w:numId="11" w16cid:durableId="1196164122">
    <w:abstractNumId w:val="16"/>
  </w:num>
  <w:num w:numId="12" w16cid:durableId="1565220279">
    <w:abstractNumId w:val="68"/>
  </w:num>
  <w:num w:numId="13" w16cid:durableId="1848976919">
    <w:abstractNumId w:val="25"/>
  </w:num>
  <w:num w:numId="14" w16cid:durableId="1340812924">
    <w:abstractNumId w:val="21"/>
  </w:num>
  <w:num w:numId="15" w16cid:durableId="1522473287">
    <w:abstractNumId w:val="26"/>
  </w:num>
  <w:num w:numId="16" w16cid:durableId="1055929641">
    <w:abstractNumId w:val="40"/>
  </w:num>
  <w:num w:numId="17" w16cid:durableId="617105718">
    <w:abstractNumId w:val="70"/>
  </w:num>
  <w:num w:numId="18" w16cid:durableId="1924414426">
    <w:abstractNumId w:val="29"/>
  </w:num>
  <w:num w:numId="19" w16cid:durableId="198973928">
    <w:abstractNumId w:val="27"/>
  </w:num>
  <w:num w:numId="20" w16cid:durableId="200939905">
    <w:abstractNumId w:val="39"/>
  </w:num>
  <w:num w:numId="21" w16cid:durableId="365562043">
    <w:abstractNumId w:val="66"/>
  </w:num>
  <w:num w:numId="22" w16cid:durableId="1740404216">
    <w:abstractNumId w:val="36"/>
  </w:num>
  <w:num w:numId="23" w16cid:durableId="1475027096">
    <w:abstractNumId w:val="14"/>
  </w:num>
  <w:num w:numId="24" w16cid:durableId="1256592478">
    <w:abstractNumId w:val="48"/>
  </w:num>
  <w:num w:numId="25" w16cid:durableId="2080394394">
    <w:abstractNumId w:val="43"/>
  </w:num>
  <w:num w:numId="26" w16cid:durableId="610745162">
    <w:abstractNumId w:val="30"/>
  </w:num>
  <w:num w:numId="27" w16cid:durableId="1197044220">
    <w:abstractNumId w:val="63"/>
  </w:num>
  <w:num w:numId="28" w16cid:durableId="2041127438">
    <w:abstractNumId w:val="19"/>
  </w:num>
  <w:num w:numId="29" w16cid:durableId="1163202620">
    <w:abstractNumId w:val="34"/>
  </w:num>
  <w:num w:numId="30" w16cid:durableId="1911646861">
    <w:abstractNumId w:val="51"/>
  </w:num>
  <w:num w:numId="31" w16cid:durableId="299893596">
    <w:abstractNumId w:val="65"/>
  </w:num>
  <w:num w:numId="32" w16cid:durableId="495145206">
    <w:abstractNumId w:val="13"/>
  </w:num>
  <w:num w:numId="33" w16cid:durableId="884217788">
    <w:abstractNumId w:val="64"/>
  </w:num>
  <w:num w:numId="34" w16cid:durableId="25982670">
    <w:abstractNumId w:val="9"/>
  </w:num>
  <w:num w:numId="35" w16cid:durableId="1381710014">
    <w:abstractNumId w:val="7"/>
  </w:num>
  <w:num w:numId="36" w16cid:durableId="129641837">
    <w:abstractNumId w:val="6"/>
  </w:num>
  <w:num w:numId="37" w16cid:durableId="223806480">
    <w:abstractNumId w:val="5"/>
  </w:num>
  <w:num w:numId="38" w16cid:durableId="1367562374">
    <w:abstractNumId w:val="4"/>
  </w:num>
  <w:num w:numId="39" w16cid:durableId="1221213863">
    <w:abstractNumId w:val="8"/>
  </w:num>
  <w:num w:numId="40" w16cid:durableId="283853870">
    <w:abstractNumId w:val="3"/>
  </w:num>
  <w:num w:numId="41" w16cid:durableId="150171851">
    <w:abstractNumId w:val="2"/>
  </w:num>
  <w:num w:numId="42" w16cid:durableId="1173489255">
    <w:abstractNumId w:val="1"/>
  </w:num>
  <w:num w:numId="43" w16cid:durableId="1505169785">
    <w:abstractNumId w:val="0"/>
  </w:num>
  <w:num w:numId="44" w16cid:durableId="307245620">
    <w:abstractNumId w:val="17"/>
  </w:num>
  <w:num w:numId="45" w16cid:durableId="968316212">
    <w:abstractNumId w:val="67"/>
  </w:num>
  <w:num w:numId="46" w16cid:durableId="461702503">
    <w:abstractNumId w:val="44"/>
  </w:num>
  <w:num w:numId="47" w16cid:durableId="1835489728">
    <w:abstractNumId w:val="31"/>
  </w:num>
  <w:num w:numId="48" w16cid:durableId="1766263681">
    <w:abstractNumId w:val="53"/>
  </w:num>
  <w:num w:numId="49" w16cid:durableId="680085223">
    <w:abstractNumId w:val="52"/>
  </w:num>
  <w:num w:numId="50" w16cid:durableId="551039529">
    <w:abstractNumId w:val="49"/>
  </w:num>
  <w:num w:numId="51" w16cid:durableId="1355032005">
    <w:abstractNumId w:val="54"/>
  </w:num>
  <w:num w:numId="52" w16cid:durableId="7955096">
    <w:abstractNumId w:val="61"/>
  </w:num>
  <w:num w:numId="53" w16cid:durableId="1719039836">
    <w:abstractNumId w:val="10"/>
  </w:num>
  <w:num w:numId="54" w16cid:durableId="563104366">
    <w:abstractNumId w:val="59"/>
  </w:num>
  <w:num w:numId="55" w16cid:durableId="28922216">
    <w:abstractNumId w:val="38"/>
  </w:num>
  <w:num w:numId="56" w16cid:durableId="1112280837">
    <w:abstractNumId w:val="42"/>
  </w:num>
  <w:num w:numId="57" w16cid:durableId="188952559">
    <w:abstractNumId w:val="22"/>
  </w:num>
  <w:num w:numId="58" w16cid:durableId="368073813">
    <w:abstractNumId w:val="32"/>
  </w:num>
  <w:num w:numId="59" w16cid:durableId="2008247858">
    <w:abstractNumId w:val="50"/>
  </w:num>
  <w:num w:numId="60" w16cid:durableId="773331165">
    <w:abstractNumId w:val="58"/>
  </w:num>
  <w:num w:numId="61" w16cid:durableId="846674143">
    <w:abstractNumId w:val="12"/>
  </w:num>
  <w:num w:numId="62" w16cid:durableId="950355428">
    <w:abstractNumId w:val="18"/>
  </w:num>
  <w:num w:numId="63" w16cid:durableId="172963893">
    <w:abstractNumId w:val="59"/>
  </w:num>
  <w:num w:numId="64" w16cid:durableId="2032875325">
    <w:abstractNumId w:val="40"/>
  </w:num>
  <w:num w:numId="65" w16cid:durableId="2127961536">
    <w:abstractNumId w:val="23"/>
  </w:num>
  <w:num w:numId="66" w16cid:durableId="923799124">
    <w:abstractNumId w:val="45"/>
  </w:num>
  <w:num w:numId="67" w16cid:durableId="250702966">
    <w:abstractNumId w:val="47"/>
  </w:num>
  <w:num w:numId="68" w16cid:durableId="1284582725">
    <w:abstractNumId w:val="37"/>
  </w:num>
  <w:num w:numId="69" w16cid:durableId="1626472577">
    <w:abstractNumId w:val="30"/>
  </w:num>
  <w:num w:numId="70" w16cid:durableId="1340699527">
    <w:abstractNumId w:val="24"/>
  </w:num>
  <w:num w:numId="71" w16cid:durableId="1211765957">
    <w:abstractNumId w:val="21"/>
  </w:num>
  <w:num w:numId="72" w16cid:durableId="2043942507">
    <w:abstractNumId w:val="72"/>
  </w:num>
  <w:num w:numId="73" w16cid:durableId="817693853">
    <w:abstractNumId w:val="55"/>
  </w:num>
  <w:num w:numId="74" w16cid:durableId="248119984">
    <w:abstractNumId w:val="35"/>
  </w:num>
  <w:num w:numId="75" w16cid:durableId="211692286">
    <w:abstractNumId w:val="69"/>
  </w:num>
  <w:num w:numId="76" w16cid:durableId="1224098760">
    <w:abstractNumId w:val="41"/>
  </w:num>
  <w:num w:numId="77" w16cid:durableId="63534065">
    <w:abstractNumId w:val="20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33A2"/>
    <w:rsid w:val="00003F3E"/>
    <w:rsid w:val="00003FF6"/>
    <w:rsid w:val="00004C71"/>
    <w:rsid w:val="00004D32"/>
    <w:rsid w:val="00004FC9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2070"/>
    <w:rsid w:val="000131A3"/>
    <w:rsid w:val="000132BF"/>
    <w:rsid w:val="00013A9D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3422"/>
    <w:rsid w:val="000236B5"/>
    <w:rsid w:val="00023DC1"/>
    <w:rsid w:val="00025085"/>
    <w:rsid w:val="00026A93"/>
    <w:rsid w:val="00026D9B"/>
    <w:rsid w:val="00026E8E"/>
    <w:rsid w:val="000276DA"/>
    <w:rsid w:val="0003212C"/>
    <w:rsid w:val="000326CA"/>
    <w:rsid w:val="00032C87"/>
    <w:rsid w:val="00033014"/>
    <w:rsid w:val="000335A6"/>
    <w:rsid w:val="00034C79"/>
    <w:rsid w:val="000352E0"/>
    <w:rsid w:val="00035CE8"/>
    <w:rsid w:val="00035D95"/>
    <w:rsid w:val="00036E23"/>
    <w:rsid w:val="00037534"/>
    <w:rsid w:val="0004057F"/>
    <w:rsid w:val="000407F8"/>
    <w:rsid w:val="00040894"/>
    <w:rsid w:val="000412EC"/>
    <w:rsid w:val="00042136"/>
    <w:rsid w:val="0004229E"/>
    <w:rsid w:val="0004268F"/>
    <w:rsid w:val="00042AF0"/>
    <w:rsid w:val="000432B1"/>
    <w:rsid w:val="000434DF"/>
    <w:rsid w:val="000436B0"/>
    <w:rsid w:val="00043949"/>
    <w:rsid w:val="0004398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28E"/>
    <w:rsid w:val="00056735"/>
    <w:rsid w:val="00056EB9"/>
    <w:rsid w:val="0005720B"/>
    <w:rsid w:val="00057E76"/>
    <w:rsid w:val="00060614"/>
    <w:rsid w:val="0006074B"/>
    <w:rsid w:val="00060E3E"/>
    <w:rsid w:val="0006169B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F38"/>
    <w:rsid w:val="00092D2F"/>
    <w:rsid w:val="000932ED"/>
    <w:rsid w:val="00094620"/>
    <w:rsid w:val="000948C5"/>
    <w:rsid w:val="000955BD"/>
    <w:rsid w:val="00097C02"/>
    <w:rsid w:val="000A0B89"/>
    <w:rsid w:val="000A12ED"/>
    <w:rsid w:val="000A1AC3"/>
    <w:rsid w:val="000A210F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573C"/>
    <w:rsid w:val="000B58C9"/>
    <w:rsid w:val="000B6C30"/>
    <w:rsid w:val="000B6C74"/>
    <w:rsid w:val="000B721A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C7D27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263"/>
    <w:rsid w:val="000E4C48"/>
    <w:rsid w:val="000E4E3C"/>
    <w:rsid w:val="000E55B2"/>
    <w:rsid w:val="000E5E0E"/>
    <w:rsid w:val="000F11EB"/>
    <w:rsid w:val="000F1E40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DA7"/>
    <w:rsid w:val="000F4FCC"/>
    <w:rsid w:val="000F52F4"/>
    <w:rsid w:val="000F7902"/>
    <w:rsid w:val="001000C8"/>
    <w:rsid w:val="00100247"/>
    <w:rsid w:val="00101DC6"/>
    <w:rsid w:val="0010205D"/>
    <w:rsid w:val="00104C96"/>
    <w:rsid w:val="00104CF5"/>
    <w:rsid w:val="00104D82"/>
    <w:rsid w:val="0010561C"/>
    <w:rsid w:val="001056CB"/>
    <w:rsid w:val="001066AD"/>
    <w:rsid w:val="001077C6"/>
    <w:rsid w:val="001078E4"/>
    <w:rsid w:val="001110D2"/>
    <w:rsid w:val="00111BC2"/>
    <w:rsid w:val="00112A4D"/>
    <w:rsid w:val="00112D98"/>
    <w:rsid w:val="00112EE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6FC2"/>
    <w:rsid w:val="001310DD"/>
    <w:rsid w:val="00131635"/>
    <w:rsid w:val="00132D00"/>
    <w:rsid w:val="00132FC1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2B"/>
    <w:rsid w:val="00141D69"/>
    <w:rsid w:val="0014286F"/>
    <w:rsid w:val="00143BDF"/>
    <w:rsid w:val="00144000"/>
    <w:rsid w:val="0014402F"/>
    <w:rsid w:val="001448DE"/>
    <w:rsid w:val="001453C8"/>
    <w:rsid w:val="0014698C"/>
    <w:rsid w:val="00147C2C"/>
    <w:rsid w:val="0015039E"/>
    <w:rsid w:val="00150649"/>
    <w:rsid w:val="001513F4"/>
    <w:rsid w:val="00151618"/>
    <w:rsid w:val="00151817"/>
    <w:rsid w:val="00151B51"/>
    <w:rsid w:val="0015329D"/>
    <w:rsid w:val="00153E51"/>
    <w:rsid w:val="0015569B"/>
    <w:rsid w:val="00155C11"/>
    <w:rsid w:val="001600B3"/>
    <w:rsid w:val="00160217"/>
    <w:rsid w:val="00160B29"/>
    <w:rsid w:val="001619E4"/>
    <w:rsid w:val="00162701"/>
    <w:rsid w:val="00163948"/>
    <w:rsid w:val="00164186"/>
    <w:rsid w:val="00165099"/>
    <w:rsid w:val="0016570E"/>
    <w:rsid w:val="00165863"/>
    <w:rsid w:val="00165DF8"/>
    <w:rsid w:val="001663A3"/>
    <w:rsid w:val="00167927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2426"/>
    <w:rsid w:val="00183046"/>
    <w:rsid w:val="001831FF"/>
    <w:rsid w:val="001838ED"/>
    <w:rsid w:val="00183FB5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3854"/>
    <w:rsid w:val="00193D17"/>
    <w:rsid w:val="00194D9A"/>
    <w:rsid w:val="0019560B"/>
    <w:rsid w:val="00195E2B"/>
    <w:rsid w:val="0019630A"/>
    <w:rsid w:val="0019631C"/>
    <w:rsid w:val="00197B5D"/>
    <w:rsid w:val="00197D13"/>
    <w:rsid w:val="001A07DF"/>
    <w:rsid w:val="001A089E"/>
    <w:rsid w:val="001A19F0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C7B"/>
    <w:rsid w:val="001A6ECF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09D1"/>
    <w:rsid w:val="001D116F"/>
    <w:rsid w:val="001D2337"/>
    <w:rsid w:val="001D2758"/>
    <w:rsid w:val="001D2AB5"/>
    <w:rsid w:val="001D3FF9"/>
    <w:rsid w:val="001D407E"/>
    <w:rsid w:val="001D41D6"/>
    <w:rsid w:val="001D47D5"/>
    <w:rsid w:val="001D53E5"/>
    <w:rsid w:val="001D5475"/>
    <w:rsid w:val="001D5A1C"/>
    <w:rsid w:val="001D5B7A"/>
    <w:rsid w:val="001D741F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4B52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2BB"/>
    <w:rsid w:val="001F5428"/>
    <w:rsid w:val="001F565D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312"/>
    <w:rsid w:val="002063BC"/>
    <w:rsid w:val="0021037A"/>
    <w:rsid w:val="0021042E"/>
    <w:rsid w:val="002107E9"/>
    <w:rsid w:val="0021290A"/>
    <w:rsid w:val="00212A6D"/>
    <w:rsid w:val="002130F6"/>
    <w:rsid w:val="0021361E"/>
    <w:rsid w:val="0021396C"/>
    <w:rsid w:val="00213A0A"/>
    <w:rsid w:val="00213DEB"/>
    <w:rsid w:val="00214388"/>
    <w:rsid w:val="00214480"/>
    <w:rsid w:val="00214662"/>
    <w:rsid w:val="00217241"/>
    <w:rsid w:val="002173D7"/>
    <w:rsid w:val="00217CB2"/>
    <w:rsid w:val="0022061D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060"/>
    <w:rsid w:val="00226294"/>
    <w:rsid w:val="00226311"/>
    <w:rsid w:val="00230100"/>
    <w:rsid w:val="00230213"/>
    <w:rsid w:val="002308F2"/>
    <w:rsid w:val="00231385"/>
    <w:rsid w:val="0023217A"/>
    <w:rsid w:val="0023245A"/>
    <w:rsid w:val="00233041"/>
    <w:rsid w:val="00233061"/>
    <w:rsid w:val="00233F70"/>
    <w:rsid w:val="002347BD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39D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3FC3"/>
    <w:rsid w:val="00265D26"/>
    <w:rsid w:val="00266304"/>
    <w:rsid w:val="00266FB3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3325"/>
    <w:rsid w:val="0027620F"/>
    <w:rsid w:val="002763DB"/>
    <w:rsid w:val="002767AB"/>
    <w:rsid w:val="00276A75"/>
    <w:rsid w:val="00276E27"/>
    <w:rsid w:val="00280401"/>
    <w:rsid w:val="00280702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00F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F6B"/>
    <w:rsid w:val="002A1F75"/>
    <w:rsid w:val="002A2EFB"/>
    <w:rsid w:val="002A3384"/>
    <w:rsid w:val="002A3836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5A75"/>
    <w:rsid w:val="002B78FD"/>
    <w:rsid w:val="002B7929"/>
    <w:rsid w:val="002C3091"/>
    <w:rsid w:val="002C4196"/>
    <w:rsid w:val="002C44DD"/>
    <w:rsid w:val="002C4F1E"/>
    <w:rsid w:val="002C55A6"/>
    <w:rsid w:val="002C5B50"/>
    <w:rsid w:val="002C611F"/>
    <w:rsid w:val="002C6664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38B5"/>
    <w:rsid w:val="002E38EC"/>
    <w:rsid w:val="002E4155"/>
    <w:rsid w:val="002E4AA7"/>
    <w:rsid w:val="002E535B"/>
    <w:rsid w:val="002E54F1"/>
    <w:rsid w:val="002E5B2D"/>
    <w:rsid w:val="002E5D89"/>
    <w:rsid w:val="002E5E3F"/>
    <w:rsid w:val="002E5FFC"/>
    <w:rsid w:val="002E688F"/>
    <w:rsid w:val="002E75FA"/>
    <w:rsid w:val="002F08C3"/>
    <w:rsid w:val="002F0B5C"/>
    <w:rsid w:val="002F1895"/>
    <w:rsid w:val="002F4984"/>
    <w:rsid w:val="002F4CE9"/>
    <w:rsid w:val="002F5FA3"/>
    <w:rsid w:val="002F637F"/>
    <w:rsid w:val="002F7283"/>
    <w:rsid w:val="002F79D1"/>
    <w:rsid w:val="002F7AA8"/>
    <w:rsid w:val="00300FF6"/>
    <w:rsid w:val="00302BF8"/>
    <w:rsid w:val="00302D64"/>
    <w:rsid w:val="00302E6C"/>
    <w:rsid w:val="003034FD"/>
    <w:rsid w:val="003049C2"/>
    <w:rsid w:val="0030594A"/>
    <w:rsid w:val="00305BA9"/>
    <w:rsid w:val="00307200"/>
    <w:rsid w:val="00307AEC"/>
    <w:rsid w:val="0031259F"/>
    <w:rsid w:val="00312EC7"/>
    <w:rsid w:val="00313DF2"/>
    <w:rsid w:val="00313E24"/>
    <w:rsid w:val="00314BB1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F49"/>
    <w:rsid w:val="00322481"/>
    <w:rsid w:val="003229DD"/>
    <w:rsid w:val="003229E3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2D2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5724"/>
    <w:rsid w:val="00336532"/>
    <w:rsid w:val="0033698F"/>
    <w:rsid w:val="00336A2D"/>
    <w:rsid w:val="00336B9B"/>
    <w:rsid w:val="0033741E"/>
    <w:rsid w:val="00340481"/>
    <w:rsid w:val="00340BFB"/>
    <w:rsid w:val="00341176"/>
    <w:rsid w:val="0034119D"/>
    <w:rsid w:val="0034139F"/>
    <w:rsid w:val="00341C5D"/>
    <w:rsid w:val="003425A0"/>
    <w:rsid w:val="00343869"/>
    <w:rsid w:val="00343CB8"/>
    <w:rsid w:val="00344144"/>
    <w:rsid w:val="00344601"/>
    <w:rsid w:val="00344D04"/>
    <w:rsid w:val="00345859"/>
    <w:rsid w:val="003476F9"/>
    <w:rsid w:val="00347BF5"/>
    <w:rsid w:val="00350298"/>
    <w:rsid w:val="003502B8"/>
    <w:rsid w:val="003502E5"/>
    <w:rsid w:val="003509A2"/>
    <w:rsid w:val="00351D9A"/>
    <w:rsid w:val="00352341"/>
    <w:rsid w:val="0035235E"/>
    <w:rsid w:val="003523D6"/>
    <w:rsid w:val="003526D7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A3D"/>
    <w:rsid w:val="00366D0C"/>
    <w:rsid w:val="00366D71"/>
    <w:rsid w:val="00367F2B"/>
    <w:rsid w:val="003701A5"/>
    <w:rsid w:val="0037030A"/>
    <w:rsid w:val="00370A3B"/>
    <w:rsid w:val="00370B82"/>
    <w:rsid w:val="00373ED8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A6D"/>
    <w:rsid w:val="00381C4C"/>
    <w:rsid w:val="003822E0"/>
    <w:rsid w:val="00382CD7"/>
    <w:rsid w:val="003830CC"/>
    <w:rsid w:val="0038327A"/>
    <w:rsid w:val="00383968"/>
    <w:rsid w:val="003846BE"/>
    <w:rsid w:val="00384C4C"/>
    <w:rsid w:val="00384EA5"/>
    <w:rsid w:val="00386587"/>
    <w:rsid w:val="00386627"/>
    <w:rsid w:val="003867E0"/>
    <w:rsid w:val="00386883"/>
    <w:rsid w:val="00386993"/>
    <w:rsid w:val="00390979"/>
    <w:rsid w:val="00391275"/>
    <w:rsid w:val="00391816"/>
    <w:rsid w:val="00391ADB"/>
    <w:rsid w:val="00391DE8"/>
    <w:rsid w:val="00392562"/>
    <w:rsid w:val="0039312B"/>
    <w:rsid w:val="003932E2"/>
    <w:rsid w:val="003955F4"/>
    <w:rsid w:val="0039574C"/>
    <w:rsid w:val="003962D0"/>
    <w:rsid w:val="00396B48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1723"/>
    <w:rsid w:val="003B1B2B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31E"/>
    <w:rsid w:val="003C063F"/>
    <w:rsid w:val="003C0691"/>
    <w:rsid w:val="003C0CDC"/>
    <w:rsid w:val="003C1FCE"/>
    <w:rsid w:val="003C2054"/>
    <w:rsid w:val="003C25FD"/>
    <w:rsid w:val="003C3145"/>
    <w:rsid w:val="003C31AC"/>
    <w:rsid w:val="003C36FC"/>
    <w:rsid w:val="003C4328"/>
    <w:rsid w:val="003C451A"/>
    <w:rsid w:val="003C4A3D"/>
    <w:rsid w:val="003C4F7E"/>
    <w:rsid w:val="003C52F4"/>
    <w:rsid w:val="003C55F6"/>
    <w:rsid w:val="003C57C9"/>
    <w:rsid w:val="003C5B88"/>
    <w:rsid w:val="003C5D2C"/>
    <w:rsid w:val="003C61B2"/>
    <w:rsid w:val="003C6252"/>
    <w:rsid w:val="003C7928"/>
    <w:rsid w:val="003D17DB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618B"/>
    <w:rsid w:val="003D61D6"/>
    <w:rsid w:val="003D647E"/>
    <w:rsid w:val="003D6622"/>
    <w:rsid w:val="003D7355"/>
    <w:rsid w:val="003E0E59"/>
    <w:rsid w:val="003E10B1"/>
    <w:rsid w:val="003E1DAD"/>
    <w:rsid w:val="003E37CC"/>
    <w:rsid w:val="003E3989"/>
    <w:rsid w:val="003E3DB0"/>
    <w:rsid w:val="003E4D74"/>
    <w:rsid w:val="003E4FFB"/>
    <w:rsid w:val="003E6416"/>
    <w:rsid w:val="003F02B1"/>
    <w:rsid w:val="003F12F9"/>
    <w:rsid w:val="003F1C1D"/>
    <w:rsid w:val="003F1FF9"/>
    <w:rsid w:val="003F204C"/>
    <w:rsid w:val="003F24C7"/>
    <w:rsid w:val="003F2984"/>
    <w:rsid w:val="003F3AEC"/>
    <w:rsid w:val="003F426C"/>
    <w:rsid w:val="003F437C"/>
    <w:rsid w:val="003F5ED6"/>
    <w:rsid w:val="003F6E8A"/>
    <w:rsid w:val="004008C7"/>
    <w:rsid w:val="00400A02"/>
    <w:rsid w:val="004019A6"/>
    <w:rsid w:val="00401BD0"/>
    <w:rsid w:val="00401BD9"/>
    <w:rsid w:val="0040210F"/>
    <w:rsid w:val="004027C9"/>
    <w:rsid w:val="004029A2"/>
    <w:rsid w:val="00403516"/>
    <w:rsid w:val="004047B9"/>
    <w:rsid w:val="0040525D"/>
    <w:rsid w:val="004052C5"/>
    <w:rsid w:val="00406799"/>
    <w:rsid w:val="00407005"/>
    <w:rsid w:val="004077C4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3DD"/>
    <w:rsid w:val="004200D8"/>
    <w:rsid w:val="00421FCB"/>
    <w:rsid w:val="00422D96"/>
    <w:rsid w:val="00422F20"/>
    <w:rsid w:val="00424556"/>
    <w:rsid w:val="00425227"/>
    <w:rsid w:val="00426A2A"/>
    <w:rsid w:val="00427142"/>
    <w:rsid w:val="004273B8"/>
    <w:rsid w:val="0043055A"/>
    <w:rsid w:val="004308B7"/>
    <w:rsid w:val="00431449"/>
    <w:rsid w:val="004317FD"/>
    <w:rsid w:val="004318DF"/>
    <w:rsid w:val="00432565"/>
    <w:rsid w:val="004330C2"/>
    <w:rsid w:val="00433180"/>
    <w:rsid w:val="004333A1"/>
    <w:rsid w:val="00433D3C"/>
    <w:rsid w:val="00433F9E"/>
    <w:rsid w:val="00434E8F"/>
    <w:rsid w:val="0043629F"/>
    <w:rsid w:val="004364A1"/>
    <w:rsid w:val="00436C51"/>
    <w:rsid w:val="00436D72"/>
    <w:rsid w:val="0044021C"/>
    <w:rsid w:val="004408DA"/>
    <w:rsid w:val="00440DA1"/>
    <w:rsid w:val="00441B81"/>
    <w:rsid w:val="00442838"/>
    <w:rsid w:val="004428D8"/>
    <w:rsid w:val="00442C08"/>
    <w:rsid w:val="00443E4B"/>
    <w:rsid w:val="0044684A"/>
    <w:rsid w:val="0044720B"/>
    <w:rsid w:val="00447301"/>
    <w:rsid w:val="00447567"/>
    <w:rsid w:val="00447FED"/>
    <w:rsid w:val="00450036"/>
    <w:rsid w:val="00450EAC"/>
    <w:rsid w:val="00452016"/>
    <w:rsid w:val="00452057"/>
    <w:rsid w:val="0045208A"/>
    <w:rsid w:val="004530D3"/>
    <w:rsid w:val="00453B06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782"/>
    <w:rsid w:val="00461B6A"/>
    <w:rsid w:val="00462395"/>
    <w:rsid w:val="004630C5"/>
    <w:rsid w:val="00463323"/>
    <w:rsid w:val="0046428D"/>
    <w:rsid w:val="004643DF"/>
    <w:rsid w:val="00464AC2"/>
    <w:rsid w:val="00464E36"/>
    <w:rsid w:val="0046573B"/>
    <w:rsid w:val="004663DB"/>
    <w:rsid w:val="00467F78"/>
    <w:rsid w:val="00470481"/>
    <w:rsid w:val="00470848"/>
    <w:rsid w:val="0047099C"/>
    <w:rsid w:val="00470A3B"/>
    <w:rsid w:val="00470A4D"/>
    <w:rsid w:val="00470A6E"/>
    <w:rsid w:val="0047130E"/>
    <w:rsid w:val="00471D58"/>
    <w:rsid w:val="00471FFB"/>
    <w:rsid w:val="0047205E"/>
    <w:rsid w:val="00472266"/>
    <w:rsid w:val="00472E51"/>
    <w:rsid w:val="00472F6D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32CA"/>
    <w:rsid w:val="00493323"/>
    <w:rsid w:val="004934A3"/>
    <w:rsid w:val="004938F4"/>
    <w:rsid w:val="0049397D"/>
    <w:rsid w:val="00493C13"/>
    <w:rsid w:val="00493D5D"/>
    <w:rsid w:val="004944AB"/>
    <w:rsid w:val="00494D54"/>
    <w:rsid w:val="00494FB2"/>
    <w:rsid w:val="00495C4F"/>
    <w:rsid w:val="0049616A"/>
    <w:rsid w:val="0049693A"/>
    <w:rsid w:val="004A0811"/>
    <w:rsid w:val="004A176E"/>
    <w:rsid w:val="004A17A1"/>
    <w:rsid w:val="004A1D42"/>
    <w:rsid w:val="004A225F"/>
    <w:rsid w:val="004A257D"/>
    <w:rsid w:val="004A2627"/>
    <w:rsid w:val="004A2CA3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5F8B"/>
    <w:rsid w:val="004A6361"/>
    <w:rsid w:val="004A6459"/>
    <w:rsid w:val="004A6B7F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2E2C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13B"/>
    <w:rsid w:val="004D732F"/>
    <w:rsid w:val="004D75DB"/>
    <w:rsid w:val="004E01BD"/>
    <w:rsid w:val="004E0C16"/>
    <w:rsid w:val="004E13D1"/>
    <w:rsid w:val="004E1912"/>
    <w:rsid w:val="004E2588"/>
    <w:rsid w:val="004E277B"/>
    <w:rsid w:val="004E3C1B"/>
    <w:rsid w:val="004E3C46"/>
    <w:rsid w:val="004E45CA"/>
    <w:rsid w:val="004E47A9"/>
    <w:rsid w:val="004E5386"/>
    <w:rsid w:val="004E5938"/>
    <w:rsid w:val="004E60B0"/>
    <w:rsid w:val="004E6573"/>
    <w:rsid w:val="004E6638"/>
    <w:rsid w:val="004E6781"/>
    <w:rsid w:val="004E7088"/>
    <w:rsid w:val="004E725E"/>
    <w:rsid w:val="004E797A"/>
    <w:rsid w:val="004E79FD"/>
    <w:rsid w:val="004F1EAF"/>
    <w:rsid w:val="004F2D9B"/>
    <w:rsid w:val="004F3AF1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310"/>
    <w:rsid w:val="0050252C"/>
    <w:rsid w:val="00502938"/>
    <w:rsid w:val="005036C7"/>
    <w:rsid w:val="00503757"/>
    <w:rsid w:val="00503B12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28"/>
    <w:rsid w:val="005122B6"/>
    <w:rsid w:val="005126A1"/>
    <w:rsid w:val="00512807"/>
    <w:rsid w:val="00513BDC"/>
    <w:rsid w:val="00513F80"/>
    <w:rsid w:val="00514105"/>
    <w:rsid w:val="00514301"/>
    <w:rsid w:val="00514EF1"/>
    <w:rsid w:val="00515070"/>
    <w:rsid w:val="0051628B"/>
    <w:rsid w:val="0051657E"/>
    <w:rsid w:val="00516DDF"/>
    <w:rsid w:val="00516E6A"/>
    <w:rsid w:val="00516FB7"/>
    <w:rsid w:val="00520927"/>
    <w:rsid w:val="00521622"/>
    <w:rsid w:val="00521681"/>
    <w:rsid w:val="00522E51"/>
    <w:rsid w:val="005234AF"/>
    <w:rsid w:val="005237F9"/>
    <w:rsid w:val="0052380A"/>
    <w:rsid w:val="00523D76"/>
    <w:rsid w:val="0052434D"/>
    <w:rsid w:val="00524385"/>
    <w:rsid w:val="005243C9"/>
    <w:rsid w:val="005243E2"/>
    <w:rsid w:val="005244EC"/>
    <w:rsid w:val="00524AA1"/>
    <w:rsid w:val="00524B85"/>
    <w:rsid w:val="00524C52"/>
    <w:rsid w:val="00524FE3"/>
    <w:rsid w:val="005255E3"/>
    <w:rsid w:val="0052560A"/>
    <w:rsid w:val="00527BC5"/>
    <w:rsid w:val="00527D52"/>
    <w:rsid w:val="00530437"/>
    <w:rsid w:val="00530D1E"/>
    <w:rsid w:val="00530D80"/>
    <w:rsid w:val="00531C6D"/>
    <w:rsid w:val="00532AA7"/>
    <w:rsid w:val="00535D3D"/>
    <w:rsid w:val="00535D98"/>
    <w:rsid w:val="00537A9D"/>
    <w:rsid w:val="00537ECF"/>
    <w:rsid w:val="0054211C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12D2"/>
    <w:rsid w:val="0055141C"/>
    <w:rsid w:val="0055235E"/>
    <w:rsid w:val="00552601"/>
    <w:rsid w:val="00552A6A"/>
    <w:rsid w:val="00552E16"/>
    <w:rsid w:val="0055311F"/>
    <w:rsid w:val="00553569"/>
    <w:rsid w:val="005537E1"/>
    <w:rsid w:val="00553B19"/>
    <w:rsid w:val="00554C98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D8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99"/>
    <w:rsid w:val="00580DCD"/>
    <w:rsid w:val="00581278"/>
    <w:rsid w:val="00581B3D"/>
    <w:rsid w:val="00581E1D"/>
    <w:rsid w:val="00582147"/>
    <w:rsid w:val="0058275E"/>
    <w:rsid w:val="00583079"/>
    <w:rsid w:val="00583D10"/>
    <w:rsid w:val="00583D3F"/>
    <w:rsid w:val="00584D66"/>
    <w:rsid w:val="00584EF4"/>
    <w:rsid w:val="00584F13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096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5FF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A69"/>
    <w:rsid w:val="005B1C24"/>
    <w:rsid w:val="005B30A8"/>
    <w:rsid w:val="005B342B"/>
    <w:rsid w:val="005B3A19"/>
    <w:rsid w:val="005B47B8"/>
    <w:rsid w:val="005B4CA3"/>
    <w:rsid w:val="005B4D4E"/>
    <w:rsid w:val="005B583C"/>
    <w:rsid w:val="005B6E92"/>
    <w:rsid w:val="005C015D"/>
    <w:rsid w:val="005C0434"/>
    <w:rsid w:val="005C0569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D7B78"/>
    <w:rsid w:val="005E0BA3"/>
    <w:rsid w:val="005E18D5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7A9E"/>
    <w:rsid w:val="005F7D66"/>
    <w:rsid w:val="00600010"/>
    <w:rsid w:val="00600230"/>
    <w:rsid w:val="00600914"/>
    <w:rsid w:val="00601714"/>
    <w:rsid w:val="00602ED0"/>
    <w:rsid w:val="00602F48"/>
    <w:rsid w:val="0060351E"/>
    <w:rsid w:val="00603C17"/>
    <w:rsid w:val="006041C0"/>
    <w:rsid w:val="00604D05"/>
    <w:rsid w:val="00604E31"/>
    <w:rsid w:val="0060568C"/>
    <w:rsid w:val="00605724"/>
    <w:rsid w:val="00605F7A"/>
    <w:rsid w:val="00605FD3"/>
    <w:rsid w:val="006062BE"/>
    <w:rsid w:val="00606689"/>
    <w:rsid w:val="00606B84"/>
    <w:rsid w:val="00606D3B"/>
    <w:rsid w:val="0060715B"/>
    <w:rsid w:val="00607400"/>
    <w:rsid w:val="00607718"/>
    <w:rsid w:val="0061074A"/>
    <w:rsid w:val="006107CF"/>
    <w:rsid w:val="00610EB7"/>
    <w:rsid w:val="0061146A"/>
    <w:rsid w:val="0061195E"/>
    <w:rsid w:val="00612302"/>
    <w:rsid w:val="0061265D"/>
    <w:rsid w:val="006127A6"/>
    <w:rsid w:val="00612B3C"/>
    <w:rsid w:val="00613940"/>
    <w:rsid w:val="00614114"/>
    <w:rsid w:val="006147DB"/>
    <w:rsid w:val="00614E40"/>
    <w:rsid w:val="006154A9"/>
    <w:rsid w:val="00615F13"/>
    <w:rsid w:val="00616B9A"/>
    <w:rsid w:val="00617AA0"/>
    <w:rsid w:val="00617C87"/>
    <w:rsid w:val="0062090B"/>
    <w:rsid w:val="00620930"/>
    <w:rsid w:val="00622022"/>
    <w:rsid w:val="0062234D"/>
    <w:rsid w:val="00622B26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5FB"/>
    <w:rsid w:val="006361CA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681"/>
    <w:rsid w:val="00655955"/>
    <w:rsid w:val="006570A7"/>
    <w:rsid w:val="00660761"/>
    <w:rsid w:val="00660C3D"/>
    <w:rsid w:val="00660C93"/>
    <w:rsid w:val="00661F97"/>
    <w:rsid w:val="0066341E"/>
    <w:rsid w:val="0066369C"/>
    <w:rsid w:val="00664011"/>
    <w:rsid w:val="006643F5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3645"/>
    <w:rsid w:val="00674568"/>
    <w:rsid w:val="006750D4"/>
    <w:rsid w:val="006752A2"/>
    <w:rsid w:val="00675E81"/>
    <w:rsid w:val="00675E8C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4055"/>
    <w:rsid w:val="00684CC9"/>
    <w:rsid w:val="00684D62"/>
    <w:rsid w:val="006852B7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F90"/>
    <w:rsid w:val="0069432A"/>
    <w:rsid w:val="00694798"/>
    <w:rsid w:val="006947F8"/>
    <w:rsid w:val="00694DBD"/>
    <w:rsid w:val="006965BF"/>
    <w:rsid w:val="00696EC9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B69"/>
    <w:rsid w:val="006A6D00"/>
    <w:rsid w:val="006A6DC9"/>
    <w:rsid w:val="006A7078"/>
    <w:rsid w:val="006A74C9"/>
    <w:rsid w:val="006A7AC8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B87"/>
    <w:rsid w:val="006B7D83"/>
    <w:rsid w:val="006B7F7C"/>
    <w:rsid w:val="006C03D8"/>
    <w:rsid w:val="006C0EB1"/>
    <w:rsid w:val="006C1258"/>
    <w:rsid w:val="006C15C2"/>
    <w:rsid w:val="006C178F"/>
    <w:rsid w:val="006C22F3"/>
    <w:rsid w:val="006C2F73"/>
    <w:rsid w:val="006C3210"/>
    <w:rsid w:val="006C3813"/>
    <w:rsid w:val="006C43B9"/>
    <w:rsid w:val="006C4F2A"/>
    <w:rsid w:val="006C5B74"/>
    <w:rsid w:val="006C5C12"/>
    <w:rsid w:val="006C6077"/>
    <w:rsid w:val="006C63AB"/>
    <w:rsid w:val="006C6627"/>
    <w:rsid w:val="006C7441"/>
    <w:rsid w:val="006D0D00"/>
    <w:rsid w:val="006D15FD"/>
    <w:rsid w:val="006D170C"/>
    <w:rsid w:val="006D1CF7"/>
    <w:rsid w:val="006D2521"/>
    <w:rsid w:val="006D2E5E"/>
    <w:rsid w:val="006D3380"/>
    <w:rsid w:val="006D34D7"/>
    <w:rsid w:val="006D3EA5"/>
    <w:rsid w:val="006D42D3"/>
    <w:rsid w:val="006D5177"/>
    <w:rsid w:val="006D55AC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3C5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6D39"/>
    <w:rsid w:val="006F708E"/>
    <w:rsid w:val="006F785A"/>
    <w:rsid w:val="007001B1"/>
    <w:rsid w:val="007004C3"/>
    <w:rsid w:val="0070142C"/>
    <w:rsid w:val="00701CBA"/>
    <w:rsid w:val="00701E8F"/>
    <w:rsid w:val="00702852"/>
    <w:rsid w:val="007028D3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A25"/>
    <w:rsid w:val="00712417"/>
    <w:rsid w:val="007126B8"/>
    <w:rsid w:val="00712830"/>
    <w:rsid w:val="00713B9C"/>
    <w:rsid w:val="007140AE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55A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F0C"/>
    <w:rsid w:val="00737409"/>
    <w:rsid w:val="00737802"/>
    <w:rsid w:val="007404F5"/>
    <w:rsid w:val="007413E6"/>
    <w:rsid w:val="007415E6"/>
    <w:rsid w:val="00741E92"/>
    <w:rsid w:val="00743A1B"/>
    <w:rsid w:val="00744132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AF4"/>
    <w:rsid w:val="00752C9B"/>
    <w:rsid w:val="00752F3F"/>
    <w:rsid w:val="007539E6"/>
    <w:rsid w:val="00754389"/>
    <w:rsid w:val="00754A62"/>
    <w:rsid w:val="007554C1"/>
    <w:rsid w:val="00755DA7"/>
    <w:rsid w:val="0075623E"/>
    <w:rsid w:val="007563AD"/>
    <w:rsid w:val="00757065"/>
    <w:rsid w:val="00757851"/>
    <w:rsid w:val="007603D9"/>
    <w:rsid w:val="007619B7"/>
    <w:rsid w:val="00761AE0"/>
    <w:rsid w:val="00761FAD"/>
    <w:rsid w:val="00763076"/>
    <w:rsid w:val="007636C5"/>
    <w:rsid w:val="007640F1"/>
    <w:rsid w:val="007645DD"/>
    <w:rsid w:val="00764A6D"/>
    <w:rsid w:val="00764AC9"/>
    <w:rsid w:val="00764FE7"/>
    <w:rsid w:val="00765D11"/>
    <w:rsid w:val="00765D36"/>
    <w:rsid w:val="00766B63"/>
    <w:rsid w:val="00766C9E"/>
    <w:rsid w:val="007670E3"/>
    <w:rsid w:val="007675EA"/>
    <w:rsid w:val="00770018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A10"/>
    <w:rsid w:val="00783A4E"/>
    <w:rsid w:val="00784132"/>
    <w:rsid w:val="00784273"/>
    <w:rsid w:val="007848AF"/>
    <w:rsid w:val="007853DC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44F7"/>
    <w:rsid w:val="00794ED3"/>
    <w:rsid w:val="00794F7F"/>
    <w:rsid w:val="0079504E"/>
    <w:rsid w:val="007960D3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775"/>
    <w:rsid w:val="007A0C75"/>
    <w:rsid w:val="007A15B4"/>
    <w:rsid w:val="007A2371"/>
    <w:rsid w:val="007A2DDD"/>
    <w:rsid w:val="007A35E8"/>
    <w:rsid w:val="007A3878"/>
    <w:rsid w:val="007A38A9"/>
    <w:rsid w:val="007A3F46"/>
    <w:rsid w:val="007A3FE1"/>
    <w:rsid w:val="007A4444"/>
    <w:rsid w:val="007A4E1E"/>
    <w:rsid w:val="007A5C97"/>
    <w:rsid w:val="007A7036"/>
    <w:rsid w:val="007A7923"/>
    <w:rsid w:val="007A7BE5"/>
    <w:rsid w:val="007B0A37"/>
    <w:rsid w:val="007B0E1F"/>
    <w:rsid w:val="007B1389"/>
    <w:rsid w:val="007B258C"/>
    <w:rsid w:val="007B307D"/>
    <w:rsid w:val="007B3150"/>
    <w:rsid w:val="007B3A53"/>
    <w:rsid w:val="007B4532"/>
    <w:rsid w:val="007B45E6"/>
    <w:rsid w:val="007B527C"/>
    <w:rsid w:val="007B55E1"/>
    <w:rsid w:val="007B6649"/>
    <w:rsid w:val="007B6D36"/>
    <w:rsid w:val="007B7087"/>
    <w:rsid w:val="007B72C6"/>
    <w:rsid w:val="007C0092"/>
    <w:rsid w:val="007C0680"/>
    <w:rsid w:val="007C1F9E"/>
    <w:rsid w:val="007C3232"/>
    <w:rsid w:val="007C3343"/>
    <w:rsid w:val="007C360D"/>
    <w:rsid w:val="007C3D5A"/>
    <w:rsid w:val="007C4EE4"/>
    <w:rsid w:val="007C53A6"/>
    <w:rsid w:val="007C5556"/>
    <w:rsid w:val="007C5F31"/>
    <w:rsid w:val="007C66C6"/>
    <w:rsid w:val="007C7A69"/>
    <w:rsid w:val="007D0FAE"/>
    <w:rsid w:val="007D2116"/>
    <w:rsid w:val="007D330C"/>
    <w:rsid w:val="007D3F8F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3B23"/>
    <w:rsid w:val="007E42B9"/>
    <w:rsid w:val="007E5055"/>
    <w:rsid w:val="007E51D2"/>
    <w:rsid w:val="007E64FB"/>
    <w:rsid w:val="007E6B56"/>
    <w:rsid w:val="007E758F"/>
    <w:rsid w:val="007E7B5E"/>
    <w:rsid w:val="007F01C0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D66"/>
    <w:rsid w:val="0080223E"/>
    <w:rsid w:val="008022AF"/>
    <w:rsid w:val="00802864"/>
    <w:rsid w:val="00802A84"/>
    <w:rsid w:val="00802B4D"/>
    <w:rsid w:val="00802F46"/>
    <w:rsid w:val="0080314F"/>
    <w:rsid w:val="0080354B"/>
    <w:rsid w:val="008040A2"/>
    <w:rsid w:val="00804B76"/>
    <w:rsid w:val="00806750"/>
    <w:rsid w:val="008068B2"/>
    <w:rsid w:val="00806C69"/>
    <w:rsid w:val="00810159"/>
    <w:rsid w:val="0081027F"/>
    <w:rsid w:val="00810468"/>
    <w:rsid w:val="00810F0F"/>
    <w:rsid w:val="0081128E"/>
    <w:rsid w:val="008115DA"/>
    <w:rsid w:val="00811FC6"/>
    <w:rsid w:val="0081331A"/>
    <w:rsid w:val="00814F54"/>
    <w:rsid w:val="00815136"/>
    <w:rsid w:val="008152B5"/>
    <w:rsid w:val="00815653"/>
    <w:rsid w:val="00815CED"/>
    <w:rsid w:val="008176E0"/>
    <w:rsid w:val="0081775F"/>
    <w:rsid w:val="00817C1E"/>
    <w:rsid w:val="00821035"/>
    <w:rsid w:val="008210C2"/>
    <w:rsid w:val="008212FE"/>
    <w:rsid w:val="008213F1"/>
    <w:rsid w:val="008219A2"/>
    <w:rsid w:val="00824443"/>
    <w:rsid w:val="008245CE"/>
    <w:rsid w:val="00824BF6"/>
    <w:rsid w:val="00825046"/>
    <w:rsid w:val="00825B4C"/>
    <w:rsid w:val="00825C70"/>
    <w:rsid w:val="00825FEA"/>
    <w:rsid w:val="008265B9"/>
    <w:rsid w:val="008277D5"/>
    <w:rsid w:val="0082788A"/>
    <w:rsid w:val="00827FCE"/>
    <w:rsid w:val="008317A4"/>
    <w:rsid w:val="00831900"/>
    <w:rsid w:val="00831F8F"/>
    <w:rsid w:val="00832BDA"/>
    <w:rsid w:val="00832DA2"/>
    <w:rsid w:val="00833362"/>
    <w:rsid w:val="00833F74"/>
    <w:rsid w:val="008354D5"/>
    <w:rsid w:val="008357FD"/>
    <w:rsid w:val="00835FBA"/>
    <w:rsid w:val="00836145"/>
    <w:rsid w:val="008368E6"/>
    <w:rsid w:val="00836C0C"/>
    <w:rsid w:val="00836DF0"/>
    <w:rsid w:val="00837562"/>
    <w:rsid w:val="00841959"/>
    <w:rsid w:val="00841A14"/>
    <w:rsid w:val="00843063"/>
    <w:rsid w:val="008436E7"/>
    <w:rsid w:val="00843DA2"/>
    <w:rsid w:val="00844AA2"/>
    <w:rsid w:val="00845D8F"/>
    <w:rsid w:val="0084628A"/>
    <w:rsid w:val="00846BEA"/>
    <w:rsid w:val="00846E78"/>
    <w:rsid w:val="00847B14"/>
    <w:rsid w:val="00850665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D49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1E8F"/>
    <w:rsid w:val="008627D3"/>
    <w:rsid w:val="00862D3D"/>
    <w:rsid w:val="00864565"/>
    <w:rsid w:val="00864BAE"/>
    <w:rsid w:val="00864C77"/>
    <w:rsid w:val="00865716"/>
    <w:rsid w:val="00866612"/>
    <w:rsid w:val="008674B2"/>
    <w:rsid w:val="00871A17"/>
    <w:rsid w:val="00871A9E"/>
    <w:rsid w:val="00872925"/>
    <w:rsid w:val="00873095"/>
    <w:rsid w:val="008732D5"/>
    <w:rsid w:val="0087336D"/>
    <w:rsid w:val="00873791"/>
    <w:rsid w:val="00873EAF"/>
    <w:rsid w:val="00874721"/>
    <w:rsid w:val="008748B2"/>
    <w:rsid w:val="00874AA9"/>
    <w:rsid w:val="0087637B"/>
    <w:rsid w:val="00877A40"/>
    <w:rsid w:val="008806D0"/>
    <w:rsid w:val="00880CC7"/>
    <w:rsid w:val="00881298"/>
    <w:rsid w:val="008813D6"/>
    <w:rsid w:val="00881C0B"/>
    <w:rsid w:val="00881C40"/>
    <w:rsid w:val="008824CF"/>
    <w:rsid w:val="00882603"/>
    <w:rsid w:val="0088278B"/>
    <w:rsid w:val="008827EC"/>
    <w:rsid w:val="00883345"/>
    <w:rsid w:val="00883B42"/>
    <w:rsid w:val="0088421A"/>
    <w:rsid w:val="00884790"/>
    <w:rsid w:val="00885F27"/>
    <w:rsid w:val="0088624E"/>
    <w:rsid w:val="00886974"/>
    <w:rsid w:val="00886CF8"/>
    <w:rsid w:val="008870F5"/>
    <w:rsid w:val="00887255"/>
    <w:rsid w:val="008911EA"/>
    <w:rsid w:val="00891440"/>
    <w:rsid w:val="008918D5"/>
    <w:rsid w:val="008921F5"/>
    <w:rsid w:val="00892737"/>
    <w:rsid w:val="008928D5"/>
    <w:rsid w:val="00892F25"/>
    <w:rsid w:val="0089373C"/>
    <w:rsid w:val="00893AFC"/>
    <w:rsid w:val="00894548"/>
    <w:rsid w:val="008947F2"/>
    <w:rsid w:val="0089491D"/>
    <w:rsid w:val="00894B5E"/>
    <w:rsid w:val="00894BCD"/>
    <w:rsid w:val="00894DD8"/>
    <w:rsid w:val="00895253"/>
    <w:rsid w:val="008957CA"/>
    <w:rsid w:val="00895DBE"/>
    <w:rsid w:val="00896606"/>
    <w:rsid w:val="00896644"/>
    <w:rsid w:val="0089670E"/>
    <w:rsid w:val="00897019"/>
    <w:rsid w:val="008977D6"/>
    <w:rsid w:val="00897C5F"/>
    <w:rsid w:val="008A0810"/>
    <w:rsid w:val="008A17E1"/>
    <w:rsid w:val="008A1D3E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A03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9B0"/>
    <w:rsid w:val="008B7BF2"/>
    <w:rsid w:val="008C04C7"/>
    <w:rsid w:val="008C0992"/>
    <w:rsid w:val="008C19C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4A7"/>
    <w:rsid w:val="008D0770"/>
    <w:rsid w:val="008D0EFF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6F7D"/>
    <w:rsid w:val="008D7347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2C4"/>
    <w:rsid w:val="008F2A2C"/>
    <w:rsid w:val="008F2C27"/>
    <w:rsid w:val="008F3372"/>
    <w:rsid w:val="008F3933"/>
    <w:rsid w:val="008F4BCF"/>
    <w:rsid w:val="008F4D67"/>
    <w:rsid w:val="008F50BB"/>
    <w:rsid w:val="008F5EDD"/>
    <w:rsid w:val="008F652E"/>
    <w:rsid w:val="008F6C13"/>
    <w:rsid w:val="008F6E21"/>
    <w:rsid w:val="008F7C50"/>
    <w:rsid w:val="009002CF"/>
    <w:rsid w:val="00901AED"/>
    <w:rsid w:val="0090336F"/>
    <w:rsid w:val="00903A25"/>
    <w:rsid w:val="00904AC5"/>
    <w:rsid w:val="00904FF4"/>
    <w:rsid w:val="009056FF"/>
    <w:rsid w:val="00906890"/>
    <w:rsid w:val="00906FF7"/>
    <w:rsid w:val="00907324"/>
    <w:rsid w:val="009074CA"/>
    <w:rsid w:val="00907AE0"/>
    <w:rsid w:val="00907F60"/>
    <w:rsid w:val="00910950"/>
    <w:rsid w:val="00911623"/>
    <w:rsid w:val="00911FEC"/>
    <w:rsid w:val="00912546"/>
    <w:rsid w:val="00913354"/>
    <w:rsid w:val="00913788"/>
    <w:rsid w:val="0091416F"/>
    <w:rsid w:val="00914600"/>
    <w:rsid w:val="00914767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962"/>
    <w:rsid w:val="00946BA4"/>
    <w:rsid w:val="009472B7"/>
    <w:rsid w:val="00947482"/>
    <w:rsid w:val="0094784E"/>
    <w:rsid w:val="0094794E"/>
    <w:rsid w:val="00947CBC"/>
    <w:rsid w:val="0095087C"/>
    <w:rsid w:val="00951202"/>
    <w:rsid w:val="00951448"/>
    <w:rsid w:val="00951ED8"/>
    <w:rsid w:val="00951FD9"/>
    <w:rsid w:val="00951FDA"/>
    <w:rsid w:val="00952CE6"/>
    <w:rsid w:val="00953CC9"/>
    <w:rsid w:val="00953FA6"/>
    <w:rsid w:val="00954379"/>
    <w:rsid w:val="009547F1"/>
    <w:rsid w:val="00954BE2"/>
    <w:rsid w:val="00954C91"/>
    <w:rsid w:val="00954FC6"/>
    <w:rsid w:val="009569C0"/>
    <w:rsid w:val="0095733F"/>
    <w:rsid w:val="009573E1"/>
    <w:rsid w:val="00957E2C"/>
    <w:rsid w:val="009605C4"/>
    <w:rsid w:val="009609A7"/>
    <w:rsid w:val="00960FCD"/>
    <w:rsid w:val="0096131E"/>
    <w:rsid w:val="00961D7B"/>
    <w:rsid w:val="009627D1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8CF"/>
    <w:rsid w:val="00971900"/>
    <w:rsid w:val="00971FDB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9E4"/>
    <w:rsid w:val="009829FF"/>
    <w:rsid w:val="00983157"/>
    <w:rsid w:val="009840CD"/>
    <w:rsid w:val="009843B4"/>
    <w:rsid w:val="009847E9"/>
    <w:rsid w:val="00984E4A"/>
    <w:rsid w:val="009870D3"/>
    <w:rsid w:val="009873D1"/>
    <w:rsid w:val="00990310"/>
    <w:rsid w:val="00990AA1"/>
    <w:rsid w:val="0099131F"/>
    <w:rsid w:val="009919EC"/>
    <w:rsid w:val="00991F0A"/>
    <w:rsid w:val="009947BE"/>
    <w:rsid w:val="00996762"/>
    <w:rsid w:val="009969E3"/>
    <w:rsid w:val="00996D16"/>
    <w:rsid w:val="00996FF9"/>
    <w:rsid w:val="00997385"/>
    <w:rsid w:val="009A051F"/>
    <w:rsid w:val="009A08D3"/>
    <w:rsid w:val="009A1A86"/>
    <w:rsid w:val="009A1D72"/>
    <w:rsid w:val="009A1E24"/>
    <w:rsid w:val="009A30A2"/>
    <w:rsid w:val="009A416E"/>
    <w:rsid w:val="009A44FE"/>
    <w:rsid w:val="009A474C"/>
    <w:rsid w:val="009A5071"/>
    <w:rsid w:val="009A5E87"/>
    <w:rsid w:val="009A72C5"/>
    <w:rsid w:val="009B005A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0F1"/>
    <w:rsid w:val="009C1173"/>
    <w:rsid w:val="009C1952"/>
    <w:rsid w:val="009C21FB"/>
    <w:rsid w:val="009C3338"/>
    <w:rsid w:val="009C363B"/>
    <w:rsid w:val="009C3F58"/>
    <w:rsid w:val="009C4106"/>
    <w:rsid w:val="009C5D0B"/>
    <w:rsid w:val="009C6CC7"/>
    <w:rsid w:val="009C76CD"/>
    <w:rsid w:val="009C775F"/>
    <w:rsid w:val="009D031E"/>
    <w:rsid w:val="009D0508"/>
    <w:rsid w:val="009D2DF1"/>
    <w:rsid w:val="009D3FA6"/>
    <w:rsid w:val="009D42CE"/>
    <w:rsid w:val="009D51A3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F0214"/>
    <w:rsid w:val="009F0728"/>
    <w:rsid w:val="009F08A4"/>
    <w:rsid w:val="009F0A48"/>
    <w:rsid w:val="009F1282"/>
    <w:rsid w:val="009F2106"/>
    <w:rsid w:val="009F26B1"/>
    <w:rsid w:val="009F2AEE"/>
    <w:rsid w:val="009F2E30"/>
    <w:rsid w:val="009F3783"/>
    <w:rsid w:val="009F3EA5"/>
    <w:rsid w:val="009F4B56"/>
    <w:rsid w:val="009F4E5B"/>
    <w:rsid w:val="009F581C"/>
    <w:rsid w:val="009F7412"/>
    <w:rsid w:val="009F7C3B"/>
    <w:rsid w:val="00A0171D"/>
    <w:rsid w:val="00A0258A"/>
    <w:rsid w:val="00A0287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554"/>
    <w:rsid w:val="00A10816"/>
    <w:rsid w:val="00A10EB2"/>
    <w:rsid w:val="00A10EB3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30010"/>
    <w:rsid w:val="00A30025"/>
    <w:rsid w:val="00A301B3"/>
    <w:rsid w:val="00A30E11"/>
    <w:rsid w:val="00A31074"/>
    <w:rsid w:val="00A32F91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08D7"/>
    <w:rsid w:val="00A4152F"/>
    <w:rsid w:val="00A41C4C"/>
    <w:rsid w:val="00A42B60"/>
    <w:rsid w:val="00A43574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5F59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45A"/>
    <w:rsid w:val="00A85973"/>
    <w:rsid w:val="00A85C74"/>
    <w:rsid w:val="00A85CA2"/>
    <w:rsid w:val="00A85CB0"/>
    <w:rsid w:val="00A8686B"/>
    <w:rsid w:val="00A868F3"/>
    <w:rsid w:val="00A8707E"/>
    <w:rsid w:val="00A872ED"/>
    <w:rsid w:val="00A87BEF"/>
    <w:rsid w:val="00A90028"/>
    <w:rsid w:val="00A90E03"/>
    <w:rsid w:val="00A91C0F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5CC"/>
    <w:rsid w:val="00AA09F2"/>
    <w:rsid w:val="00AA0A0E"/>
    <w:rsid w:val="00AA2220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7D2"/>
    <w:rsid w:val="00AA6950"/>
    <w:rsid w:val="00AA6D01"/>
    <w:rsid w:val="00AA7A47"/>
    <w:rsid w:val="00AB085B"/>
    <w:rsid w:val="00AB0DF1"/>
    <w:rsid w:val="00AB1845"/>
    <w:rsid w:val="00AB1AB8"/>
    <w:rsid w:val="00AB1DAF"/>
    <w:rsid w:val="00AB2E57"/>
    <w:rsid w:val="00AB3C84"/>
    <w:rsid w:val="00AB44CE"/>
    <w:rsid w:val="00AB522D"/>
    <w:rsid w:val="00AB5D44"/>
    <w:rsid w:val="00AB7182"/>
    <w:rsid w:val="00AC0315"/>
    <w:rsid w:val="00AC0920"/>
    <w:rsid w:val="00AC0924"/>
    <w:rsid w:val="00AC0E9C"/>
    <w:rsid w:val="00AC130A"/>
    <w:rsid w:val="00AC186C"/>
    <w:rsid w:val="00AC18E6"/>
    <w:rsid w:val="00AC2055"/>
    <w:rsid w:val="00AC2490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2123"/>
    <w:rsid w:val="00AE2970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3E2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AF1"/>
    <w:rsid w:val="00B16BC6"/>
    <w:rsid w:val="00B17021"/>
    <w:rsid w:val="00B17218"/>
    <w:rsid w:val="00B17CE1"/>
    <w:rsid w:val="00B20619"/>
    <w:rsid w:val="00B20D5A"/>
    <w:rsid w:val="00B228F7"/>
    <w:rsid w:val="00B22F30"/>
    <w:rsid w:val="00B23321"/>
    <w:rsid w:val="00B23DEB"/>
    <w:rsid w:val="00B245AA"/>
    <w:rsid w:val="00B247D7"/>
    <w:rsid w:val="00B24B9D"/>
    <w:rsid w:val="00B24D42"/>
    <w:rsid w:val="00B24DFB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BE"/>
    <w:rsid w:val="00B356FD"/>
    <w:rsid w:val="00B36888"/>
    <w:rsid w:val="00B37264"/>
    <w:rsid w:val="00B3786C"/>
    <w:rsid w:val="00B406B8"/>
    <w:rsid w:val="00B41C60"/>
    <w:rsid w:val="00B421CB"/>
    <w:rsid w:val="00B42304"/>
    <w:rsid w:val="00B42F1A"/>
    <w:rsid w:val="00B43697"/>
    <w:rsid w:val="00B439FF"/>
    <w:rsid w:val="00B44521"/>
    <w:rsid w:val="00B450C5"/>
    <w:rsid w:val="00B4511B"/>
    <w:rsid w:val="00B45409"/>
    <w:rsid w:val="00B463A7"/>
    <w:rsid w:val="00B46E1F"/>
    <w:rsid w:val="00B46E2A"/>
    <w:rsid w:val="00B475B7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1CA"/>
    <w:rsid w:val="00B84AD2"/>
    <w:rsid w:val="00B8619E"/>
    <w:rsid w:val="00B876AA"/>
    <w:rsid w:val="00B87CBF"/>
    <w:rsid w:val="00B90127"/>
    <w:rsid w:val="00B90C96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0C"/>
    <w:rsid w:val="00B97CC6"/>
    <w:rsid w:val="00BA0C6D"/>
    <w:rsid w:val="00BA155C"/>
    <w:rsid w:val="00BA186A"/>
    <w:rsid w:val="00BA1926"/>
    <w:rsid w:val="00BA21F3"/>
    <w:rsid w:val="00BA357C"/>
    <w:rsid w:val="00BA377E"/>
    <w:rsid w:val="00BA4443"/>
    <w:rsid w:val="00BA5990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A6F"/>
    <w:rsid w:val="00BB1D76"/>
    <w:rsid w:val="00BB1FDE"/>
    <w:rsid w:val="00BB2CBA"/>
    <w:rsid w:val="00BB2E7E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B7DDA"/>
    <w:rsid w:val="00BC0C36"/>
    <w:rsid w:val="00BC12B1"/>
    <w:rsid w:val="00BC1B15"/>
    <w:rsid w:val="00BC255C"/>
    <w:rsid w:val="00BC2986"/>
    <w:rsid w:val="00BC3880"/>
    <w:rsid w:val="00BC390F"/>
    <w:rsid w:val="00BC3982"/>
    <w:rsid w:val="00BC416D"/>
    <w:rsid w:val="00BC44D8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D59"/>
    <w:rsid w:val="00BD1044"/>
    <w:rsid w:val="00BD143F"/>
    <w:rsid w:val="00BD210F"/>
    <w:rsid w:val="00BD2D14"/>
    <w:rsid w:val="00BD2E5A"/>
    <w:rsid w:val="00BD382D"/>
    <w:rsid w:val="00BD4B7C"/>
    <w:rsid w:val="00BD56C5"/>
    <w:rsid w:val="00BD5C58"/>
    <w:rsid w:val="00BD618D"/>
    <w:rsid w:val="00BD6442"/>
    <w:rsid w:val="00BD6BA3"/>
    <w:rsid w:val="00BD722E"/>
    <w:rsid w:val="00BD7550"/>
    <w:rsid w:val="00BE0353"/>
    <w:rsid w:val="00BE0BE4"/>
    <w:rsid w:val="00BE10F0"/>
    <w:rsid w:val="00BE1179"/>
    <w:rsid w:val="00BE1255"/>
    <w:rsid w:val="00BE12ED"/>
    <w:rsid w:val="00BE1C27"/>
    <w:rsid w:val="00BE1F51"/>
    <w:rsid w:val="00BE23CC"/>
    <w:rsid w:val="00BE2435"/>
    <w:rsid w:val="00BE2452"/>
    <w:rsid w:val="00BE2C13"/>
    <w:rsid w:val="00BE3FC7"/>
    <w:rsid w:val="00BE4C01"/>
    <w:rsid w:val="00BE526F"/>
    <w:rsid w:val="00BE59FC"/>
    <w:rsid w:val="00BE78D4"/>
    <w:rsid w:val="00BE7FFC"/>
    <w:rsid w:val="00BF1FB1"/>
    <w:rsid w:val="00BF2E14"/>
    <w:rsid w:val="00BF44A8"/>
    <w:rsid w:val="00BF4C02"/>
    <w:rsid w:val="00BF5B03"/>
    <w:rsid w:val="00BF60AC"/>
    <w:rsid w:val="00BF6450"/>
    <w:rsid w:val="00BF6B25"/>
    <w:rsid w:val="00BF6C84"/>
    <w:rsid w:val="00BF729D"/>
    <w:rsid w:val="00BF74D2"/>
    <w:rsid w:val="00BF7595"/>
    <w:rsid w:val="00BF7AAB"/>
    <w:rsid w:val="00C00AE6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173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4B83"/>
    <w:rsid w:val="00C14E56"/>
    <w:rsid w:val="00C1507C"/>
    <w:rsid w:val="00C1551E"/>
    <w:rsid w:val="00C1561C"/>
    <w:rsid w:val="00C157B9"/>
    <w:rsid w:val="00C15EC8"/>
    <w:rsid w:val="00C16FD2"/>
    <w:rsid w:val="00C201D9"/>
    <w:rsid w:val="00C2031A"/>
    <w:rsid w:val="00C20DFF"/>
    <w:rsid w:val="00C21068"/>
    <w:rsid w:val="00C21AB0"/>
    <w:rsid w:val="00C22370"/>
    <w:rsid w:val="00C2290A"/>
    <w:rsid w:val="00C238BB"/>
    <w:rsid w:val="00C23C12"/>
    <w:rsid w:val="00C2436D"/>
    <w:rsid w:val="00C24966"/>
    <w:rsid w:val="00C24D4E"/>
    <w:rsid w:val="00C24FE0"/>
    <w:rsid w:val="00C25AD0"/>
    <w:rsid w:val="00C262A5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4858"/>
    <w:rsid w:val="00C458C8"/>
    <w:rsid w:val="00C46131"/>
    <w:rsid w:val="00C466E7"/>
    <w:rsid w:val="00C47623"/>
    <w:rsid w:val="00C47669"/>
    <w:rsid w:val="00C47CBE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6DE"/>
    <w:rsid w:val="00C72E3A"/>
    <w:rsid w:val="00C73366"/>
    <w:rsid w:val="00C735B4"/>
    <w:rsid w:val="00C75E7F"/>
    <w:rsid w:val="00C762AA"/>
    <w:rsid w:val="00C76946"/>
    <w:rsid w:val="00C76EC2"/>
    <w:rsid w:val="00C778E7"/>
    <w:rsid w:val="00C821A7"/>
    <w:rsid w:val="00C823BE"/>
    <w:rsid w:val="00C82446"/>
    <w:rsid w:val="00C82FF6"/>
    <w:rsid w:val="00C8316C"/>
    <w:rsid w:val="00C83398"/>
    <w:rsid w:val="00C8377B"/>
    <w:rsid w:val="00C85047"/>
    <w:rsid w:val="00C85A57"/>
    <w:rsid w:val="00C85BE5"/>
    <w:rsid w:val="00C864AA"/>
    <w:rsid w:val="00C8738F"/>
    <w:rsid w:val="00C878CC"/>
    <w:rsid w:val="00C8791D"/>
    <w:rsid w:val="00C87A8F"/>
    <w:rsid w:val="00C87A96"/>
    <w:rsid w:val="00C901BA"/>
    <w:rsid w:val="00C908BC"/>
    <w:rsid w:val="00C90D0D"/>
    <w:rsid w:val="00C90E00"/>
    <w:rsid w:val="00C9134D"/>
    <w:rsid w:val="00C92A68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A093D"/>
    <w:rsid w:val="00CA09C2"/>
    <w:rsid w:val="00CA0D1E"/>
    <w:rsid w:val="00CA1DA4"/>
    <w:rsid w:val="00CA1F4B"/>
    <w:rsid w:val="00CA2ADB"/>
    <w:rsid w:val="00CA33C2"/>
    <w:rsid w:val="00CA4022"/>
    <w:rsid w:val="00CA4248"/>
    <w:rsid w:val="00CA42D7"/>
    <w:rsid w:val="00CA4E5A"/>
    <w:rsid w:val="00CA535D"/>
    <w:rsid w:val="00CA56B6"/>
    <w:rsid w:val="00CA6848"/>
    <w:rsid w:val="00CA6D20"/>
    <w:rsid w:val="00CA6D51"/>
    <w:rsid w:val="00CA6FCB"/>
    <w:rsid w:val="00CA7450"/>
    <w:rsid w:val="00CA7E63"/>
    <w:rsid w:val="00CA7E85"/>
    <w:rsid w:val="00CB125E"/>
    <w:rsid w:val="00CB1EE4"/>
    <w:rsid w:val="00CB23F9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2DF8"/>
    <w:rsid w:val="00CC3633"/>
    <w:rsid w:val="00CC3E7F"/>
    <w:rsid w:val="00CC518C"/>
    <w:rsid w:val="00CC5B38"/>
    <w:rsid w:val="00CC5E2D"/>
    <w:rsid w:val="00CC6768"/>
    <w:rsid w:val="00CD06F4"/>
    <w:rsid w:val="00CD13F8"/>
    <w:rsid w:val="00CD1759"/>
    <w:rsid w:val="00CD1A79"/>
    <w:rsid w:val="00CD1D9F"/>
    <w:rsid w:val="00CD1FDB"/>
    <w:rsid w:val="00CD275C"/>
    <w:rsid w:val="00CD2EA9"/>
    <w:rsid w:val="00CD310C"/>
    <w:rsid w:val="00CD34F6"/>
    <w:rsid w:val="00CD376A"/>
    <w:rsid w:val="00CD4480"/>
    <w:rsid w:val="00CD5615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7081"/>
    <w:rsid w:val="00CE7C7B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D35"/>
    <w:rsid w:val="00D03315"/>
    <w:rsid w:val="00D03FAE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07C5D"/>
    <w:rsid w:val="00D10A12"/>
    <w:rsid w:val="00D11D5E"/>
    <w:rsid w:val="00D1201A"/>
    <w:rsid w:val="00D136C9"/>
    <w:rsid w:val="00D140AD"/>
    <w:rsid w:val="00D1449E"/>
    <w:rsid w:val="00D14F29"/>
    <w:rsid w:val="00D16182"/>
    <w:rsid w:val="00D1670F"/>
    <w:rsid w:val="00D16898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3EC3"/>
    <w:rsid w:val="00D34A2A"/>
    <w:rsid w:val="00D34DED"/>
    <w:rsid w:val="00D34FF9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3723"/>
    <w:rsid w:val="00D45841"/>
    <w:rsid w:val="00D465BE"/>
    <w:rsid w:val="00D47423"/>
    <w:rsid w:val="00D4794F"/>
    <w:rsid w:val="00D47FE6"/>
    <w:rsid w:val="00D50A87"/>
    <w:rsid w:val="00D50DC7"/>
    <w:rsid w:val="00D5206A"/>
    <w:rsid w:val="00D52276"/>
    <w:rsid w:val="00D52764"/>
    <w:rsid w:val="00D54472"/>
    <w:rsid w:val="00D5451D"/>
    <w:rsid w:val="00D5586D"/>
    <w:rsid w:val="00D565F8"/>
    <w:rsid w:val="00D56AE9"/>
    <w:rsid w:val="00D56D43"/>
    <w:rsid w:val="00D56E36"/>
    <w:rsid w:val="00D601B3"/>
    <w:rsid w:val="00D603B6"/>
    <w:rsid w:val="00D60827"/>
    <w:rsid w:val="00D60D56"/>
    <w:rsid w:val="00D615C4"/>
    <w:rsid w:val="00D61AE1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3D51"/>
    <w:rsid w:val="00D74140"/>
    <w:rsid w:val="00D748B0"/>
    <w:rsid w:val="00D75EC3"/>
    <w:rsid w:val="00D76B67"/>
    <w:rsid w:val="00D8040C"/>
    <w:rsid w:val="00D809FB"/>
    <w:rsid w:val="00D810C9"/>
    <w:rsid w:val="00D819EC"/>
    <w:rsid w:val="00D81F31"/>
    <w:rsid w:val="00D82628"/>
    <w:rsid w:val="00D83DD1"/>
    <w:rsid w:val="00D84205"/>
    <w:rsid w:val="00D847D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3693"/>
    <w:rsid w:val="00DA3838"/>
    <w:rsid w:val="00DA4FE5"/>
    <w:rsid w:val="00DA61A2"/>
    <w:rsid w:val="00DA62B4"/>
    <w:rsid w:val="00DA6504"/>
    <w:rsid w:val="00DA7FC1"/>
    <w:rsid w:val="00DB0295"/>
    <w:rsid w:val="00DB12BD"/>
    <w:rsid w:val="00DB1F42"/>
    <w:rsid w:val="00DB2468"/>
    <w:rsid w:val="00DB357D"/>
    <w:rsid w:val="00DB35E1"/>
    <w:rsid w:val="00DB3C1C"/>
    <w:rsid w:val="00DB3CAF"/>
    <w:rsid w:val="00DB4541"/>
    <w:rsid w:val="00DB675D"/>
    <w:rsid w:val="00DB6C61"/>
    <w:rsid w:val="00DB7606"/>
    <w:rsid w:val="00DC176E"/>
    <w:rsid w:val="00DC1E15"/>
    <w:rsid w:val="00DC205F"/>
    <w:rsid w:val="00DC2D52"/>
    <w:rsid w:val="00DC2EE8"/>
    <w:rsid w:val="00DC3FEA"/>
    <w:rsid w:val="00DC561D"/>
    <w:rsid w:val="00DC6715"/>
    <w:rsid w:val="00DC6E44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442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ED0"/>
    <w:rsid w:val="00DE5020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A83"/>
    <w:rsid w:val="00DF1CB1"/>
    <w:rsid w:val="00DF1F10"/>
    <w:rsid w:val="00DF2F7D"/>
    <w:rsid w:val="00DF3B83"/>
    <w:rsid w:val="00DF4144"/>
    <w:rsid w:val="00DF45D8"/>
    <w:rsid w:val="00DF5521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E68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447"/>
    <w:rsid w:val="00E108FB"/>
    <w:rsid w:val="00E1096C"/>
    <w:rsid w:val="00E1181C"/>
    <w:rsid w:val="00E11AAC"/>
    <w:rsid w:val="00E12122"/>
    <w:rsid w:val="00E12155"/>
    <w:rsid w:val="00E12623"/>
    <w:rsid w:val="00E12E82"/>
    <w:rsid w:val="00E12EF2"/>
    <w:rsid w:val="00E130DA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053C"/>
    <w:rsid w:val="00E30D14"/>
    <w:rsid w:val="00E310D5"/>
    <w:rsid w:val="00E331A7"/>
    <w:rsid w:val="00E33560"/>
    <w:rsid w:val="00E33CED"/>
    <w:rsid w:val="00E34AD0"/>
    <w:rsid w:val="00E36A9D"/>
    <w:rsid w:val="00E36B47"/>
    <w:rsid w:val="00E37099"/>
    <w:rsid w:val="00E371F3"/>
    <w:rsid w:val="00E377C5"/>
    <w:rsid w:val="00E406E3"/>
    <w:rsid w:val="00E41869"/>
    <w:rsid w:val="00E42569"/>
    <w:rsid w:val="00E42890"/>
    <w:rsid w:val="00E43A0B"/>
    <w:rsid w:val="00E44C33"/>
    <w:rsid w:val="00E4587E"/>
    <w:rsid w:val="00E45C3A"/>
    <w:rsid w:val="00E4611C"/>
    <w:rsid w:val="00E46122"/>
    <w:rsid w:val="00E4663D"/>
    <w:rsid w:val="00E50343"/>
    <w:rsid w:val="00E50F38"/>
    <w:rsid w:val="00E51E57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99"/>
    <w:rsid w:val="00E56E4B"/>
    <w:rsid w:val="00E608EB"/>
    <w:rsid w:val="00E626EC"/>
    <w:rsid w:val="00E62893"/>
    <w:rsid w:val="00E63AA5"/>
    <w:rsid w:val="00E64494"/>
    <w:rsid w:val="00E648F4"/>
    <w:rsid w:val="00E64FE5"/>
    <w:rsid w:val="00E65441"/>
    <w:rsid w:val="00E65A2E"/>
    <w:rsid w:val="00E65F37"/>
    <w:rsid w:val="00E66D2B"/>
    <w:rsid w:val="00E6776F"/>
    <w:rsid w:val="00E703DB"/>
    <w:rsid w:val="00E72D79"/>
    <w:rsid w:val="00E72E77"/>
    <w:rsid w:val="00E74193"/>
    <w:rsid w:val="00E74522"/>
    <w:rsid w:val="00E74944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2CD5"/>
    <w:rsid w:val="00E8446E"/>
    <w:rsid w:val="00E84FB3"/>
    <w:rsid w:val="00E85081"/>
    <w:rsid w:val="00E8578E"/>
    <w:rsid w:val="00E86888"/>
    <w:rsid w:val="00E86EB9"/>
    <w:rsid w:val="00E87783"/>
    <w:rsid w:val="00E907A7"/>
    <w:rsid w:val="00E90D1E"/>
    <w:rsid w:val="00E90F97"/>
    <w:rsid w:val="00E91A01"/>
    <w:rsid w:val="00E928AB"/>
    <w:rsid w:val="00E92AB8"/>
    <w:rsid w:val="00E93D2E"/>
    <w:rsid w:val="00E93D9D"/>
    <w:rsid w:val="00E93E47"/>
    <w:rsid w:val="00E942FE"/>
    <w:rsid w:val="00E94BB8"/>
    <w:rsid w:val="00E95911"/>
    <w:rsid w:val="00E95C9F"/>
    <w:rsid w:val="00E9616A"/>
    <w:rsid w:val="00E9694A"/>
    <w:rsid w:val="00E976B1"/>
    <w:rsid w:val="00E97A84"/>
    <w:rsid w:val="00EA02E1"/>
    <w:rsid w:val="00EA04EE"/>
    <w:rsid w:val="00EA08F5"/>
    <w:rsid w:val="00EA0A02"/>
    <w:rsid w:val="00EA0A22"/>
    <w:rsid w:val="00EA16B1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05D"/>
    <w:rsid w:val="00EB78A0"/>
    <w:rsid w:val="00EC0AA4"/>
    <w:rsid w:val="00EC1011"/>
    <w:rsid w:val="00EC17BD"/>
    <w:rsid w:val="00EC2642"/>
    <w:rsid w:val="00EC2C16"/>
    <w:rsid w:val="00EC2E8A"/>
    <w:rsid w:val="00EC31C6"/>
    <w:rsid w:val="00EC34F7"/>
    <w:rsid w:val="00EC3590"/>
    <w:rsid w:val="00EC3D63"/>
    <w:rsid w:val="00EC4061"/>
    <w:rsid w:val="00EC452B"/>
    <w:rsid w:val="00EC486D"/>
    <w:rsid w:val="00EC4D2E"/>
    <w:rsid w:val="00EC52EF"/>
    <w:rsid w:val="00EC5DED"/>
    <w:rsid w:val="00EC5E54"/>
    <w:rsid w:val="00EC5F5C"/>
    <w:rsid w:val="00EC6040"/>
    <w:rsid w:val="00EC609A"/>
    <w:rsid w:val="00EC667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6FCA"/>
    <w:rsid w:val="00EE0267"/>
    <w:rsid w:val="00EE06CB"/>
    <w:rsid w:val="00EE263C"/>
    <w:rsid w:val="00EE3087"/>
    <w:rsid w:val="00EE338D"/>
    <w:rsid w:val="00EE3A6E"/>
    <w:rsid w:val="00EE3B6B"/>
    <w:rsid w:val="00EE5670"/>
    <w:rsid w:val="00EE56DD"/>
    <w:rsid w:val="00EE66C2"/>
    <w:rsid w:val="00EE67E1"/>
    <w:rsid w:val="00EE7006"/>
    <w:rsid w:val="00EF02BC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69D8"/>
    <w:rsid w:val="00EF70A1"/>
    <w:rsid w:val="00EF7B3D"/>
    <w:rsid w:val="00EF7E1E"/>
    <w:rsid w:val="00EF7E50"/>
    <w:rsid w:val="00EF7F54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102D0"/>
    <w:rsid w:val="00F10436"/>
    <w:rsid w:val="00F111CF"/>
    <w:rsid w:val="00F11472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5F7"/>
    <w:rsid w:val="00F17F1F"/>
    <w:rsid w:val="00F17F62"/>
    <w:rsid w:val="00F200D2"/>
    <w:rsid w:val="00F2028D"/>
    <w:rsid w:val="00F20942"/>
    <w:rsid w:val="00F219C4"/>
    <w:rsid w:val="00F21B38"/>
    <w:rsid w:val="00F21F07"/>
    <w:rsid w:val="00F2210A"/>
    <w:rsid w:val="00F22506"/>
    <w:rsid w:val="00F23897"/>
    <w:rsid w:val="00F23C02"/>
    <w:rsid w:val="00F24197"/>
    <w:rsid w:val="00F24FBB"/>
    <w:rsid w:val="00F25286"/>
    <w:rsid w:val="00F25414"/>
    <w:rsid w:val="00F25E91"/>
    <w:rsid w:val="00F260BA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309F"/>
    <w:rsid w:val="00F3311B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437"/>
    <w:rsid w:val="00F47542"/>
    <w:rsid w:val="00F47865"/>
    <w:rsid w:val="00F47BB9"/>
    <w:rsid w:val="00F47D4F"/>
    <w:rsid w:val="00F47E73"/>
    <w:rsid w:val="00F50B57"/>
    <w:rsid w:val="00F51BD6"/>
    <w:rsid w:val="00F5227B"/>
    <w:rsid w:val="00F525C0"/>
    <w:rsid w:val="00F533C3"/>
    <w:rsid w:val="00F54984"/>
    <w:rsid w:val="00F55A23"/>
    <w:rsid w:val="00F5657D"/>
    <w:rsid w:val="00F608D7"/>
    <w:rsid w:val="00F619ED"/>
    <w:rsid w:val="00F627A5"/>
    <w:rsid w:val="00F627B6"/>
    <w:rsid w:val="00F629E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9CC"/>
    <w:rsid w:val="00F84588"/>
    <w:rsid w:val="00F84877"/>
    <w:rsid w:val="00F84993"/>
    <w:rsid w:val="00F84A88"/>
    <w:rsid w:val="00F852DF"/>
    <w:rsid w:val="00F85D03"/>
    <w:rsid w:val="00F8659E"/>
    <w:rsid w:val="00F868CF"/>
    <w:rsid w:val="00F86C07"/>
    <w:rsid w:val="00F8734E"/>
    <w:rsid w:val="00F8742C"/>
    <w:rsid w:val="00F90983"/>
    <w:rsid w:val="00F91A79"/>
    <w:rsid w:val="00F942A7"/>
    <w:rsid w:val="00F94C76"/>
    <w:rsid w:val="00F95B1B"/>
    <w:rsid w:val="00F979C4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61A8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3C0C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85E"/>
    <w:rsid w:val="00FD3B60"/>
    <w:rsid w:val="00FD3F9F"/>
    <w:rsid w:val="00FD4046"/>
    <w:rsid w:val="00FD4BCE"/>
    <w:rsid w:val="00FD6321"/>
    <w:rsid w:val="00FD6E11"/>
    <w:rsid w:val="00FD721F"/>
    <w:rsid w:val="00FD771E"/>
    <w:rsid w:val="00FE035A"/>
    <w:rsid w:val="00FE1B72"/>
    <w:rsid w:val="00FE26E6"/>
    <w:rsid w:val="00FE29A3"/>
    <w:rsid w:val="00FE2C6C"/>
    <w:rsid w:val="00FE2DA5"/>
    <w:rsid w:val="00FE3077"/>
    <w:rsid w:val="00FE3AA0"/>
    <w:rsid w:val="00FE4104"/>
    <w:rsid w:val="00FE5057"/>
    <w:rsid w:val="00FE7766"/>
    <w:rsid w:val="00FE7AB4"/>
    <w:rsid w:val="00FF1088"/>
    <w:rsid w:val="00FF16DD"/>
    <w:rsid w:val="00FF203E"/>
    <w:rsid w:val="00FF274C"/>
    <w:rsid w:val="00FF306C"/>
    <w:rsid w:val="00FF3882"/>
    <w:rsid w:val="00FF4982"/>
    <w:rsid w:val="00FF5122"/>
    <w:rsid w:val="00FF544F"/>
    <w:rsid w:val="00FF5FD8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22E0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713B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713B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D713B"/>
    <w:pPr>
      <w:keepNext/>
      <w:spacing w:before="360" w:after="0"/>
      <w:outlineLvl w:val="2"/>
    </w:pPr>
    <w:rPr>
      <w:rFonts w:cs="Times New Roman"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32565"/>
    <w:pPr>
      <w:keepNext/>
      <w:keepLines/>
      <w:spacing w:before="36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02E6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D713B"/>
    <w:rPr>
      <w:rFonts w:ascii="Arial" w:hAnsi="Arial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4D713B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4D713B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D713B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3822E0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4D713B"/>
    <w:rPr>
      <w:rFonts w:ascii="Arial" w:hAnsi="Arial"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17CE1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4D713B"/>
    <w:pPr>
      <w:numPr>
        <w:numId w:val="54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4D713B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32565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17CE1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17CE1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50F38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02E68"/>
    <w:rPr>
      <w:rFonts w:asciiTheme="majorHAnsi" w:eastAsiaTheme="majorEastAsia" w:hAnsiTheme="majorHAnsi" w:cstheme="majorBidi"/>
      <w:color w:val="365F91" w:themeColor="accent1" w:themeShade="BF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4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18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3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97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68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1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18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41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7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83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90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8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ndis.gov.au/about-us/careers-ndia/inclusion-and-diversity" TargetMode="External"/><Relationship Id="rId18" Type="http://schemas.openxmlformats.org/officeDocument/2006/relationships/hyperlink" Target="http://www.informationaccessgroup.com" TargetMode="Externa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://www.ndis.gov.au/about-us/policies/service-charter/participant-service-improvement-plan" TargetMode="External"/><Relationship Id="rId17" Type="http://schemas.openxmlformats.org/officeDocument/2006/relationships/hyperlink" Target="http://www.relayservice.gov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dis.gov.au/contact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ndis.gov.au/about-us/policies/service-charter" TargetMode="External"/><Relationship Id="rId5" Type="http://schemas.openxmlformats.org/officeDocument/2006/relationships/styles" Target="styles.xml"/><Relationship Id="rId15" Type="http://schemas.openxmlformats.org/officeDocument/2006/relationships/hyperlink" Target="file:///\\TIAGN01\TIAG\IAG\2684%20-%20NDIA%20-%20Easy%20Read%20fact%20sheet\2_Working%20Files\www.facebook.com\NDISAus" TargetMode="External"/><Relationship Id="rId10" Type="http://schemas.openxmlformats.org/officeDocument/2006/relationships/hyperlink" Target="http://www.ndis.gov.au/about-us/publications/corporate-plan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ndis.gov.au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40469CA837943378B6C7870DB62B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9CF23-63D8-4AA3-B7E3-9115F46F6C21}"/>
      </w:docPartPr>
      <w:docPartBody>
        <w:p w:rsidR="0076198D" w:rsidRDefault="0076198D">
          <w:pPr>
            <w:pStyle w:val="B40469CA837943378B6C7870DB62BF6F"/>
          </w:pPr>
          <w:r w:rsidRPr="00E4234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A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198D"/>
    <w:rsid w:val="000036A6"/>
    <w:rsid w:val="000A7116"/>
    <w:rsid w:val="000B52F5"/>
    <w:rsid w:val="000D6B98"/>
    <w:rsid w:val="001871D7"/>
    <w:rsid w:val="001D2A4F"/>
    <w:rsid w:val="001E75CD"/>
    <w:rsid w:val="00294BB4"/>
    <w:rsid w:val="002D2759"/>
    <w:rsid w:val="002E3B52"/>
    <w:rsid w:val="002E613F"/>
    <w:rsid w:val="00304283"/>
    <w:rsid w:val="0030669C"/>
    <w:rsid w:val="00316081"/>
    <w:rsid w:val="00332DAA"/>
    <w:rsid w:val="00355052"/>
    <w:rsid w:val="003D339F"/>
    <w:rsid w:val="003F5ADA"/>
    <w:rsid w:val="004155B6"/>
    <w:rsid w:val="00451416"/>
    <w:rsid w:val="00465426"/>
    <w:rsid w:val="00560BC0"/>
    <w:rsid w:val="006D0972"/>
    <w:rsid w:val="00716EFB"/>
    <w:rsid w:val="0076198D"/>
    <w:rsid w:val="00767377"/>
    <w:rsid w:val="00793BEC"/>
    <w:rsid w:val="00805C8E"/>
    <w:rsid w:val="00822BB1"/>
    <w:rsid w:val="008230F7"/>
    <w:rsid w:val="0082546D"/>
    <w:rsid w:val="00853FFB"/>
    <w:rsid w:val="00906F4E"/>
    <w:rsid w:val="00975A75"/>
    <w:rsid w:val="009A1430"/>
    <w:rsid w:val="009D3DC3"/>
    <w:rsid w:val="00A14C10"/>
    <w:rsid w:val="00A443C8"/>
    <w:rsid w:val="00AF42CE"/>
    <w:rsid w:val="00B5586B"/>
    <w:rsid w:val="00B9718B"/>
    <w:rsid w:val="00BE176E"/>
    <w:rsid w:val="00BE3C30"/>
    <w:rsid w:val="00C16691"/>
    <w:rsid w:val="00CA1691"/>
    <w:rsid w:val="00CA3C62"/>
    <w:rsid w:val="00D63875"/>
    <w:rsid w:val="00D82CBE"/>
    <w:rsid w:val="00E45516"/>
    <w:rsid w:val="00EC1255"/>
    <w:rsid w:val="00F04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613F"/>
    <w:rPr>
      <w:color w:val="808080"/>
    </w:rPr>
  </w:style>
  <w:style w:type="paragraph" w:customStyle="1" w:styleId="B40469CA837943378B6C7870DB62BF6F">
    <w:name w:val="B40469CA837943378B6C7870DB62BF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D59050-C153-456E-9407-C9A0D1E217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4DC326-E038-457F-A227-D27C9D8C68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8</Pages>
  <Words>1840</Words>
  <Characters>1048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porate Plan 2023–2027</vt:lpstr>
    </vt:vector>
  </TitlesOfParts>
  <Company>Hewlett-Packard</Company>
  <LinksUpToDate>false</LinksUpToDate>
  <CharactersWithSpaces>1230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Plan 2023–2027</dc:title>
  <dc:subject/>
  <dc:creator>NIDA</dc:creator>
  <cp:keywords/>
  <dc:description/>
  <cp:lastModifiedBy>Jade Contarino</cp:lastModifiedBy>
  <cp:revision>13</cp:revision>
  <cp:lastPrinted>2019-09-17T06:26:00Z</cp:lastPrinted>
  <dcterms:created xsi:type="dcterms:W3CDTF">2023-08-29T05:45:00Z</dcterms:created>
  <dcterms:modified xsi:type="dcterms:W3CDTF">2023-09-01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3-09-01T05:58:18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b4a44121-ffff-45cc-b5b3-729e5fffc06b</vt:lpwstr>
  </property>
  <property fmtid="{D5CDD505-2E9C-101B-9397-08002B2CF9AE}" pid="8" name="MSIP_Label_2b83f8d7-e91f-4eee-a336-52a8061c0503_ContentBits">
    <vt:lpwstr>0</vt:lpwstr>
  </property>
</Properties>
</file>